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38ACE8" w14:textId="77777777" w:rsidR="00B026E0" w:rsidRDefault="00000000">
      <w:pPr>
        <w:pStyle w:val="Title"/>
      </w:pPr>
      <w:r>
        <w:t>Supplementary Materials</w:t>
      </w:r>
    </w:p>
    <w:p w14:paraId="364E1912" w14:textId="24060605" w:rsidR="00B026E0" w:rsidRDefault="00E34E01">
      <w:pPr>
        <w:pStyle w:val="Subtitle"/>
      </w:pPr>
      <w:r w:rsidRPr="00E34E01">
        <w:t xml:space="preserve">Feasibility of a Cluster </w:t>
      </w:r>
      <w:proofErr w:type="spellStart"/>
      <w:r w:rsidRPr="00E34E01">
        <w:t>Randomised</w:t>
      </w:r>
      <w:proofErr w:type="spellEnd"/>
      <w:r w:rsidRPr="00E34E01">
        <w:t xml:space="preserve"> Trial on the Effect of Trauma Life Support Training: A Pilot Study</w:t>
      </w:r>
    </w:p>
    <w:bookmarkStart w:id="0" w:name="_Toc182281389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72480693"/>
        <w:docPartObj>
          <w:docPartGallery w:val="Table of Contents"/>
          <w:docPartUnique/>
        </w:docPartObj>
      </w:sdtPr>
      <w:sdtContent>
        <w:p w14:paraId="6D24AABE" w14:textId="77777777" w:rsidR="00B026E0" w:rsidRDefault="00000000">
          <w:pPr>
            <w:pStyle w:val="TOCHeading"/>
          </w:pPr>
          <w:r>
            <w:t>Table of Contents</w:t>
          </w:r>
          <w:bookmarkEnd w:id="0"/>
        </w:p>
        <w:p w14:paraId="377C9371" w14:textId="04E4E79C" w:rsidR="00A219ED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2281390" w:history="1">
            <w:r w:rsidR="00A219ED" w:rsidRPr="00100A11">
              <w:rPr>
                <w:rStyle w:val="Hyperlink"/>
                <w:noProof/>
              </w:rPr>
              <w:t>Table S1. Extended sample characteristics</w:t>
            </w:r>
            <w:r w:rsidR="00A219ED">
              <w:rPr>
                <w:noProof/>
                <w:webHidden/>
              </w:rPr>
              <w:tab/>
            </w:r>
            <w:r w:rsidR="00A219ED">
              <w:rPr>
                <w:noProof/>
                <w:webHidden/>
              </w:rPr>
              <w:fldChar w:fldCharType="begin"/>
            </w:r>
            <w:r w:rsidR="00A219ED">
              <w:rPr>
                <w:noProof/>
                <w:webHidden/>
              </w:rPr>
              <w:instrText xml:space="preserve"> PAGEREF _Toc182281390 \h </w:instrText>
            </w:r>
            <w:r w:rsidR="00A219ED">
              <w:rPr>
                <w:noProof/>
                <w:webHidden/>
              </w:rPr>
            </w:r>
            <w:r w:rsidR="00A219ED">
              <w:rPr>
                <w:noProof/>
                <w:webHidden/>
              </w:rPr>
              <w:fldChar w:fldCharType="separate"/>
            </w:r>
            <w:r w:rsidR="00275F62">
              <w:rPr>
                <w:noProof/>
                <w:webHidden/>
              </w:rPr>
              <w:t>3</w:t>
            </w:r>
            <w:r w:rsidR="00A219ED">
              <w:rPr>
                <w:noProof/>
                <w:webHidden/>
              </w:rPr>
              <w:fldChar w:fldCharType="end"/>
            </w:r>
          </w:hyperlink>
        </w:p>
        <w:p w14:paraId="413133B6" w14:textId="015DD436" w:rsidR="00A219ED" w:rsidRDefault="00A219E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82281391" w:history="1">
            <w:r w:rsidRPr="00100A11">
              <w:rPr>
                <w:rStyle w:val="Hyperlink"/>
                <w:noProof/>
              </w:rPr>
              <w:t>Results with 95% confidence intervals (C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5F6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99A8E8" w14:textId="0D3A2E86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392" w:history="1">
            <w:r w:rsidRPr="00100A11">
              <w:rPr>
                <w:rStyle w:val="Hyperlink"/>
                <w:noProof/>
              </w:rPr>
              <w:t>Table S2. Outcomes in all patients during the entire study period, by treatment arm(95% C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5F6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F1934F" w14:textId="7BEF4A88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393" w:history="1">
            <w:r w:rsidRPr="00100A11">
              <w:rPr>
                <w:rStyle w:val="Hyperlink"/>
                <w:noProof/>
              </w:rPr>
              <w:t>Table S3. Outcomes in all patients before training, by treatment arm(95% C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5F6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AD4565" w14:textId="19AD73A1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394" w:history="1">
            <w:r w:rsidRPr="00100A11">
              <w:rPr>
                <w:rStyle w:val="Hyperlink"/>
                <w:noProof/>
              </w:rPr>
              <w:t>Table S4. Outcomes in all patients after training, by treatment arm(95% C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5F6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4C0BBB" w14:textId="74B2939D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395" w:history="1">
            <w:r w:rsidRPr="00100A11">
              <w:rPr>
                <w:rStyle w:val="Hyperlink"/>
                <w:noProof/>
              </w:rPr>
              <w:t>Table S5. Absolute change from baseline for all outcomes, comparing the period after training with the period before training, by treatment arms(95% C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5F62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6AEF2F" w14:textId="048F2974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396" w:history="1">
            <w:r w:rsidRPr="00100A11">
              <w:rPr>
                <w:rStyle w:val="Hyperlink"/>
                <w:noProof/>
              </w:rPr>
              <w:t>Table S6. Relative change from baseline for all outcomes, comparing the period after training with the period before training, by treatment arms(95% C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5F62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66A748" w14:textId="467DE35B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397" w:history="1">
            <w:r w:rsidRPr="00100A11">
              <w:rPr>
                <w:rStyle w:val="Hyperlink"/>
                <w:noProof/>
              </w:rPr>
              <w:t>Table S7. Absolute and relative differences in outcomes after training, comparing standard care with ATLS(95% C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5F6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2C3A64" w14:textId="09E722B1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398" w:history="1">
            <w:r w:rsidRPr="00100A11">
              <w:rPr>
                <w:rStyle w:val="Hyperlink"/>
                <w:noProof/>
              </w:rPr>
              <w:t>Table S8. Absolute and relative differences in outcomes after training, comparing standard care with PTC(95% C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5F6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C8E1E0" w14:textId="142642F3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399" w:history="1">
            <w:r w:rsidRPr="00100A11">
              <w:rPr>
                <w:rStyle w:val="Hyperlink"/>
                <w:noProof/>
              </w:rPr>
              <w:t>Table S9. Absolute and relative differences in outcomes after training, comparing ATLS with PTC(95% C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5F62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8E1628" w14:textId="16F61A10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400" w:history="1">
            <w:r w:rsidRPr="00100A11">
              <w:rPr>
                <w:rStyle w:val="Hyperlink"/>
                <w:noProof/>
              </w:rPr>
              <w:t>Table S10. Absolute and relative differences in changes from baseline for all outcomes, comparing standard care with ATLS(95% C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5F62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F4D6D1" w14:textId="4FC418DE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401" w:history="1">
            <w:r w:rsidRPr="00100A11">
              <w:rPr>
                <w:rStyle w:val="Hyperlink"/>
                <w:noProof/>
              </w:rPr>
              <w:t>Table S11. Absolute and relative differences in changes from baseline for all outcomes, comparing standard care with PTC(95% C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5F62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E20B68" w14:textId="2339BD1E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402" w:history="1">
            <w:r w:rsidRPr="00100A11">
              <w:rPr>
                <w:rStyle w:val="Hyperlink"/>
                <w:noProof/>
              </w:rPr>
              <w:t>Table S12. Absolute and relative differences in changes from baseline for all outcomes, comparing ATLS with PTC(95% C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5F62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DC7BCE" w14:textId="4BDDE9F1" w:rsidR="00A219ED" w:rsidRDefault="00A219E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82281403" w:history="1">
            <w:r w:rsidRPr="00100A11">
              <w:rPr>
                <w:rStyle w:val="Hyperlink"/>
                <w:noProof/>
              </w:rPr>
              <w:t>S13 Protocol Devi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5F62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8684BF" w14:textId="7C328C9F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404" w:history="1">
            <w:r w:rsidRPr="00100A11">
              <w:rPr>
                <w:rStyle w:val="Hyperlink"/>
                <w:noProof/>
              </w:rPr>
              <w:t>Trial Regist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5F62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9F776B" w14:textId="34D14C6E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405" w:history="1">
            <w:r w:rsidRPr="00100A11">
              <w:rPr>
                <w:rStyle w:val="Hyperlink"/>
                <w:noProof/>
              </w:rPr>
              <w:t>Outcomes across subgrou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5F62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B50A28" w14:textId="0112F4F3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406" w:history="1">
            <w:r w:rsidRPr="00100A11">
              <w:rPr>
                <w:rStyle w:val="Hyperlink"/>
                <w:noProof/>
              </w:rPr>
              <w:t>Number of Participating Cent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5F62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53628C" w14:textId="2943700E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407" w:history="1">
            <w:r w:rsidRPr="00100A11">
              <w:rPr>
                <w:rStyle w:val="Hyperlink"/>
                <w:noProof/>
              </w:rPr>
              <w:t>Resident Participa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5F62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F84950" w14:textId="638F9969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408" w:history="1">
            <w:r w:rsidRPr="00100A11">
              <w:rPr>
                <w:rStyle w:val="Hyperlink"/>
                <w:noProof/>
              </w:rPr>
              <w:t>Periodic surveys of resid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5F62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213B3B" w14:textId="0CB9B0F1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409" w:history="1">
            <w:r w:rsidRPr="00100A11">
              <w:rPr>
                <w:rStyle w:val="Hyperlink"/>
                <w:noProof/>
              </w:rPr>
              <w:t>Follow up of resid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5F62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A4558" w14:textId="20A4AE8B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410" w:history="1">
            <w:r w:rsidRPr="00100A11">
              <w:rPr>
                <w:rStyle w:val="Hyperlink"/>
                <w:noProof/>
              </w:rPr>
              <w:t>Data collection from reco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5F62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731723" w14:textId="7AD32C9B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411" w:history="1">
            <w:r w:rsidRPr="00100A11">
              <w:rPr>
                <w:rStyle w:val="Hyperlink"/>
                <w:noProof/>
              </w:rPr>
              <w:t>Selection of units for trai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5F62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4B6F35" w14:textId="01186965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412" w:history="1">
            <w:r w:rsidRPr="00100A11">
              <w:rPr>
                <w:rStyle w:val="Hyperlink"/>
                <w:noProof/>
              </w:rPr>
              <w:t>Timing of resident cons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5F62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F627C2" w14:textId="4F80C856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413" w:history="1">
            <w:r w:rsidRPr="00100A11">
              <w:rPr>
                <w:rStyle w:val="Hyperlink"/>
                <w:noProof/>
              </w:rPr>
              <w:t>Analysis level of feasibility outco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5F62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601FB6" w14:textId="77777777" w:rsidR="00B026E0" w:rsidRDefault="00000000">
          <w:r>
            <w:fldChar w:fldCharType="end"/>
          </w:r>
        </w:p>
      </w:sdtContent>
    </w:sdt>
    <w:p w14:paraId="16AD419E" w14:textId="77777777" w:rsidR="00B026E0" w:rsidRDefault="00000000">
      <w:pPr>
        <w:pStyle w:val="Heading1"/>
      </w:pPr>
      <w:bookmarkStart w:id="1" w:name="_Toc182281390"/>
      <w:bookmarkStart w:id="2" w:name="Xbb1cf7873377a537889717a8c1196705605c01e"/>
      <w:r>
        <w:lastRenderedPageBreak/>
        <w:t>Table S1. Extended sample characteristics</w:t>
      </w:r>
      <w:bookmarkEnd w:id="1"/>
    </w:p>
    <w:tbl>
      <w:tblPr>
        <w:tblStyle w:val="Table"/>
        <w:tblW w:w="0" w:type="auto"/>
        <w:jc w:val="center"/>
        <w:tblInd w:w="0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965"/>
        <w:gridCol w:w="954"/>
        <w:gridCol w:w="796"/>
        <w:gridCol w:w="812"/>
        <w:gridCol w:w="812"/>
        <w:gridCol w:w="962"/>
        <w:gridCol w:w="796"/>
        <w:gridCol w:w="759"/>
        <w:gridCol w:w="812"/>
        <w:gridCol w:w="812"/>
      </w:tblGrid>
      <w:tr w:rsidR="00B026E0" w14:paraId="4E503074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</w:tcBorders>
          </w:tcPr>
          <w:p w14:paraId="0FBAFC3B" w14:textId="77777777" w:rsidR="00B026E0" w:rsidRDefault="00B026E0">
            <w:pPr>
              <w:keepNext/>
              <w:spacing w:after="60"/>
            </w:pPr>
          </w:p>
        </w:tc>
        <w:tc>
          <w:tcPr>
            <w:tcW w:w="0" w:type="auto"/>
            <w:gridSpan w:val="4"/>
            <w:tcBorders>
              <w:top w:val="single" w:sz="16" w:space="0" w:color="D3D3D3"/>
              <w:bottom w:val="single" w:sz="16" w:space="0" w:color="D3D3D3"/>
            </w:tcBorders>
          </w:tcPr>
          <w:p w14:paraId="136B0EE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Before training</w:t>
            </w:r>
          </w:p>
        </w:tc>
        <w:tc>
          <w:tcPr>
            <w:tcW w:w="0" w:type="auto"/>
            <w:gridSpan w:val="4"/>
            <w:tcBorders>
              <w:top w:val="single" w:sz="16" w:space="0" w:color="D3D3D3"/>
              <w:bottom w:val="single" w:sz="16" w:space="0" w:color="D3D3D3"/>
            </w:tcBorders>
          </w:tcPr>
          <w:p w14:paraId="0D27282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fter training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23C4C8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Overall</w:t>
            </w:r>
          </w:p>
        </w:tc>
      </w:tr>
      <w:tr w:rsidR="00B026E0" w14:paraId="72F1824E" w14:textId="77777777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14:paraId="755FBD6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74F34FB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tandard care</w:t>
            </w:r>
            <w:r>
              <w:rPr>
                <w:rFonts w:ascii="Calibri" w:hAnsi="Calibri"/>
                <w:sz w:val="20"/>
              </w:rPr>
              <w:t xml:space="preserve"> N = 4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3546448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ATLS</w:t>
            </w:r>
            <w:r>
              <w:rPr>
                <w:rFonts w:ascii="Calibri" w:hAnsi="Calibri"/>
                <w:sz w:val="20"/>
              </w:rPr>
              <w:t xml:space="preserve"> N = 1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3C08E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TC</w:t>
            </w:r>
            <w:r>
              <w:rPr>
                <w:rFonts w:ascii="Calibri" w:hAnsi="Calibri"/>
                <w:sz w:val="20"/>
              </w:rPr>
              <w:t xml:space="preserve"> N = 57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D2F025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 xml:space="preserve"> N = 11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3F7A1FA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tandard care</w:t>
            </w:r>
            <w:r>
              <w:rPr>
                <w:rFonts w:ascii="Calibri" w:hAnsi="Calibri"/>
                <w:sz w:val="20"/>
              </w:rPr>
              <w:t xml:space="preserve"> N = 16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4B1DCF6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ATLS</w:t>
            </w:r>
            <w:r>
              <w:rPr>
                <w:rFonts w:ascii="Calibri" w:hAnsi="Calibri"/>
                <w:sz w:val="20"/>
              </w:rPr>
              <w:t xml:space="preserve"> N = 2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51AA1B3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TC</w:t>
            </w:r>
            <w:r>
              <w:rPr>
                <w:rFonts w:ascii="Calibri" w:hAnsi="Calibri"/>
                <w:sz w:val="20"/>
              </w:rPr>
              <w:t xml:space="preserve"> N = 7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05E3492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 xml:space="preserve"> N = 26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14:paraId="7B792E4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37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B026E0" w14:paraId="126B5C7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0D7CF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Age,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3E23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23, 4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A0C6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30, 6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BB77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22, 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B4D5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3, 4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1EF8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26, 4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EAC0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30, 5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9E21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22, 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3F8A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25, 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8010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4, 46)</w:t>
            </w:r>
          </w:p>
        </w:tc>
      </w:tr>
      <w:tr w:rsidR="00B026E0" w14:paraId="60D13A1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6A6EE" w14:textId="3FEB8F5A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 xml:space="preserve">Elderly (Age </w:t>
            </w:r>
            <w:r w:rsidR="00A219ED" w:rsidRPr="00A219ED">
              <w:rPr>
                <w:rFonts w:ascii="Calibri" w:hAnsi="Calibri"/>
                <w:b/>
                <w:bCs/>
                <w:sz w:val="20"/>
              </w:rPr>
              <w:t>≥</w:t>
            </w:r>
            <w:r w:rsidRPr="00A219ED">
              <w:rPr>
                <w:rFonts w:ascii="Calibri" w:hAnsi="Calibri"/>
                <w:b/>
                <w:bCs/>
                <w:sz w:val="20"/>
              </w:rPr>
              <w:t xml:space="preserve"> 65 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EDBA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DF57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F38A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DA8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423B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9DD9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70C1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6BC7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92EB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7%)</w:t>
            </w:r>
          </w:p>
        </w:tc>
      </w:tr>
      <w:tr w:rsidR="00B026E0" w14:paraId="575B126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EF6AC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A0EA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12BA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3AF3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5576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7BBE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0558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DCFF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0323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328A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B89BEE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E497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6509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DDD2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A4BE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FC1B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7D55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10DB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77FB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B7A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0 (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F22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0 (77%)</w:t>
            </w:r>
          </w:p>
        </w:tc>
      </w:tr>
      <w:tr w:rsidR="00B026E0" w14:paraId="31CEFCC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D095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B562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3BA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7654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5AC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DB51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8600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913B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5E9D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788F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23%)</w:t>
            </w:r>
          </w:p>
        </w:tc>
      </w:tr>
      <w:tr w:rsidR="00B026E0" w14:paraId="18C47C2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3E782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Dominating injury ty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54D2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EA73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1CA1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52976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7AD2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A7D5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874E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AE35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07DB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81B119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C8CE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enetrat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59F5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E429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C817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20062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7ED8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0A0E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9624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B5B7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1984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5%)</w:t>
            </w:r>
          </w:p>
        </w:tc>
      </w:tr>
      <w:tr w:rsidR="00B026E0" w14:paraId="3639D4F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F949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u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550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A8BE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63EB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135E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9 (9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ED1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1 (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B882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9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2DF0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9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356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0 (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DEA7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9 (95%)</w:t>
            </w:r>
          </w:p>
        </w:tc>
      </w:tr>
      <w:tr w:rsidR="00B026E0" w14:paraId="3C19F28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CD95B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Blunt multisystem trau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B64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956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8C1F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7562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14CC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AEE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276CF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BCC0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01D8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%)</w:t>
            </w:r>
          </w:p>
        </w:tc>
      </w:tr>
      <w:tr w:rsidR="00B026E0" w14:paraId="392FBB8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AE6A3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Severe traumatic brain inju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EC5C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25E62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AC92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046B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D41D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42A0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FE171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92D3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9737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4%)</w:t>
            </w:r>
          </w:p>
        </w:tc>
      </w:tr>
      <w:tr w:rsidR="00B026E0" w14:paraId="5C8E4F0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A0A5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AFBA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505E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0D0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9C1F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1FF3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7969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9545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5182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D1A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B026E0" w14:paraId="50C6575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BDA4C" w14:textId="4620E3FA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 xml:space="preserve">Shock (SBP </w:t>
            </w:r>
            <w:r w:rsidR="00A219ED" w:rsidRPr="00A219ED">
              <w:rPr>
                <w:rFonts w:ascii="Calibri" w:hAnsi="Calibri"/>
                <w:b/>
                <w:bCs/>
                <w:sz w:val="20"/>
              </w:rPr>
              <w:t>&lt;</w:t>
            </w:r>
            <w:r w:rsidRPr="00A219ED">
              <w:rPr>
                <w:rFonts w:ascii="Calibri" w:hAnsi="Calibri"/>
                <w:b/>
                <w:bCs/>
                <w:sz w:val="20"/>
              </w:rPr>
              <w:t xml:space="preserve"> 90 mmH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28C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FEE8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E9EF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52F1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D4D0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0785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6161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A8B2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961B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%)</w:t>
            </w:r>
          </w:p>
        </w:tc>
      </w:tr>
      <w:tr w:rsidR="00B026E0" w14:paraId="76F1DDD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15E6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E647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FF5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DAD0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455D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DE09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DD63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F381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7DB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0C4F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</w:t>
            </w:r>
          </w:p>
        </w:tc>
      </w:tr>
      <w:tr w:rsidR="00B026E0" w14:paraId="108054C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7BF2B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Respiratory rate, breaths per minu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DB4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8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0AC3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20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ABCC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9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8E43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8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7648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8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7529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9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8981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20, 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F826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9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A46F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9, 23)</w:t>
            </w:r>
          </w:p>
        </w:tc>
      </w:tr>
      <w:tr w:rsidR="00B026E0" w14:paraId="393E79B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405BB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B28A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3C98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78D6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93D5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38CB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A65C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E811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A4ED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FED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</w:t>
            </w:r>
          </w:p>
        </w:tc>
      </w:tr>
      <w:tr w:rsidR="00B026E0" w14:paraId="0841EBF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12AB8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Oxygen saturation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08D4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8, 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83AE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6, 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96C0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7, 9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2A29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7, 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41DF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7, 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FA0D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7, 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9626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8, 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088D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8, 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DBFB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7, 99)</w:t>
            </w:r>
          </w:p>
        </w:tc>
      </w:tr>
      <w:tr w:rsidR="00B026E0" w14:paraId="07DCE35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613A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D055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20D3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16BB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F286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E8D4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DBE2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5635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1EEA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C7C6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</w:tr>
      <w:tr w:rsidR="00B026E0" w14:paraId="6ACD19A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B5B39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Heart rate, beats per minu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77DE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80, 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541A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74, 10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5B6B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79, 10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F195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8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B10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80, 9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4CE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73, 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AA63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74, 10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8134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78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86F9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78, 100)</w:t>
            </w:r>
          </w:p>
        </w:tc>
      </w:tr>
      <w:tr w:rsidR="00B026E0" w14:paraId="3A77633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D8E1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1807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958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CA93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462D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FE2D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E0FB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D055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2C71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5D0AE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</w:tr>
      <w:tr w:rsidR="00B026E0" w14:paraId="63AD099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6B430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Systolic blood pressure, mmH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B628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6 (116, 1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01E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8 (113, 1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D053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3 (115, 1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D9D8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115, 1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0B3E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3 (112, 1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3AFA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113, 1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5FBE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0 (110, 1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E624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3 (111, 1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E0E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3 (112, 135)</w:t>
            </w:r>
          </w:p>
        </w:tc>
      </w:tr>
      <w:tr w:rsidR="00B026E0" w14:paraId="204D949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618C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1A79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649A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3998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62AF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A660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F9B5E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4F73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D337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CAD3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</w:t>
            </w:r>
          </w:p>
        </w:tc>
      </w:tr>
      <w:tr w:rsidR="00B026E0" w14:paraId="2527692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9F929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Glasgow Coma Sc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87C5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5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7561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5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EC8E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5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E659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5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6C2E9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5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5384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5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D67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5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35DF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5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9686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5, 15)</w:t>
            </w:r>
          </w:p>
        </w:tc>
      </w:tr>
      <w:tr w:rsidR="00B026E0" w14:paraId="1D4B774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97CF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B14D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BA6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5D6AE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DB6BC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3545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66DC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E810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7B3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56D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</w:tr>
      <w:tr w:rsidR="00B026E0" w14:paraId="0AACEF1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B9D48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Injury Severity 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DBFB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1240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00ECB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571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E303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CDF4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DDE0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BF12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FA65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8)</w:t>
            </w:r>
          </w:p>
        </w:tc>
      </w:tr>
      <w:tr w:rsidR="00B026E0" w14:paraId="3022FFA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BE6A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D1CA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03A6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C239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E4E9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9698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1E06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B3F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3F7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8DAE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</w:t>
            </w:r>
          </w:p>
        </w:tc>
      </w:tr>
      <w:tr w:rsidR="00B026E0" w14:paraId="106E80F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57504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In-hospital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6F6C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58EA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E612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1EFC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7B0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6BD25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198A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AA70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E64EE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8%)</w:t>
            </w:r>
          </w:p>
        </w:tc>
      </w:tr>
      <w:tr w:rsidR="00B026E0" w14:paraId="62D43B1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727C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EBEA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5357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192A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45BA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CCBB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F1DB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3DC3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3B83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F03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</w:tr>
      <w:tr w:rsidR="00B026E0" w14:paraId="455E0DD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B421D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proofErr w:type="gramStart"/>
            <w:r w:rsidRPr="00A219ED">
              <w:rPr>
                <w:rFonts w:ascii="Calibri" w:hAnsi="Calibri"/>
                <w:b/>
                <w:bCs/>
                <w:sz w:val="20"/>
              </w:rPr>
              <w:t>30 day</w:t>
            </w:r>
            <w:proofErr w:type="gramEnd"/>
            <w:r w:rsidRPr="00A219ED">
              <w:rPr>
                <w:rFonts w:ascii="Calibri" w:hAnsi="Calibri"/>
                <w:b/>
                <w:bCs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40FD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001D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2C2E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C348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79DE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7224C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F9A90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751D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6C1B3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0%)</w:t>
            </w:r>
          </w:p>
        </w:tc>
      </w:tr>
      <w:tr w:rsidR="00B026E0" w14:paraId="721877C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4BAC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F4D4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53BF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1E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6D01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952D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C48E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5288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154E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31E2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</w:t>
            </w:r>
          </w:p>
        </w:tc>
      </w:tr>
      <w:tr w:rsidR="00B026E0" w14:paraId="480ABB3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84E03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proofErr w:type="gramStart"/>
            <w:r w:rsidRPr="00A219ED">
              <w:rPr>
                <w:rFonts w:ascii="Calibri" w:hAnsi="Calibri"/>
                <w:b/>
                <w:bCs/>
                <w:sz w:val="20"/>
              </w:rPr>
              <w:t>24 hour</w:t>
            </w:r>
            <w:proofErr w:type="gramEnd"/>
            <w:r w:rsidRPr="00A219ED">
              <w:rPr>
                <w:rFonts w:ascii="Calibri" w:hAnsi="Calibri"/>
                <w:b/>
                <w:bCs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5837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10C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775A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9C51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ABE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8CEA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C109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6493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4090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%)</w:t>
            </w:r>
          </w:p>
        </w:tc>
      </w:tr>
      <w:tr w:rsidR="00B026E0" w14:paraId="7D7DBD7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D01D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DC08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EA4F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BC05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DD7C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C3DA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6A86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85F9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8500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379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</w:t>
            </w:r>
          </w:p>
        </w:tc>
      </w:tr>
      <w:tr w:rsidR="00B026E0" w14:paraId="6940186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A8EEA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Self-ambulator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99D9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0A4D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0C24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9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995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0DC8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9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A017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764E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9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D806D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7 (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AE35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2 (97%)</w:t>
            </w:r>
          </w:p>
        </w:tc>
      </w:tr>
      <w:tr w:rsidR="00B026E0" w14:paraId="3658EBD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F62B0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D50B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E0D3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CD7A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B27F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9354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EAD8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3024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C5F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3CC1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</w:t>
            </w:r>
          </w:p>
        </w:tc>
      </w:tr>
      <w:tr w:rsidR="00B026E0" w14:paraId="18A92DE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B6E85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Return to wor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BA3A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143F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9F4F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7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84A9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6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2D4B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5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7DB2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F637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7FF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7 (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1572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60%)</w:t>
            </w:r>
          </w:p>
        </w:tc>
      </w:tr>
      <w:tr w:rsidR="00B026E0" w14:paraId="17A3432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32D1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4D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5487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AD94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E21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9A173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A19B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84AF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060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539B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</w:t>
            </w:r>
          </w:p>
        </w:tc>
      </w:tr>
      <w:tr w:rsidR="00B026E0" w14:paraId="1A550C4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3C858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Pulmonary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9CA0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79A1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F961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D9E2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87DE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2006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A7075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1D28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7304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%)</w:t>
            </w:r>
          </w:p>
        </w:tc>
      </w:tr>
      <w:tr w:rsidR="00B026E0" w14:paraId="65B54B8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602B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34CC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4178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83FB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1DC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2AC0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6E0D7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84DC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D7FC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BA1A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</w:t>
            </w:r>
          </w:p>
        </w:tc>
      </w:tr>
      <w:tr w:rsidR="00B026E0" w14:paraId="45B4F64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F34EF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Septic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EAC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06E8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DEB2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2C5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76D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BAD5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544D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F817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782E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%)</w:t>
            </w:r>
          </w:p>
        </w:tc>
      </w:tr>
      <w:tr w:rsidR="00B026E0" w14:paraId="6982F47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934B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86DC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7691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696D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615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B01B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E92B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F554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6E30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F53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</w:t>
            </w:r>
          </w:p>
        </w:tc>
      </w:tr>
      <w:tr w:rsidR="00B026E0" w14:paraId="743D6E5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9B633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Renal fail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FA01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E4D5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A673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6639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6D9E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1D15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9352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8C94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E4D6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89A3CF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BF09B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3E8E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69B2E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1972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14D6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40B5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4D48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A7F3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FF71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5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7F6F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2 (100%)</w:t>
            </w:r>
          </w:p>
        </w:tc>
      </w:tr>
      <w:tr w:rsidR="00B026E0" w14:paraId="4F1A9B4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2BF4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FF86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A694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6AAE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74A6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DBC8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5D3C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AE34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E984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4A21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</w:t>
            </w:r>
          </w:p>
        </w:tc>
      </w:tr>
      <w:tr w:rsidR="00B026E0" w14:paraId="2DFB845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3CD9B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Coagulopath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392D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532A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4DD6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E7CC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34C4C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D661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1BC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0D1A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8D1F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%)</w:t>
            </w:r>
          </w:p>
        </w:tc>
      </w:tr>
      <w:tr w:rsidR="00B026E0" w14:paraId="29AC347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1ADE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8CFF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EB27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1252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AD2D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71FC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B037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FB9F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E80F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55E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</w:t>
            </w:r>
          </w:p>
        </w:tc>
      </w:tr>
      <w:tr w:rsidR="00B026E0" w14:paraId="59F023E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52320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 xml:space="preserve">Need for </w:t>
            </w:r>
            <w:proofErr w:type="spellStart"/>
            <w:r w:rsidRPr="00A219ED">
              <w:rPr>
                <w:rFonts w:ascii="Calibri" w:hAnsi="Calibri"/>
                <w:b/>
                <w:bCs/>
                <w:sz w:val="20"/>
              </w:rPr>
              <w:t>reexploration</w:t>
            </w:r>
            <w:proofErr w:type="spellEnd"/>
            <w:r w:rsidRPr="00A219ED">
              <w:rPr>
                <w:rFonts w:ascii="Calibri" w:hAnsi="Calibri"/>
                <w:b/>
                <w:bCs/>
                <w:sz w:val="20"/>
              </w:rPr>
              <w:t xml:space="preserve"> or </w:t>
            </w:r>
            <w:proofErr w:type="spellStart"/>
            <w:r w:rsidRPr="00A219ED">
              <w:rPr>
                <w:rFonts w:ascii="Calibri" w:hAnsi="Calibri"/>
                <w:b/>
                <w:bCs/>
                <w:sz w:val="20"/>
              </w:rPr>
              <w:t>resurger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16C6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9575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91C0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4BD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7DE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D9E3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CA0C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05CC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4864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%)</w:t>
            </w:r>
          </w:p>
        </w:tc>
      </w:tr>
      <w:tr w:rsidR="00B026E0" w14:paraId="1D98D31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EA4D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6CE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660E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F74F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6669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B9B3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F0C7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EDA0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EDE0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7FE0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</w:t>
            </w:r>
          </w:p>
        </w:tc>
      </w:tr>
      <w:tr w:rsidR="00B026E0" w14:paraId="00E12B3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6176F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Failure of conservative manage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DB22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837D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228D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67B4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345B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5E31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65F0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919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3F59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%)</w:t>
            </w:r>
          </w:p>
        </w:tc>
      </w:tr>
      <w:tr w:rsidR="00B026E0" w14:paraId="28427A6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3F83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6D71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547C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F2A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EC88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085C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8810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BA9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66BA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BED7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</w:t>
            </w:r>
          </w:p>
        </w:tc>
      </w:tr>
      <w:tr w:rsidR="00B026E0" w14:paraId="35D3932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E786B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EQ-5D mobilit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E60C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3D68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A259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16B1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5817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533C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F7EC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5F884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D2DD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0104C9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10C0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F7E9C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6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01A5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015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7FC7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E5D0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6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43EB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E6FC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FE3A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4 (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D8C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0 (73%)</w:t>
            </w:r>
          </w:p>
        </w:tc>
      </w:tr>
      <w:tr w:rsidR="00B026E0" w14:paraId="6BD34FA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5742C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8B04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0005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9F44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3E20F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45CC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83A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726D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AEB5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42B0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14%)</w:t>
            </w:r>
          </w:p>
        </w:tc>
      </w:tr>
      <w:tr w:rsidR="00B026E0" w14:paraId="6021CCA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3CF0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90D4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FA4F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9D8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1551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A374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38B76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FCA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378F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3E5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3%)</w:t>
            </w:r>
          </w:p>
        </w:tc>
      </w:tr>
      <w:tr w:rsidR="00B026E0" w14:paraId="68C34FE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566F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C812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28F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AEA4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A3A2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693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1EC6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7DDC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4D0E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ECFB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</w:t>
            </w:r>
          </w:p>
        </w:tc>
      </w:tr>
      <w:tr w:rsidR="00B026E0" w14:paraId="22F2ACA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C77FB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EQ-5D self-car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39AB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36A1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91D9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0F6A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436BE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FC48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344B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EDF0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E767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E1496A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6A08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9C37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CBDA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5124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A05E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0607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21D1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1A22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8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602D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6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6C73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64%)</w:t>
            </w:r>
          </w:p>
        </w:tc>
      </w:tr>
      <w:tr w:rsidR="00B026E0" w14:paraId="5CE1B15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E3E45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D05C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361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1436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3337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A118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3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E615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8705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B770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1255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19%)</w:t>
            </w:r>
          </w:p>
        </w:tc>
      </w:tr>
      <w:tr w:rsidR="00B026E0" w14:paraId="7E419A2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CA4A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4886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1E86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DA37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4E33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DD72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2C32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5E23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569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83D3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16%)</w:t>
            </w:r>
          </w:p>
        </w:tc>
      </w:tr>
      <w:tr w:rsidR="00B026E0" w14:paraId="285C49E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2EFC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76896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3016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987F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2B7E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5B4D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878F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5B78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DC1E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B4A64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</w:t>
            </w:r>
          </w:p>
        </w:tc>
      </w:tr>
      <w:tr w:rsidR="00B026E0" w14:paraId="4923A35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B5D9B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EQ-5D usual activities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302D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0AB6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D4CB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4D35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C4F5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C0F2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D0EA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7CFD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D6DA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E585A0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EF38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0C26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FC7B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D4B1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761A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99CB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4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D94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6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BA7E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8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4D29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7 (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F889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61%)</w:t>
            </w:r>
          </w:p>
        </w:tc>
      </w:tr>
      <w:tr w:rsidR="00B026E0" w14:paraId="0D7CED0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3B8B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1C7A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4371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251C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7689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4C6B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8547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D27F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39E5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EB8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26%)</w:t>
            </w:r>
          </w:p>
        </w:tc>
      </w:tr>
      <w:tr w:rsidR="00B026E0" w14:paraId="268E4FE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D9BA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930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2DE5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8CAA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27BA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E5E3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0D50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807E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373B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B35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4%)</w:t>
            </w:r>
          </w:p>
        </w:tc>
      </w:tr>
      <w:tr w:rsidR="00B026E0" w14:paraId="6ADCC32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CC64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099A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40E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2065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99C71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8946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115D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FD9A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EDCB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6905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</w:t>
            </w:r>
          </w:p>
        </w:tc>
      </w:tr>
      <w:tr w:rsidR="00B026E0" w14:paraId="6979C13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7B60A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EQ-5D pain/discomfort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F75A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231B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AC28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A4941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256A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52264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2FF5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B1B4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1543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03F0E2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71E9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D9A7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B9AA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7CC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6BB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07F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8B2A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AD0B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5D5B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4DA8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9 (38%)</w:t>
            </w:r>
          </w:p>
        </w:tc>
      </w:tr>
      <w:tr w:rsidR="00B026E0" w14:paraId="3AE9867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DF99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C8A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17FB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E74E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712A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2DFE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23FE2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9ED3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E490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4303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41%)</w:t>
            </w:r>
          </w:p>
        </w:tc>
      </w:tr>
      <w:tr w:rsidR="00B026E0" w14:paraId="67E17D6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7713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1E64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BCA3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8DEA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241C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3117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2D53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A223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EF77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84A2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21%)</w:t>
            </w:r>
          </w:p>
        </w:tc>
      </w:tr>
      <w:tr w:rsidR="00B026E0" w14:paraId="4FD3CFD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93C97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4517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6126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CE0E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C85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B6DC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FF0C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E572B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6F921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3E5C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</w:t>
            </w:r>
          </w:p>
        </w:tc>
      </w:tr>
      <w:tr w:rsidR="00B026E0" w14:paraId="4689C9E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8B024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EQ-5D anxiety/depression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EA0A6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EDE0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871A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EC2B7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B74D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EB12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6E01F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E962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266A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2E94CF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3483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6EAC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AC5D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49D4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1796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DBB73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8 (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FAA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CC43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0AA3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0 (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F660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7 (86%)</w:t>
            </w:r>
          </w:p>
        </w:tc>
      </w:tr>
      <w:tr w:rsidR="00B026E0" w14:paraId="767A10D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B863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7B81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DC38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34AA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44B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4DB0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2B78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70A1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9C9C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D9E9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3%)</w:t>
            </w:r>
          </w:p>
        </w:tc>
      </w:tr>
      <w:tr w:rsidR="00B026E0" w14:paraId="18DE2E8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62B2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135A6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0015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FBA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60ED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4145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C227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93348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2FE3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EDE9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%)</w:t>
            </w:r>
          </w:p>
        </w:tc>
      </w:tr>
      <w:tr w:rsidR="00B026E0" w14:paraId="75D9A6C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CE66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0286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AE49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0414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54B7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DB63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3C0C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794F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ABF8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2FBF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</w:t>
            </w:r>
          </w:p>
        </w:tc>
      </w:tr>
      <w:tr w:rsidR="00B026E0" w14:paraId="53D16BD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FC48F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 xml:space="preserve">EQ-5D mobility at </w:t>
            </w:r>
            <w:proofErr w:type="gramStart"/>
            <w:r w:rsidRPr="00A219ED">
              <w:rPr>
                <w:rFonts w:ascii="Calibri" w:hAnsi="Calibri"/>
                <w:b/>
                <w:bCs/>
                <w:sz w:val="20"/>
              </w:rPr>
              <w:t>30 day</w:t>
            </w:r>
            <w:proofErr w:type="gramEnd"/>
            <w:r w:rsidRPr="00A219ED">
              <w:rPr>
                <w:rFonts w:ascii="Calibri" w:hAnsi="Calibri"/>
                <w:b/>
                <w:bCs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4787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F4BB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9AD4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9ADB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9805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CB0F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DD22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383D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4F9D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861F6B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2326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46E7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E84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E4CB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0FE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01DF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A671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1DFC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A3D03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2 (8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74A1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5 (83%)</w:t>
            </w:r>
          </w:p>
        </w:tc>
      </w:tr>
      <w:tr w:rsidR="00B026E0" w14:paraId="5196C7F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3E58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9A50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D5C8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3967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00A9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398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5F44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A0FA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85AA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AADB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1%)</w:t>
            </w:r>
          </w:p>
        </w:tc>
      </w:tr>
      <w:tr w:rsidR="00B026E0" w14:paraId="0A1EA63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1B54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378B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C141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6AEAD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F9D4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0C97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CAD1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86E2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65CC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2283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6%)</w:t>
            </w:r>
          </w:p>
        </w:tc>
      </w:tr>
      <w:tr w:rsidR="00B026E0" w14:paraId="79A047C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B881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F9FD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490C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375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A64C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8E0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FA05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7077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7371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9C17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6</w:t>
            </w:r>
          </w:p>
        </w:tc>
      </w:tr>
      <w:tr w:rsidR="00B026E0" w14:paraId="7E90CCF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EE6AB2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 xml:space="preserve">EQ-5D self-care at </w:t>
            </w:r>
            <w:proofErr w:type="gramStart"/>
            <w:r w:rsidRPr="00A219ED">
              <w:rPr>
                <w:rFonts w:ascii="Calibri" w:hAnsi="Calibri"/>
                <w:b/>
                <w:bCs/>
                <w:sz w:val="20"/>
              </w:rPr>
              <w:t>30 day</w:t>
            </w:r>
            <w:proofErr w:type="gramEnd"/>
            <w:r w:rsidRPr="00A219ED">
              <w:rPr>
                <w:rFonts w:ascii="Calibri" w:hAnsi="Calibri"/>
                <w:b/>
                <w:bCs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FFA9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C669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8877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2E86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AAC6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3F3D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E101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D0B5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9DF1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B5625A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549B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923A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8BBE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D02F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71E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67ED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C7F4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CA99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9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26F4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8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4C35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9 (84%)</w:t>
            </w:r>
          </w:p>
        </w:tc>
      </w:tr>
      <w:tr w:rsidR="00B026E0" w14:paraId="1795C3B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EB9E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F9F8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7BD2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F98F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B3C5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72AA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B257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97BA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8C62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77B6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8%)</w:t>
            </w:r>
          </w:p>
        </w:tc>
      </w:tr>
      <w:tr w:rsidR="00B026E0" w14:paraId="11A3D26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2C84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B3D5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D06C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8CC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A0CB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5BA7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0459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ABF8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323D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2E1F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7%)</w:t>
            </w:r>
          </w:p>
        </w:tc>
      </w:tr>
      <w:tr w:rsidR="00B026E0" w14:paraId="25A608B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B245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EDC0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CB7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8FFC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9FB7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0F3A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004F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BB538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FDC5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3523A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6</w:t>
            </w:r>
          </w:p>
        </w:tc>
      </w:tr>
      <w:tr w:rsidR="00B026E0" w14:paraId="6DBF387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9847C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 xml:space="preserve">EQ-5D usual activities at </w:t>
            </w:r>
            <w:proofErr w:type="gramStart"/>
            <w:r w:rsidRPr="00A219ED">
              <w:rPr>
                <w:rFonts w:ascii="Calibri" w:hAnsi="Calibri"/>
                <w:b/>
                <w:bCs/>
                <w:sz w:val="20"/>
              </w:rPr>
              <w:t>30 day</w:t>
            </w:r>
            <w:proofErr w:type="gramEnd"/>
            <w:r w:rsidRPr="00A219ED">
              <w:rPr>
                <w:rFonts w:ascii="Calibri" w:hAnsi="Calibri"/>
                <w:b/>
                <w:bCs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C7CB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A238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17C6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D97F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C9D6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F3FC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D7F9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4B1B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204C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FAA3AA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5063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2C4A9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752A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BE1C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0B5A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8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6A4C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B8A6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A83A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8F0B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8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750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0 (85%)</w:t>
            </w:r>
          </w:p>
        </w:tc>
      </w:tr>
      <w:tr w:rsidR="00B026E0" w14:paraId="551BA56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89B5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D2D4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0FE01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52C5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22EA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5FB2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1636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E7A6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96B3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2517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9%)</w:t>
            </w:r>
          </w:p>
        </w:tc>
      </w:tr>
      <w:tr w:rsidR="00B026E0" w14:paraId="3D10C8C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47D1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EAE3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D96C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9DDEE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D2DD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5715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A12C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E9BD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DF24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57A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6%)</w:t>
            </w:r>
          </w:p>
        </w:tc>
      </w:tr>
      <w:tr w:rsidR="00B026E0" w14:paraId="71E4159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2F9C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4C9F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A5DD6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C9BB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F15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69F5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AA54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03F10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1AD8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9BDD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6</w:t>
            </w:r>
          </w:p>
        </w:tc>
      </w:tr>
      <w:tr w:rsidR="00B026E0" w14:paraId="15B2AF9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CA502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 xml:space="preserve">EQ-5D pain/discomfort at </w:t>
            </w:r>
            <w:proofErr w:type="gramStart"/>
            <w:r w:rsidRPr="00A219ED">
              <w:rPr>
                <w:rFonts w:ascii="Calibri" w:hAnsi="Calibri"/>
                <w:b/>
                <w:bCs/>
                <w:sz w:val="20"/>
              </w:rPr>
              <w:t>30 day</w:t>
            </w:r>
            <w:proofErr w:type="gramEnd"/>
            <w:r w:rsidRPr="00A219ED">
              <w:rPr>
                <w:rFonts w:ascii="Calibri" w:hAnsi="Calibri"/>
                <w:b/>
                <w:bCs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31A4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362B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DFEC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9440B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42C5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6AAE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62AF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B2C8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83F5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1BB157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71C8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E5DB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7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E9DF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FAF3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2266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7716B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ECB7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0401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6899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A4A2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7 (80%)</w:t>
            </w:r>
          </w:p>
        </w:tc>
      </w:tr>
      <w:tr w:rsidR="00B026E0" w14:paraId="75553D7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2DCD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E9B1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1A02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A42E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58D8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4612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08DA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63F9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359F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FB3E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19%)</w:t>
            </w:r>
          </w:p>
        </w:tc>
      </w:tr>
      <w:tr w:rsidR="00B026E0" w14:paraId="1238E38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4FAC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6068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444A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A80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3734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B1A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25C3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812A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1643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F7FD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%)</w:t>
            </w:r>
          </w:p>
        </w:tc>
      </w:tr>
      <w:tr w:rsidR="00B026E0" w14:paraId="3F19ED9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D8C4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A8E2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AB4CC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D18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FA50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BBBC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F121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5C5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8EA8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FAD06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6</w:t>
            </w:r>
          </w:p>
        </w:tc>
      </w:tr>
      <w:tr w:rsidR="00B026E0" w14:paraId="1633D4D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B8799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 xml:space="preserve">EQ-5D anxiety/depression at </w:t>
            </w:r>
            <w:proofErr w:type="gramStart"/>
            <w:r w:rsidRPr="00A219ED">
              <w:rPr>
                <w:rFonts w:ascii="Calibri" w:hAnsi="Calibri"/>
                <w:b/>
                <w:bCs/>
                <w:sz w:val="20"/>
              </w:rPr>
              <w:t>30 day</w:t>
            </w:r>
            <w:proofErr w:type="gramEnd"/>
            <w:r w:rsidRPr="00A219ED">
              <w:rPr>
                <w:rFonts w:ascii="Calibri" w:hAnsi="Calibri"/>
                <w:b/>
                <w:bCs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DF41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8F0D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C389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362C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0498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26BF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E55A2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00EB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2459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7DF44E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A38F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8404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9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7013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68C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724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E16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824C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8399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9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46386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0 (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E026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3 (93%)</w:t>
            </w:r>
          </w:p>
        </w:tc>
      </w:tr>
      <w:tr w:rsidR="00B026E0" w14:paraId="117A89D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2DB5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62DE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C4D9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95CB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45CD0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7D13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15FD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61AD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F6C6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DEF1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6%)</w:t>
            </w:r>
          </w:p>
        </w:tc>
      </w:tr>
      <w:tr w:rsidR="00B026E0" w14:paraId="0B021B2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5FAC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38F8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6B8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20AA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056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419A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A1A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B14C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7F2E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ED4F2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%)</w:t>
            </w:r>
          </w:p>
        </w:tc>
      </w:tr>
      <w:tr w:rsidR="00B026E0" w14:paraId="1061A59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78EE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27D3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BDCC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1F1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5A80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ABD5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EE5C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128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C0A0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FA7B8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6</w:t>
            </w:r>
          </w:p>
        </w:tc>
      </w:tr>
      <w:tr w:rsidR="00B026E0" w14:paraId="346274D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B3B06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Patient satisfa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4177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60D1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1472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2AF0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18AE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B180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4FF3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8079F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3B20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15477B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926F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870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ED7B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7B0C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5757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B858C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1CDF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82FA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085A0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2 (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39CD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4 (76%)</w:t>
            </w:r>
          </w:p>
        </w:tc>
      </w:tr>
      <w:tr w:rsidR="00B026E0" w14:paraId="014EE7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257C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DC65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5E73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B769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8182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7B4E0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DD38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8286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39D4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5E27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15%)</w:t>
            </w:r>
          </w:p>
        </w:tc>
      </w:tr>
      <w:tr w:rsidR="00B026E0" w14:paraId="211BF3D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5FA0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5855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9DCD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8C87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054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E49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45BE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67D5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B2627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776F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6%)</w:t>
            </w:r>
          </w:p>
        </w:tc>
      </w:tr>
      <w:tr w:rsidR="00B026E0" w14:paraId="213109B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6609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94406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73DB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87FD0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219E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8AD8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4E7A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70D6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A740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0EB5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4%)</w:t>
            </w:r>
          </w:p>
        </w:tc>
      </w:tr>
      <w:tr w:rsidR="00B026E0" w14:paraId="135F16D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EE2F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66D18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1558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9FC8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95F2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4E13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FF6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52E3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9C69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4A94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</w:t>
            </w:r>
          </w:p>
        </w:tc>
      </w:tr>
      <w:tr w:rsidR="00B026E0" w14:paraId="292463C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CB862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Number of hospitalizations for this inju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A65D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2961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4E32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AE6C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3F5C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971F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60F4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5355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C31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%)</w:t>
            </w:r>
          </w:p>
        </w:tc>
      </w:tr>
      <w:tr w:rsidR="00B026E0" w14:paraId="47E21F5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5C8B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1665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F5C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075B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06A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6673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2702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5C42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34EF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9D73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</w:t>
            </w:r>
          </w:p>
        </w:tc>
      </w:tr>
      <w:tr w:rsidR="00B026E0" w14:paraId="3AC10B3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D91596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EQ-5D health stat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DF2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3, 9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0D4F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40, 9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78E3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60, 9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745B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40, 9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B769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4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186A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50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6870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79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8299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5, 9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1136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10, 90)</w:t>
            </w:r>
          </w:p>
        </w:tc>
      </w:tr>
      <w:tr w:rsidR="00B026E0" w14:paraId="2C192FF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7FF7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F704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473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DFE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9D2E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C2C7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402C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AF1F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2807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7B50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8</w:t>
            </w:r>
          </w:p>
        </w:tc>
      </w:tr>
      <w:tr w:rsidR="00B026E0" w14:paraId="4DF9A24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26083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 xml:space="preserve">EQ-5D health state at </w:t>
            </w:r>
            <w:proofErr w:type="gramStart"/>
            <w:r w:rsidRPr="00A219ED">
              <w:rPr>
                <w:rFonts w:ascii="Calibri" w:hAnsi="Calibri"/>
                <w:b/>
                <w:bCs/>
                <w:sz w:val="20"/>
              </w:rPr>
              <w:t>30 day</w:t>
            </w:r>
            <w:proofErr w:type="gramEnd"/>
            <w:r w:rsidRPr="00A219ED">
              <w:rPr>
                <w:rFonts w:ascii="Calibri" w:hAnsi="Calibri"/>
                <w:b/>
                <w:bCs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D618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7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2322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6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B0D6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89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D55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7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95A6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9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D8D4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7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1397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95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7729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45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2C55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50, 100)</w:t>
            </w:r>
          </w:p>
        </w:tc>
      </w:tr>
      <w:tr w:rsidR="00B026E0" w14:paraId="3CC0F9C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43BE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C497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B4DF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BFB8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DB71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6FFF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5BF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E60C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2DDE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1892B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5</w:t>
            </w:r>
          </w:p>
        </w:tc>
      </w:tr>
      <w:tr w:rsidR="00B026E0" w14:paraId="5D2006A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B20D5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Cost of 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7678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,000 (500, 53,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C030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,000 (0, 14,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C30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025 (500, 11,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BABF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,000 (500, 15,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18D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500 (500, 25,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EC3D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,000 (0, 15,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B196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500 (200, 3,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A03D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000 (299, 13,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157B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000 (500, 14,000)</w:t>
            </w:r>
          </w:p>
        </w:tc>
      </w:tr>
      <w:tr w:rsidR="00B026E0" w14:paraId="280DC99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AC7E2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0623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43C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FE24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7F8A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A46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D59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D3D4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3CD0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DDE1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7</w:t>
            </w:r>
          </w:p>
        </w:tc>
      </w:tr>
      <w:tr w:rsidR="00B026E0" w14:paraId="48D06F64" w14:textId="77777777">
        <w:trPr>
          <w:cantSplit/>
          <w:jc w:val="center"/>
        </w:trPr>
        <w:tc>
          <w:tcPr>
            <w:tcW w:w="0" w:type="auto"/>
            <w:gridSpan w:val="10"/>
          </w:tcPr>
          <w:p w14:paraId="33FB3FE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Median (Q1, Q3); n (%)</w:t>
            </w:r>
          </w:p>
        </w:tc>
      </w:tr>
    </w:tbl>
    <w:p w14:paraId="7F4E38AC" w14:textId="77777777" w:rsidR="00B026E0" w:rsidRDefault="00000000">
      <w:r>
        <w:br w:type="page"/>
      </w:r>
    </w:p>
    <w:p w14:paraId="76E12D85" w14:textId="77777777" w:rsidR="00B026E0" w:rsidRDefault="00000000">
      <w:pPr>
        <w:pStyle w:val="Heading1"/>
      </w:pPr>
      <w:bookmarkStart w:id="3" w:name="_Toc182281391"/>
      <w:bookmarkStart w:id="4" w:name="results-with-95-confidence-intervals-ci"/>
      <w:bookmarkEnd w:id="2"/>
      <w:r>
        <w:lastRenderedPageBreak/>
        <w:t>Results with 95% confidence intervals (CI)</w:t>
      </w:r>
      <w:bookmarkEnd w:id="3"/>
    </w:p>
    <w:p w14:paraId="379C3E14" w14:textId="77777777" w:rsidR="00B026E0" w:rsidRDefault="00000000">
      <w:pPr>
        <w:pStyle w:val="Heading2"/>
      </w:pPr>
      <w:bookmarkStart w:id="5" w:name="_Toc182281392"/>
      <w:bookmarkStart w:id="6" w:name="Xd1be0aa6320d1b4b4f34663d86341091862b3bf"/>
      <w:r>
        <w:t xml:space="preserve">Table S2. Outcomes in all patients during the entire study period, by treatment </w:t>
      </w:r>
      <w:proofErr w:type="gramStart"/>
      <w:r>
        <w:t>arm(</w:t>
      </w:r>
      <w:proofErr w:type="gramEnd"/>
      <w:r>
        <w:t>95% CI)</w:t>
      </w:r>
      <w:bookmarkEnd w:id="5"/>
    </w:p>
    <w:tbl>
      <w:tblPr>
        <w:tblStyle w:val="Table"/>
        <w:tblW w:w="0" w:type="auto"/>
        <w:jc w:val="center"/>
        <w:tblInd w:w="0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430"/>
        <w:gridCol w:w="1354"/>
        <w:gridCol w:w="1794"/>
        <w:gridCol w:w="1902"/>
      </w:tblGrid>
      <w:tr w:rsidR="00B026E0" w14:paraId="654DA0B8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0065B5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EEBA6F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TLS, N = 4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170798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TC, N = 13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2F392A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tandard care, N = 202</w:t>
            </w:r>
          </w:p>
        </w:tc>
      </w:tr>
      <w:tr w:rsidR="00B026E0" w14:paraId="2F136C1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BB1C5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FC73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AF53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EA74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3EEFA6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765E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D592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 (0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2589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 (2.9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DFC9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7.49, 17)</w:t>
            </w:r>
          </w:p>
        </w:tc>
      </w:tr>
      <w:tr w:rsidR="00B026E0" w14:paraId="7B4F480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81B7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1FE3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85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366D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3 (86, 9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D298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7 (81, 91)</w:t>
            </w:r>
          </w:p>
        </w:tc>
      </w:tr>
      <w:tr w:rsidR="00B026E0" w14:paraId="3A862AE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B3DE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2055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4505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2, 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C1DF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9, 40)</w:t>
            </w:r>
          </w:p>
        </w:tc>
      </w:tr>
      <w:tr w:rsidR="00B026E0" w14:paraId="6A60242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9A7A7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24 hour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19E8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BEB0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5202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D1E781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76DB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874D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7763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8FA7A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0, 1.6)</w:t>
            </w:r>
          </w:p>
        </w:tc>
      </w:tr>
      <w:tr w:rsidR="00B026E0" w14:paraId="15F6EF4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1274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D89D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EDBC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1F16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98, 99)</w:t>
            </w:r>
          </w:p>
        </w:tc>
      </w:tr>
      <w:tr w:rsidR="00B026E0" w14:paraId="508012D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6887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DA8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99E9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6C5D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, 12)</w:t>
            </w:r>
          </w:p>
        </w:tc>
      </w:tr>
      <w:tr w:rsidR="00B026E0" w14:paraId="3672D1D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0484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In-hospital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1BB2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5046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6E9C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E20FF7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892B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2965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 (0, 13.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E18C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4 (2.1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8E18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6.67, 15)</w:t>
            </w:r>
          </w:p>
        </w:tc>
      </w:tr>
      <w:tr w:rsidR="00B026E0" w14:paraId="785B225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44E2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6AED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86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E604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90, 9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116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85, 93)</w:t>
            </w:r>
          </w:p>
        </w:tc>
      </w:tr>
      <w:tr w:rsidR="00B026E0" w14:paraId="48C29A7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1853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0D44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FC188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50AF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</w:tr>
      <w:tr w:rsidR="00B026E0" w14:paraId="5DBF1A9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CC74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lf-ambulator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65FF4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E423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0385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FD3DC4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B950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111A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81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EDA8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91, 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35DD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3.35, 99)</w:t>
            </w:r>
          </w:p>
        </w:tc>
      </w:tr>
      <w:tr w:rsidR="00B026E0" w14:paraId="52F4135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7054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190E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8 (0, 17.9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135F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4 (0.9, 8.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090E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 (0.6, 6)</w:t>
            </w:r>
          </w:p>
        </w:tc>
      </w:tr>
      <w:tr w:rsidR="00B026E0" w14:paraId="12A8103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78CA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BF9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, 13.7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DCEF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A4D6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6, 35)</w:t>
            </w:r>
          </w:p>
        </w:tc>
      </w:tr>
      <w:tr w:rsidR="00B026E0" w14:paraId="13CF2E9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2860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turn to wor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CFDB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ECF7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8FA1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5BEDDC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BB98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8C2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40.57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E7EF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62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A515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42, 59)</w:t>
            </w:r>
          </w:p>
        </w:tc>
      </w:tr>
      <w:tr w:rsidR="00B026E0" w14:paraId="4ADD47B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FFCF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803A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18, 5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1879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8, 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BAF3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39, 56)</w:t>
            </w:r>
          </w:p>
        </w:tc>
      </w:tr>
      <w:tr w:rsidR="00B026E0" w14:paraId="3A486C1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4171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5786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1, 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925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21, 4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E3D0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53, 82)</w:t>
            </w:r>
          </w:p>
        </w:tc>
      </w:tr>
      <w:tr w:rsidR="00B026E0" w14:paraId="6A1B75F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6B44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ulmonary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FA59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FA35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9F72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618B4A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AA7E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7405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B84F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 (0, 3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390F9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19D9F6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65FF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CCB5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1BA6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95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997B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A38FDC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8B8C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5E1C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, 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3FC5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3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570E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24, 46)</w:t>
            </w:r>
          </w:p>
        </w:tc>
      </w:tr>
      <w:tr w:rsidR="00B026E0" w14:paraId="75A1DFF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D579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ptic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55B6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120D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5B37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AFB5C2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B33B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B097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6A68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7 (0.9, 8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F0E1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 (0, 3.7)</w:t>
            </w:r>
          </w:p>
        </w:tc>
      </w:tr>
      <w:tr w:rsidR="00B026E0" w14:paraId="2433A17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BCE1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E147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4A18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90, 9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49E2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94, 99)</w:t>
            </w:r>
          </w:p>
        </w:tc>
      </w:tr>
      <w:tr w:rsidR="00B026E0" w14:paraId="7CE89AC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662F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0816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, 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1A2F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3, 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4AC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23, 45)</w:t>
            </w:r>
          </w:p>
        </w:tc>
      </w:tr>
      <w:tr w:rsidR="00B026E0" w14:paraId="672D272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5DC4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nal fail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0FE9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3BC6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07CB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A6AD8D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42FF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0783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1726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EED1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E85A0E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C594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A286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DAE7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A24E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A82BAD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BB87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02CD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5AAE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3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ADFA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1.57, 43)</w:t>
            </w:r>
          </w:p>
        </w:tc>
      </w:tr>
      <w:tr w:rsidR="00B026E0" w14:paraId="3B10222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5EA1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agulopath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38D5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C11F0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0887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5D3A0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B4C1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22BD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81D0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EC4E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5043A0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9501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16FE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84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D93B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955F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B97B9E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3E39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EA35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, 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BC52A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4, 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CF1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1.57, 43)</w:t>
            </w:r>
          </w:p>
        </w:tc>
      </w:tr>
      <w:tr w:rsidR="00B026E0" w14:paraId="035DB1C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C2934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Need f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exploration</w:t>
            </w:r>
            <w:proofErr w:type="spellEnd"/>
            <w:r>
              <w:rPr>
                <w:rFonts w:ascii="Calibri" w:hAnsi="Calibri"/>
                <w:b/>
                <w:sz w:val="20"/>
              </w:rPr>
              <w:t xml:space="preserve"> 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surger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7E60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063F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8219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95B094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9751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E82E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06F3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 (0, 5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7A3F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9 (0, 5.16)</w:t>
            </w:r>
          </w:p>
        </w:tc>
      </w:tr>
      <w:tr w:rsidR="00B026E0" w14:paraId="72B9CC9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0105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F6C6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EE8B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3, 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17B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4, 99)</w:t>
            </w:r>
          </w:p>
        </w:tc>
      </w:tr>
      <w:tr w:rsidR="00B026E0" w14:paraId="392E26F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B22F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90A5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5, 16.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D7BD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2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4228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31, 55)</w:t>
            </w:r>
          </w:p>
        </w:tc>
      </w:tr>
      <w:tr w:rsidR="00B026E0" w14:paraId="46EDB95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A480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Failure of conservative manage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9C3A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4B83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BCCD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0878BB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CB7D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54AC0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79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7B5D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2, 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725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95, 99)</w:t>
            </w:r>
          </w:p>
        </w:tc>
      </w:tr>
      <w:tr w:rsidR="00B026E0" w14:paraId="5A8EF5D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7147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9DDA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5 (0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9D64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9 (0, 6.0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EC7A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 (0, 4.1)</w:t>
            </w:r>
          </w:p>
        </w:tc>
      </w:tr>
      <w:tr w:rsidR="00B026E0" w14:paraId="45D35BB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90EB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680B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7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5889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4, 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69A1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33, 58)</w:t>
            </w:r>
          </w:p>
        </w:tc>
      </w:tr>
      <w:tr w:rsidR="00B026E0" w14:paraId="28FE45B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388F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mobilit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AA97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3775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556C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4A1FCF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647D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ED75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58, 9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576B4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77, 9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BAB2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54, 69)</w:t>
            </w:r>
          </w:p>
        </w:tc>
      </w:tr>
      <w:tr w:rsidR="00B026E0" w14:paraId="207F55F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35F7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2EF4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.8, 27.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1C7A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9 (3.66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594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1, 23)</w:t>
            </w:r>
          </w:p>
        </w:tc>
      </w:tr>
      <w:tr w:rsidR="00B026E0" w14:paraId="1654015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0AC1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7726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.8, 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DD20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1, 9.9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E6DB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3, 26)</w:t>
            </w:r>
          </w:p>
        </w:tc>
      </w:tr>
      <w:tr w:rsidR="00B026E0" w14:paraId="28B96AD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C423D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F187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.11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B4E2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9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1E0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33, 57)</w:t>
            </w:r>
          </w:p>
        </w:tc>
      </w:tr>
      <w:tr w:rsidR="00B026E0" w14:paraId="6FE9A87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3804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self-car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D385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89C3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D754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A4FDF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F1D95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BCA4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42, 78.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BE06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74, 8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DBDA3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43, 59)</w:t>
            </w:r>
          </w:p>
        </w:tc>
      </w:tr>
      <w:tr w:rsidR="00B026E0" w14:paraId="723944E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04BC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879A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1, 27.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F930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9 (4.95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9009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19.37, 33)</w:t>
            </w:r>
          </w:p>
        </w:tc>
      </w:tr>
      <w:tr w:rsidR="00B026E0" w14:paraId="7E2BF88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6134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EB39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8.05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D24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9 (3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322D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4, 27)</w:t>
            </w:r>
          </w:p>
        </w:tc>
      </w:tr>
      <w:tr w:rsidR="00B026E0" w14:paraId="03598A0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B3BB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FF84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.11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3EF2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9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A18E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33, 57)</w:t>
            </w:r>
          </w:p>
        </w:tc>
      </w:tr>
      <w:tr w:rsidR="00B026E0" w14:paraId="572E868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0953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usual activities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9500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0B9D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76DD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978F5D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CFC8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0CC6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36.2, 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CEE4A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72, 8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60AC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39, 54.34)</w:t>
            </w:r>
          </w:p>
        </w:tc>
      </w:tr>
      <w:tr w:rsidR="00B026E0" w14:paraId="46362B2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7B5E9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8B6E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8.3, 4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C780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.13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6924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29, 43)</w:t>
            </w:r>
          </w:p>
        </w:tc>
      </w:tr>
      <w:tr w:rsidR="00B026E0" w14:paraId="3E9FFB6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3031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B37F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6.75, 3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FD78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9 (3.7, 14.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D129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9.88, 21)</w:t>
            </w:r>
          </w:p>
        </w:tc>
      </w:tr>
      <w:tr w:rsidR="00B026E0" w14:paraId="4C6CA8B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DA87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B4C09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.11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D0EC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9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D1C2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33, 57)</w:t>
            </w:r>
          </w:p>
        </w:tc>
      </w:tr>
      <w:tr w:rsidR="00B026E0" w14:paraId="32CA60D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0DA4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pain/discomfort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1D9C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CDCB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B691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8C8736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192F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EC69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26, 61.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4B08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41, 6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4C43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20, 33)</w:t>
            </w:r>
          </w:p>
        </w:tc>
      </w:tr>
      <w:tr w:rsidR="00B026E0" w14:paraId="1264C6E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F44A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A85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36.59, 7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E31D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34, 53.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AC5D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28, 43)</w:t>
            </w:r>
          </w:p>
        </w:tc>
      </w:tr>
      <w:tr w:rsidR="00B026E0" w14:paraId="7A7A23F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FBD0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2D78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3E19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9.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3100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27.04, 43)</w:t>
            </w:r>
          </w:p>
        </w:tc>
      </w:tr>
      <w:tr w:rsidR="00B026E0" w14:paraId="1AF8168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2DBF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DDB7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.11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92F4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9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78C3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33, 57)</w:t>
            </w:r>
          </w:p>
        </w:tc>
      </w:tr>
      <w:tr w:rsidR="00B026E0" w14:paraId="3659C10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5CA0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anxiety/depression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A37DB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A271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AD99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5E8D70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F279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DF9C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50, 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5580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77.13, 9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E2E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83, 93)</w:t>
            </w:r>
          </w:p>
        </w:tc>
      </w:tr>
      <w:tr w:rsidR="00B026E0" w14:paraId="2B84380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8D2A6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A0F14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13, 4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6448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92, 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EFCC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6 (5.84, 15)</w:t>
            </w:r>
          </w:p>
        </w:tc>
      </w:tr>
      <w:tr w:rsidR="00B026E0" w14:paraId="40B2A19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7622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D4FA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6940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4.3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AF91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9 (0, 4.7)</w:t>
            </w:r>
          </w:p>
        </w:tc>
      </w:tr>
      <w:tr w:rsidR="00B026E0" w14:paraId="32233DC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D636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B994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.11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3DC0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9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C20C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33, 57)</w:t>
            </w:r>
          </w:p>
        </w:tc>
      </w:tr>
      <w:tr w:rsidR="00B026E0" w14:paraId="686245C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5C4F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mobility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166F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7A63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F497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E1C5AD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AD53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1936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55.4, 8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02DF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88, 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FE68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65, 80)</w:t>
            </w:r>
          </w:p>
        </w:tc>
      </w:tr>
      <w:tr w:rsidR="00B026E0" w14:paraId="1CD7578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56C4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A7C3E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6.39, 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31BC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9, 8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1E921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9.25, 22)</w:t>
            </w:r>
          </w:p>
        </w:tc>
      </w:tr>
      <w:tr w:rsidR="00B026E0" w14:paraId="13302D9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64B8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B962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8 (0, 23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C9E3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6.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EF02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8 (5.6, 16)</w:t>
            </w:r>
          </w:p>
        </w:tc>
      </w:tr>
      <w:tr w:rsidR="00B026E0" w14:paraId="45135D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295E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DD62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0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C523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9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B7BA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54, 83)</w:t>
            </w:r>
          </w:p>
        </w:tc>
      </w:tr>
      <w:tr w:rsidR="00B026E0" w14:paraId="4F60B2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5164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self-car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64E4F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B151B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7CB5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C154D0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A44C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CD87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58, 92.7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8143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85.78, 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D09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68, 82)</w:t>
            </w:r>
          </w:p>
        </w:tc>
      </w:tr>
      <w:tr w:rsidR="00B026E0" w14:paraId="0E5BAFD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9E73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79C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0, 29.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BB3E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7.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2225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7.2, 19)</w:t>
            </w:r>
          </w:p>
        </w:tc>
      </w:tr>
      <w:tr w:rsidR="00B026E0" w14:paraId="0B44E0A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55B8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4A85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7 (0, 24.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A5C0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9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97D9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8 (5.7, 16)</w:t>
            </w:r>
          </w:p>
        </w:tc>
      </w:tr>
      <w:tr w:rsidR="00B026E0" w14:paraId="4E4136D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B40B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F2C8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0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B6AB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9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8DE9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54, 83)</w:t>
            </w:r>
          </w:p>
        </w:tc>
      </w:tr>
      <w:tr w:rsidR="00B026E0" w14:paraId="1C83168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13E4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usual activities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F0CC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9DFC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977B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43440A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316F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52C9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60, 9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B95E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3 (85, 9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2E04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70, 85)</w:t>
            </w:r>
          </w:p>
        </w:tc>
      </w:tr>
      <w:tr w:rsidR="00B026E0" w14:paraId="3C953E1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0BCD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79D8E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4, 31.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2EA5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9, 8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65C07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8.4, 20)</w:t>
            </w:r>
          </w:p>
        </w:tc>
      </w:tr>
      <w:tr w:rsidR="00B026E0" w14:paraId="4C4213D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AEBC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487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7 (0, 24.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F925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9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E071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5 (3.8, 14)</w:t>
            </w:r>
          </w:p>
        </w:tc>
      </w:tr>
      <w:tr w:rsidR="00B026E0" w14:paraId="39DE8D3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09BF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D14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0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BBEF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9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9E18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54, 83)</w:t>
            </w:r>
          </w:p>
        </w:tc>
      </w:tr>
      <w:tr w:rsidR="00B026E0" w14:paraId="6CBE54A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BD98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pain/discomfort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527D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689D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21CF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BCFE96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2362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350F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57, 9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566A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73, 8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ED4A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69, 84)</w:t>
            </w:r>
          </w:p>
        </w:tc>
      </w:tr>
      <w:tr w:rsidR="00B026E0" w14:paraId="55552DD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AB24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5D9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7.7, 4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F6AA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9.3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AC055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3, 26)</w:t>
            </w:r>
          </w:p>
        </w:tc>
      </w:tr>
      <w:tr w:rsidR="00B026E0" w14:paraId="7846569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DB35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680C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625A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4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F8B0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 (0, 5.1)</w:t>
            </w:r>
          </w:p>
        </w:tc>
      </w:tr>
      <w:tr w:rsidR="00B026E0" w14:paraId="57D264C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431F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DFEF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0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A231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9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1046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54, 83)</w:t>
            </w:r>
          </w:p>
        </w:tc>
      </w:tr>
      <w:tr w:rsidR="00B026E0" w14:paraId="538AFA9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0976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anxiety/depression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6C5ED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7E7E6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4D0C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58B39E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CAD4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06AA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65, 9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7D3F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84, 9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C9CE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88, 97)</w:t>
            </w:r>
          </w:p>
        </w:tc>
      </w:tr>
      <w:tr w:rsidR="00B026E0" w14:paraId="2381D89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94EC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FE56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4, 31.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1B5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9 (2.9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EE7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8 (1.5, 9)</w:t>
            </w:r>
          </w:p>
        </w:tc>
      </w:tr>
      <w:tr w:rsidR="00B026E0" w14:paraId="393EFF3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F842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CCD5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D62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4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522A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0, 4.3)</w:t>
            </w:r>
          </w:p>
        </w:tc>
      </w:tr>
      <w:tr w:rsidR="00B026E0" w14:paraId="5E42BC4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2A53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8476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0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91FB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9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3EC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54, 83)</w:t>
            </w:r>
          </w:p>
        </w:tc>
      </w:tr>
      <w:tr w:rsidR="00B026E0" w14:paraId="2B1EAF5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EEE8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tient satisfa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183F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15DA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3646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9B4170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A394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374D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57, 86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62A1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77, 9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A2B1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60, 74)</w:t>
            </w:r>
          </w:p>
        </w:tc>
      </w:tr>
      <w:tr w:rsidR="00B026E0" w14:paraId="69532E6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4432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21B2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8.8, 3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92A3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9 (5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497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10, 20)</w:t>
            </w:r>
          </w:p>
        </w:tc>
      </w:tr>
      <w:tr w:rsidR="00B026E0" w14:paraId="42CA5D1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9246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55EB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6 (0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FD5F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 (0, 5.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0611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5.1, 14)</w:t>
            </w:r>
          </w:p>
        </w:tc>
      </w:tr>
      <w:tr w:rsidR="00B026E0" w14:paraId="6E57CBC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2271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2F1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6 (0, 12.4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7F6F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3 (0.8, 7.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B960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1 (2.3, 9.06)</w:t>
            </w:r>
          </w:p>
        </w:tc>
      </w:tr>
      <w:tr w:rsidR="00B026E0" w14:paraId="15D8869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1A2C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F88E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519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9A9E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15, 34)</w:t>
            </w:r>
          </w:p>
        </w:tc>
      </w:tr>
      <w:tr w:rsidR="00B026E0" w14:paraId="0BC0498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14AF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umber of hospitalizations for this inju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5D15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C571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4C89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BE4973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0D55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577F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7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942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1, 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CE9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25, 47)</w:t>
            </w:r>
          </w:p>
        </w:tc>
      </w:tr>
      <w:tr w:rsidR="00B026E0" w14:paraId="040641F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A2BD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health stat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0B18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50, 6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8048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79, 7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3740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4, 50)</w:t>
            </w:r>
          </w:p>
        </w:tc>
      </w:tr>
      <w:tr w:rsidR="00B026E0" w14:paraId="2F8F6B0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CDD3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F944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8F11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25, 4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6C6A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44, 72)</w:t>
            </w:r>
          </w:p>
        </w:tc>
      </w:tr>
      <w:tr w:rsidR="00B026E0" w14:paraId="4D06879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8CEA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health stat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EC5C2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8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7C6D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99, 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4FAC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9, 90)</w:t>
            </w:r>
          </w:p>
        </w:tc>
      </w:tr>
      <w:tr w:rsidR="00B026E0" w14:paraId="1076AC0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D05D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532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0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340A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22, 4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4A2C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59, 90)</w:t>
            </w:r>
          </w:p>
        </w:tc>
      </w:tr>
      <w:tr w:rsidR="00B026E0" w14:paraId="6B13F8E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B15CE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st of 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51E9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00 (0, 14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48F6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00 (1040.14, 24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E53D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00 (1000, 8000)</w:t>
            </w:r>
          </w:p>
        </w:tc>
      </w:tr>
      <w:tr w:rsidR="00B026E0" w14:paraId="4A156CA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0E25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788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24, 4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459A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29, 51.4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023A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96, 130)</w:t>
            </w:r>
          </w:p>
        </w:tc>
      </w:tr>
    </w:tbl>
    <w:p w14:paraId="32F717F8" w14:textId="77777777" w:rsidR="00B026E0" w:rsidRDefault="00000000">
      <w:r>
        <w:br w:type="page"/>
      </w:r>
    </w:p>
    <w:p w14:paraId="4C5F46E1" w14:textId="77777777" w:rsidR="00B026E0" w:rsidRDefault="00000000">
      <w:pPr>
        <w:pStyle w:val="Heading2"/>
      </w:pPr>
      <w:bookmarkStart w:id="7" w:name="_Toc182281393"/>
      <w:bookmarkStart w:id="8" w:name="X16d8c712dd4d438798b6279ccbcb052aae0b889"/>
      <w:bookmarkEnd w:id="6"/>
      <w:r>
        <w:lastRenderedPageBreak/>
        <w:t xml:space="preserve">Table S3. Outcomes in all patients before training, by treatment </w:t>
      </w:r>
      <w:proofErr w:type="gramStart"/>
      <w:r>
        <w:t>arm(</w:t>
      </w:r>
      <w:proofErr w:type="gramEnd"/>
      <w:r>
        <w:t>95% CI)</w:t>
      </w:r>
      <w:bookmarkEnd w:id="7"/>
    </w:p>
    <w:tbl>
      <w:tblPr>
        <w:tblStyle w:val="Table"/>
        <w:tblW w:w="0" w:type="auto"/>
        <w:jc w:val="center"/>
        <w:tblInd w:w="0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602"/>
        <w:gridCol w:w="1396"/>
        <w:gridCol w:w="1497"/>
        <w:gridCol w:w="1868"/>
      </w:tblGrid>
      <w:tr w:rsidR="00B026E0" w14:paraId="0899572C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E2F120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ED2C29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TLS, N = 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6813D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TC, N = 5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714EB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tandard care, N = 41</w:t>
            </w:r>
          </w:p>
        </w:tc>
      </w:tr>
      <w:tr w:rsidR="00B026E0" w14:paraId="41783D0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1F5E4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333E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AD2F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D75A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F42763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ACEF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3099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3A53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.32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72EF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6 (0, 14.5)</w:t>
            </w:r>
          </w:p>
        </w:tc>
      </w:tr>
      <w:tr w:rsidR="00B026E0" w14:paraId="0509632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E728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B73C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4E2D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78.57, 9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E6A1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81, 100)</w:t>
            </w:r>
          </w:p>
        </w:tc>
      </w:tr>
      <w:tr w:rsidR="00B026E0" w14:paraId="100B234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DA4B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5AAC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525A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33D1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, 7)</w:t>
            </w:r>
          </w:p>
        </w:tc>
      </w:tr>
      <w:tr w:rsidR="00B026E0" w14:paraId="5F6B637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5FE31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24 hour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560A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927F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E944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125A91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4FB2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3858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16194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5A4F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4 (0, 11.05)</w:t>
            </w:r>
          </w:p>
        </w:tc>
      </w:tr>
      <w:tr w:rsidR="00B026E0" w14:paraId="5DE9596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399C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F9F1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724E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605D5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88, 100)</w:t>
            </w:r>
          </w:p>
        </w:tc>
      </w:tr>
      <w:tr w:rsidR="00B026E0" w14:paraId="3CD7959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8727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BAD6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7F30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E4212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B79CD4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92172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In-hospital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ED21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F7D0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D1F6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174159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47B4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B0B6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0F40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9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EEF0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9 (0, 17)</w:t>
            </w:r>
          </w:p>
        </w:tc>
      </w:tr>
      <w:tr w:rsidR="00B026E0" w14:paraId="07F43B4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6D10F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13FD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A8F4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3 (81.7, 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7091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81, 98)</w:t>
            </w:r>
          </w:p>
        </w:tc>
      </w:tr>
      <w:tr w:rsidR="00B026E0" w14:paraId="5535529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1F12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DE068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DC90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5024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4ABEE3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EE4F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lf-ambulator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2BDB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4AAD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AA4A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4BAB97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D9ED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4BF6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55.29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EDB6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84, 9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4FA1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78.8, 100)</w:t>
            </w:r>
          </w:p>
        </w:tc>
      </w:tr>
      <w:tr w:rsidR="00B026E0" w14:paraId="1E81366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AE3B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F1EF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3 (0, 42.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33BF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1 (0, 13.8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5FB3C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1 (0, 17)</w:t>
            </w:r>
          </w:p>
        </w:tc>
      </w:tr>
      <w:tr w:rsidR="00B026E0" w14:paraId="7D04A79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10E7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3FD0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E2E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, 13.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B29E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</w:tr>
      <w:tr w:rsidR="00B026E0" w14:paraId="7E5B7CB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D352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turn to wor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DCE8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9AA7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DC71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F75B48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D787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429C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487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58, 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D4D2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3, 58)</w:t>
            </w:r>
          </w:p>
        </w:tc>
      </w:tr>
      <w:tr w:rsidR="00B026E0" w14:paraId="2EF7EEF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B4CF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4D3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0, 70.8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4EC6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D913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37.73, 75)</w:t>
            </w:r>
          </w:p>
        </w:tc>
      </w:tr>
      <w:tr w:rsidR="00B026E0" w14:paraId="6D2BC63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7AF0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39BC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D011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F54F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6, 19)</w:t>
            </w:r>
          </w:p>
        </w:tc>
      </w:tr>
      <w:tr w:rsidR="00B026E0" w14:paraId="012DD0C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F620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ulmonary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075B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1D3A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0F75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CF446F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FF62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414E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2F78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 (0, 11.7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FABF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A97866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2783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9FE8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6CEF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88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DF97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478AE8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CA85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1DF0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6D55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, 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2EF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</w:tr>
      <w:tr w:rsidR="00B026E0" w14:paraId="29F3A74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BE90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ptic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77AA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9FD1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0193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639F02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5EC6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BAE9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5E2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4 (0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A389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 (0, 16.45)</w:t>
            </w:r>
          </w:p>
        </w:tc>
      </w:tr>
      <w:tr w:rsidR="00B026E0" w14:paraId="3397720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E758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AEF3A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688C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85.26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990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83, 100)</w:t>
            </w:r>
          </w:p>
        </w:tc>
      </w:tr>
      <w:tr w:rsidR="00B026E0" w14:paraId="22DD4F4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E385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3DAC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D3CE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6, 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6CC6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3)</w:t>
            </w:r>
          </w:p>
        </w:tc>
      </w:tr>
      <w:tr w:rsidR="00B026E0" w14:paraId="4A205FE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672C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nal fail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DD903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F32F2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3DCF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1BD471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CAE0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E60A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F7D8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0669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74B531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CFDB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E56C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D50A4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93AA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75C103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E4A1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DB79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9D8B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, 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C378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3)</w:t>
            </w:r>
          </w:p>
        </w:tc>
      </w:tr>
      <w:tr w:rsidR="00B026E0" w14:paraId="4BEE308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6C85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agulopath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0EB4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6EE0A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E548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8B570D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8E20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3A30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1E26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7D00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B6019D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CEF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AA24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1715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6CD5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5D2EAB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BE60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593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B959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6, 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5BEB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3)</w:t>
            </w:r>
          </w:p>
        </w:tc>
      </w:tr>
      <w:tr w:rsidR="00B026E0" w14:paraId="7F49553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3661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Need f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exploration</w:t>
            </w:r>
            <w:proofErr w:type="spellEnd"/>
            <w:r>
              <w:rPr>
                <w:rFonts w:ascii="Calibri" w:hAnsi="Calibri"/>
                <w:b/>
                <w:sz w:val="20"/>
              </w:rPr>
              <w:t xml:space="preserve"> 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surger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F701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D15D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C15B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B71B07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6C2A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61F7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1E4C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1 (0, 11.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3A51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E7C4A6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A71E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1AEF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2556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86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4480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15895C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F0FA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9843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305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7594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3)</w:t>
            </w:r>
          </w:p>
        </w:tc>
      </w:tr>
      <w:tr w:rsidR="00B026E0" w14:paraId="1F05B4F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74B8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Failure of conservative manage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9A8D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F841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C535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153244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BBCA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0F52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49087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85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6CBB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BDC159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43D2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A7D7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D4EC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 (0, 14.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4C3E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33CCCD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4FCD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4029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54AA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EC29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</w:tr>
      <w:tr w:rsidR="00B026E0" w14:paraId="2EFC36E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C0D3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mobilit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46D3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DEC0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5CD9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6D9AC9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20B3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5F12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0.53, 8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18F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66.74, 9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BD72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44, 75)</w:t>
            </w:r>
          </w:p>
        </w:tc>
      </w:tr>
      <w:tr w:rsidR="00B026E0" w14:paraId="40753B9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DEF6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5F9C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3 (0, 36.8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C9D2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.6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530F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7.1, 31.39)</w:t>
            </w:r>
          </w:p>
        </w:tc>
      </w:tr>
      <w:tr w:rsidR="00B026E0" w14:paraId="3A4F4EE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CF0D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05D2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0, 5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223A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9 (0, 16.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E24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9.3, 35)</w:t>
            </w:r>
          </w:p>
        </w:tc>
      </w:tr>
      <w:tr w:rsidR="00B026E0" w14:paraId="21851D9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3E64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678F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AFAD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5C78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</w:tr>
      <w:tr w:rsidR="00B026E0" w14:paraId="3C5C705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D6B5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self-car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B027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AEC6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CA68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70157F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E8C6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D1A3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25, 87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499A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64, 9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7B9D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41, 73.74)</w:t>
            </w:r>
          </w:p>
        </w:tc>
      </w:tr>
      <w:tr w:rsidR="00B026E0" w14:paraId="5A19FF0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8063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3D02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0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4AC3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.97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FFAE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97, 27.42)</w:t>
            </w:r>
          </w:p>
        </w:tc>
      </w:tr>
      <w:tr w:rsidR="00B026E0" w14:paraId="5B15EC4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8D04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C45B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0, 5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B16E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 (2.2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9A5A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3, 40)</w:t>
            </w:r>
          </w:p>
        </w:tc>
      </w:tr>
      <w:tr w:rsidR="00B026E0" w14:paraId="23AE252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691D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5154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F40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88A4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</w:tr>
      <w:tr w:rsidR="00B026E0" w14:paraId="6E8BDB2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4351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usual activities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4963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4332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BDB6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E0DC82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3228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FD00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17, 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CB7F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61, 8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98E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38, 69)</w:t>
            </w:r>
          </w:p>
        </w:tc>
      </w:tr>
      <w:tr w:rsidR="00B026E0" w14:paraId="37522D2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43CE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282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0, 54.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834D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5.7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0FEF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4, 42)</w:t>
            </w:r>
          </w:p>
        </w:tc>
      </w:tr>
      <w:tr w:rsidR="00B026E0" w14:paraId="58E38F3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B592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8368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0, 5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0176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8 (2.7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EC62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7.1, 32)</w:t>
            </w:r>
          </w:p>
        </w:tc>
      </w:tr>
      <w:tr w:rsidR="00B026E0" w14:paraId="1B76D86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9354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D9C8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EB395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49FE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</w:tr>
      <w:tr w:rsidR="00B026E0" w14:paraId="37458A5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7BFF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pain/discomfort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BCEC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7972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EB9A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EAC41C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8444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0457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8.3, 6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6A34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20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1D31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9, 48.33)</w:t>
            </w:r>
          </w:p>
        </w:tc>
      </w:tr>
      <w:tr w:rsidR="00B026E0" w14:paraId="2228FB2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4EF2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8507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0.09, 8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2B04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44.05, 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17A9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4, 56)</w:t>
            </w:r>
          </w:p>
        </w:tc>
      </w:tr>
      <w:tr w:rsidR="00B026E0" w14:paraId="1E1A37D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7CA2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322D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C88C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4 (0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8A2C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4, 40.01)</w:t>
            </w:r>
          </w:p>
        </w:tc>
      </w:tr>
      <w:tr w:rsidR="00B026E0" w14:paraId="086472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DE54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11C3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48B4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0E59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</w:tr>
      <w:tr w:rsidR="00B026E0" w14:paraId="6471F44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7802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anxiety/depression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4BC12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E4B2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65B1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2CC84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B4F6A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61FC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17, 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D21D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57, 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7B66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62.02, 89)</w:t>
            </w:r>
          </w:p>
        </w:tc>
      </w:tr>
      <w:tr w:rsidR="00B026E0" w14:paraId="7D0BE74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2081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E46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14, 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E97A1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11, 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E97A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6.97, 32)</w:t>
            </w:r>
          </w:p>
        </w:tc>
      </w:tr>
      <w:tr w:rsidR="00B026E0" w14:paraId="0EDE04E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5AA3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0358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280A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4 (0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AEE6E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6 (0, 14)</w:t>
            </w:r>
          </w:p>
        </w:tc>
      </w:tr>
      <w:tr w:rsidR="00B026E0" w14:paraId="1438C10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E5CC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AB9E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AAAD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7A38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</w:tr>
      <w:tr w:rsidR="00B026E0" w14:paraId="2DC6570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2506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mobility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3935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7C66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3ECF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783443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5BA8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29B9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8176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77.53, 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65D3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46.25, 81)</w:t>
            </w:r>
          </w:p>
        </w:tc>
      </w:tr>
      <w:tr w:rsidR="00B026E0" w14:paraId="3971204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DE1E5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F00A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0, 70.4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96CC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.02, 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EBAC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12, 27)</w:t>
            </w:r>
          </w:p>
        </w:tc>
      </w:tr>
      <w:tr w:rsidR="00B026E0" w14:paraId="5A93361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FA9B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EC99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0, 70.8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886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 (0, 13.0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1B61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9.02, 39)</w:t>
            </w:r>
          </w:p>
        </w:tc>
      </w:tr>
      <w:tr w:rsidR="00B026E0" w14:paraId="4C2E595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00BB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E5E2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DA1A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F6E1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7)</w:t>
            </w:r>
          </w:p>
        </w:tc>
      </w:tr>
      <w:tr w:rsidR="00B026E0" w14:paraId="56D1837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55BD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self-car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1BBD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F4A4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110E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2A5D3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C820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6448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0.05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FC9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79.35, 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0179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53, 85)</w:t>
            </w:r>
          </w:p>
        </w:tc>
      </w:tr>
      <w:tr w:rsidR="00B026E0" w14:paraId="499D7FF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1C24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83C2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0, 70.4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843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7 (0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F098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5 (0, 31.44)</w:t>
            </w:r>
          </w:p>
        </w:tc>
      </w:tr>
      <w:tr w:rsidR="00B026E0" w14:paraId="3692E7C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2431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419C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DB40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7 (0, 15.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FFD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1, 40)</w:t>
            </w:r>
          </w:p>
        </w:tc>
      </w:tr>
      <w:tr w:rsidR="00B026E0" w14:paraId="68F990A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29DA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6D9C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D4D0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200E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7)</w:t>
            </w:r>
          </w:p>
        </w:tc>
      </w:tr>
      <w:tr w:rsidR="00B026E0" w14:paraId="4CBD108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E743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usual activities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D21E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A25B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5709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769FD7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08D7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020C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6CA5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79.35, 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C2C3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52.15, 85)</w:t>
            </w:r>
          </w:p>
        </w:tc>
      </w:tr>
      <w:tr w:rsidR="00B026E0" w14:paraId="0C706CC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CDDB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2DDD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586E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7 (0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61BA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6.7, 35)</w:t>
            </w:r>
          </w:p>
        </w:tc>
      </w:tr>
      <w:tr w:rsidR="00B026E0" w14:paraId="1309160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09D93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F2BC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E995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7 (0, 15.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CFBE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7 (2.46, 25.76)</w:t>
            </w:r>
          </w:p>
        </w:tc>
      </w:tr>
      <w:tr w:rsidR="00B026E0" w14:paraId="69E2EAA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ED21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EF4D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34A8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DD00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7)</w:t>
            </w:r>
          </w:p>
        </w:tc>
      </w:tr>
      <w:tr w:rsidR="00B026E0" w14:paraId="6C0C32A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1969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pain/discomfort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9E72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4CE8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30BE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8FD841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FE32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AD2C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59E5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61.95, 8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0885B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52.26, 85)</w:t>
            </w:r>
          </w:p>
        </w:tc>
      </w:tr>
      <w:tr w:rsidR="00B026E0" w14:paraId="70B4508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1F17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99DD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0, 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987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8.6, 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DCC5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, 44.69)</w:t>
            </w:r>
          </w:p>
        </w:tc>
      </w:tr>
      <w:tr w:rsidR="00B026E0" w14:paraId="2797517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3780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FBA8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359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 (0, 12.9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6E3A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51C7C8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DCC2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DC04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6EC1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B147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7)</w:t>
            </w:r>
          </w:p>
        </w:tc>
      </w:tr>
      <w:tr w:rsidR="00B026E0" w14:paraId="1BF4BEA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257C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anxiety/depression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F50F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E26A2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014A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19D0B8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3F0A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40F8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4BE9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71.41, 9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01C5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81, 100)</w:t>
            </w:r>
          </w:p>
        </w:tc>
      </w:tr>
      <w:tr w:rsidR="00B026E0" w14:paraId="07712AE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F270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94F9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E82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.9, 24.5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1DE1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2 (0, 18.59)</w:t>
            </w:r>
          </w:p>
        </w:tc>
      </w:tr>
      <w:tr w:rsidR="00B026E0" w14:paraId="7FC3898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8711E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73AD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915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 (0, 12.9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BA63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1480F7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FF72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A723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C349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98C4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7)</w:t>
            </w:r>
          </w:p>
        </w:tc>
      </w:tr>
      <w:tr w:rsidR="00B026E0" w14:paraId="036ACFE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6D3A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tient satisfa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26BC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DC7D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7C05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579F91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B5B16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3548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33.23, 8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F451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60, 8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97E9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49, 79)</w:t>
            </w:r>
          </w:p>
        </w:tc>
      </w:tr>
      <w:tr w:rsidR="00B026E0" w14:paraId="57992F8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4B9F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F532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11, 6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60D3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6.66, 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C6904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1, 35.02)</w:t>
            </w:r>
          </w:p>
        </w:tc>
      </w:tr>
      <w:tr w:rsidR="00B026E0" w14:paraId="1502D76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1626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8D5C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DC3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9 (0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2416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7 (2.2, 21)</w:t>
            </w:r>
          </w:p>
        </w:tc>
      </w:tr>
      <w:tr w:rsidR="00B026E0" w14:paraId="15E1CD5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DF72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FC5F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9BDE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8 (2.1, 18.0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699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6 (0, 17)</w:t>
            </w:r>
          </w:p>
        </w:tc>
      </w:tr>
      <w:tr w:rsidR="00B026E0" w14:paraId="05E784C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EB65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591C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744C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46884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</w:tr>
      <w:tr w:rsidR="00B026E0" w14:paraId="4B50A14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DB6D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umber of hospitalizations for this inju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C02D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5B67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4D9B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886B95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75D2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CBA5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1679E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F268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</w:tr>
      <w:tr w:rsidR="00B026E0" w14:paraId="22C8F67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097A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health stat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65D6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40, 81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9DE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60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53394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3, 80)</w:t>
            </w:r>
          </w:p>
        </w:tc>
      </w:tr>
      <w:tr w:rsidR="00B026E0" w14:paraId="4626EF1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40A6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EC1D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035F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245A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7)</w:t>
            </w:r>
          </w:p>
        </w:tc>
      </w:tr>
      <w:tr w:rsidR="00B026E0" w14:paraId="0458A55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FDE0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health stat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5E9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55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97CA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9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FDC0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8, 100)</w:t>
            </w:r>
          </w:p>
        </w:tc>
      </w:tr>
      <w:tr w:rsidR="00B026E0" w14:paraId="069F9EF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C38F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37D8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39DA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.11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3E1F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8, 22)</w:t>
            </w:r>
          </w:p>
        </w:tc>
      </w:tr>
      <w:tr w:rsidR="00B026E0" w14:paraId="6568A66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216F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st of 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8B6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00 (0, 14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447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25 (600, 6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A34C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000 (500, 35000)</w:t>
            </w:r>
          </w:p>
        </w:tc>
      </w:tr>
      <w:tr w:rsidR="00B026E0" w14:paraId="3966D5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519B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81AF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EF98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1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87A4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4.12, 33)</w:t>
            </w:r>
          </w:p>
        </w:tc>
      </w:tr>
    </w:tbl>
    <w:p w14:paraId="392B7A83" w14:textId="77777777" w:rsidR="00B026E0" w:rsidRDefault="00000000">
      <w:r>
        <w:br w:type="page"/>
      </w:r>
    </w:p>
    <w:p w14:paraId="5407D140" w14:textId="77777777" w:rsidR="00B026E0" w:rsidRDefault="00000000">
      <w:pPr>
        <w:pStyle w:val="Heading2"/>
      </w:pPr>
      <w:bookmarkStart w:id="9" w:name="_Toc182281394"/>
      <w:bookmarkStart w:id="10" w:name="Xd832cd10d3dbd52387202f3734c9c9b89d9456e"/>
      <w:bookmarkEnd w:id="8"/>
      <w:r>
        <w:lastRenderedPageBreak/>
        <w:t xml:space="preserve">Table S4. Outcomes in all patients after training, by treatment </w:t>
      </w:r>
      <w:proofErr w:type="gramStart"/>
      <w:r>
        <w:t>arm(</w:t>
      </w:r>
      <w:proofErr w:type="gramEnd"/>
      <w:r>
        <w:t>95% CI)</w:t>
      </w:r>
      <w:bookmarkEnd w:id="9"/>
    </w:p>
    <w:tbl>
      <w:tblPr>
        <w:tblStyle w:val="Table"/>
        <w:tblW w:w="0" w:type="auto"/>
        <w:jc w:val="center"/>
        <w:tblInd w:w="0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602"/>
        <w:gridCol w:w="1396"/>
        <w:gridCol w:w="1497"/>
        <w:gridCol w:w="1969"/>
      </w:tblGrid>
      <w:tr w:rsidR="00B026E0" w14:paraId="5E981FF0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AF3600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5B826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TLS, N = 2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4B0291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TC, N = 7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5252F6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tandard care, N = 161</w:t>
            </w:r>
          </w:p>
        </w:tc>
      </w:tr>
      <w:tr w:rsidR="00B026E0" w14:paraId="2178525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E29C2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4BCB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865A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0F29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CE7E91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CB81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013D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8 (0, 20.9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5064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9 (0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DB07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9.28, 21)</w:t>
            </w:r>
          </w:p>
        </w:tc>
      </w:tr>
      <w:tr w:rsidR="00B026E0" w14:paraId="7381A83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6477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4F67F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78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4EF4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84, 9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C9AF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77, 89)</w:t>
            </w:r>
          </w:p>
        </w:tc>
      </w:tr>
      <w:tr w:rsidR="00B026E0" w14:paraId="51C9717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FC99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627F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B8BE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6, 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F400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7, 36)</w:t>
            </w:r>
          </w:p>
        </w:tc>
      </w:tr>
      <w:tr w:rsidR="00B026E0" w14:paraId="45A8614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3B3C9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24 hour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4E4A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4FB8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D2B64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7B3753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9525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984A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24CA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3DB5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8D2577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5D26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544B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AA42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9684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85797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24AB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A450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7B8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B8FC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, 12)</w:t>
            </w:r>
          </w:p>
        </w:tc>
      </w:tr>
      <w:tr w:rsidR="00B026E0" w14:paraId="1AE75FB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419D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In-hospital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FA56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8E33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09DE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5F56A2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0E34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BD9C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7 (0, 20.6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FAAD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1 (0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9253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6.43, 16)</w:t>
            </w:r>
          </w:p>
        </w:tc>
      </w:tr>
      <w:tr w:rsidR="00B026E0" w14:paraId="315E10D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7153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F661B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79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F3E7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87.42, 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C095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81, 91)</w:t>
            </w:r>
          </w:p>
        </w:tc>
      </w:tr>
      <w:tr w:rsidR="00B026E0" w14:paraId="7295FBE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7D1B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5C86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6E11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C6902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</w:tr>
      <w:tr w:rsidR="00B026E0" w14:paraId="5BEB7FC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D491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lf-ambulator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1A13E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989D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A8B9C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846DA0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2AF0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11A9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639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86, 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6F52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94, 100)</w:t>
            </w:r>
          </w:p>
        </w:tc>
      </w:tr>
      <w:tr w:rsidR="00B026E0" w14:paraId="07B944C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69BE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8B01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7FF6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9 (0, 9.0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9EE4B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 (0, 5.59)</w:t>
            </w:r>
          </w:p>
        </w:tc>
      </w:tr>
      <w:tr w:rsidR="00B026E0" w14:paraId="0347BAE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1642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BB494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6722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6CBD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14, 32.64)</w:t>
            </w:r>
          </w:p>
        </w:tc>
      </w:tr>
      <w:tr w:rsidR="00B026E0" w14:paraId="0B660B6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8D1D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turn to wor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6A38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C905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B389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196CEF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FB75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997C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33, 7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00A2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55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24CB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43, 61.06)</w:t>
            </w:r>
          </w:p>
        </w:tc>
      </w:tr>
      <w:tr w:rsidR="00B026E0" w14:paraId="49C48BA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DDD0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60BF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21, 66.9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6230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18, 42.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B151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36, 56)</w:t>
            </w:r>
          </w:p>
        </w:tc>
      </w:tr>
      <w:tr w:rsidR="00B026E0" w14:paraId="5E9C259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F412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5A7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29D9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9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558C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43, 69.34)</w:t>
            </w:r>
          </w:p>
        </w:tc>
      </w:tr>
      <w:tr w:rsidR="00B026E0" w14:paraId="235B8A4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B9E8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ulmonary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E48A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55EA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CBA1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FCD81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486C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42867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D295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8E67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02148F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BF10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B0BC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0013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BD46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EA3D5D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81C3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0567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0A6F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5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2D00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2, 43)</w:t>
            </w:r>
          </w:p>
        </w:tc>
      </w:tr>
      <w:tr w:rsidR="00B026E0" w14:paraId="496BE66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F7A8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ptic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BD28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83DE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C0EA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FD67DC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3CCC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488D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2C56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2 (0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BA85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0, 4)</w:t>
            </w:r>
          </w:p>
        </w:tc>
      </w:tr>
      <w:tr w:rsidR="00B026E0" w14:paraId="203B620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4298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967E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4A0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88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5D64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96, 99)</w:t>
            </w:r>
          </w:p>
        </w:tc>
      </w:tr>
      <w:tr w:rsidR="00B026E0" w14:paraId="4AA4FD6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C6B6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1257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7E26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5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694B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2, 43)</w:t>
            </w:r>
          </w:p>
        </w:tc>
      </w:tr>
      <w:tr w:rsidR="00B026E0" w14:paraId="34618F6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999E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nal fail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3069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FD0F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D0DAA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D133C6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79F5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796A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C6A2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124F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B91DD6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0B86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FD6E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3792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DC0AA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1D044D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74A0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FBC5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85E1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5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FEA36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21, 42)</w:t>
            </w:r>
          </w:p>
        </w:tc>
      </w:tr>
      <w:tr w:rsidR="00B026E0" w14:paraId="03AFF49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EE24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agulopath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C5BC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A60F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61AD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4FDDC0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7C3F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6870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3 (0, 22.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78B6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DD046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444025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EA36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F7C5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77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2BC5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1786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705707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AD36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C92F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F26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5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AF0D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21, 42)</w:t>
            </w:r>
          </w:p>
        </w:tc>
      </w:tr>
      <w:tr w:rsidR="00B026E0" w14:paraId="2E2DFBA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79C2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Need f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exploration</w:t>
            </w:r>
            <w:proofErr w:type="spellEnd"/>
            <w:r>
              <w:rPr>
                <w:rFonts w:ascii="Calibri" w:hAnsi="Calibri"/>
                <w:b/>
                <w:sz w:val="20"/>
              </w:rPr>
              <w:t xml:space="preserve"> 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surger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F779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B9E6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8478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FAFCFC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B690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89F4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29AE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 (0, 9.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CF6A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 (0, 7)</w:t>
            </w:r>
          </w:p>
        </w:tc>
      </w:tr>
      <w:tr w:rsidR="00B026E0" w14:paraId="41690EF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3782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4A4F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87D4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BE54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92, 98)</w:t>
            </w:r>
          </w:p>
        </w:tc>
      </w:tr>
      <w:tr w:rsidR="00B026E0" w14:paraId="2F95527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F2E8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580DD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7B81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5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D18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30.18, 54)</w:t>
            </w:r>
          </w:p>
        </w:tc>
      </w:tr>
      <w:tr w:rsidR="00B026E0" w14:paraId="3E1648A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84F3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Failure of conservative manage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45B4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EB29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752F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0832C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D619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4D50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71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DA08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4F26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3, 99)</w:t>
            </w:r>
          </w:p>
        </w:tc>
      </w:tr>
      <w:tr w:rsidR="00B026E0" w14:paraId="2E8C190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701C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D24D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0, 24.4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A056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 (0, 7.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DD89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 (0, 5.8)</w:t>
            </w:r>
          </w:p>
        </w:tc>
      </w:tr>
      <w:tr w:rsidR="00B026E0" w14:paraId="0647F44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86C5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1472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3A58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6, 19.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92A17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32, 56)</w:t>
            </w:r>
          </w:p>
        </w:tc>
      </w:tr>
      <w:tr w:rsidR="00B026E0" w14:paraId="2B8D7BF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3BA5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mobilit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04DF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B8C3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FF10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2D82B8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9B34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0ABD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6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D8F0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80.1, 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5E32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52, 70)</w:t>
            </w:r>
          </w:p>
        </w:tc>
      </w:tr>
      <w:tr w:rsidR="00B026E0" w14:paraId="2C8846A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BBF0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B49B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0, 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83F8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5, 13.8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A31E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2, 27)</w:t>
            </w:r>
          </w:p>
        </w:tc>
      </w:tr>
      <w:tr w:rsidR="00B026E0" w14:paraId="65AD1F2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C2EB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81FF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EC3D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3 (0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AC9D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1, 26)</w:t>
            </w:r>
          </w:p>
        </w:tc>
      </w:tr>
      <w:tr w:rsidR="00B026E0" w14:paraId="117E018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1A93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6B85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AD5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C8695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30.04, 54)</w:t>
            </w:r>
          </w:p>
        </w:tc>
      </w:tr>
      <w:tr w:rsidR="00B026E0" w14:paraId="47F9732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E5AF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self-car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54A7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5A32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1ABD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694FB0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36D2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FE7D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4.68, 8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DAEB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72, 9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4A89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40, 58)</w:t>
            </w:r>
          </w:p>
        </w:tc>
      </w:tr>
      <w:tr w:rsidR="00B026E0" w14:paraId="7BA0B14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F28A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6E1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0, 33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A3FEC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3 (2.56, 17.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29A9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22, 39)</w:t>
            </w:r>
          </w:p>
        </w:tc>
      </w:tr>
      <w:tr w:rsidR="00B026E0" w14:paraId="24DCF8F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E9DC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7CE2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4.52, 4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CBFD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7 (1.76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8060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1, 25)</w:t>
            </w:r>
          </w:p>
        </w:tc>
      </w:tr>
      <w:tr w:rsidR="00B026E0" w14:paraId="336E2F4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8DAB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AE83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C0C2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B23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30.04, 54)</w:t>
            </w:r>
          </w:p>
        </w:tc>
      </w:tr>
      <w:tr w:rsidR="00B026E0" w14:paraId="3B6672C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8BD1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usual activities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9FBD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EFF3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2670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397C9B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DCE8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7E3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33, 82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5981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72, 9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8B86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38, 56)</w:t>
            </w:r>
          </w:p>
        </w:tc>
      </w:tr>
      <w:tr w:rsidR="00B026E0" w14:paraId="3B89BCC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18FE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B3DE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5.6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2B9B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3 (2.56, 17.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B391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28, 45)</w:t>
            </w:r>
          </w:p>
        </w:tc>
      </w:tr>
      <w:tr w:rsidR="00B026E0" w14:paraId="22472AB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C42E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FC0F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0, 39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A48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7 (1.76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A4EA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.29, 21)</w:t>
            </w:r>
          </w:p>
        </w:tc>
      </w:tr>
      <w:tr w:rsidR="00B026E0" w14:paraId="6CEFCFB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E791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8FDB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A27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85C0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30.04, 54)</w:t>
            </w:r>
          </w:p>
        </w:tc>
      </w:tr>
      <w:tr w:rsidR="00B026E0" w14:paraId="7F9EC07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152E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pain/discomfort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698F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76A9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1E0E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D82EF0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B2D7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BEE9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5, 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D18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52, 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58A2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16.01, 32)</w:t>
            </w:r>
          </w:p>
        </w:tc>
      </w:tr>
      <w:tr w:rsidR="00B026E0" w14:paraId="6E5BD47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819E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7C97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2, 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93D7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18, 4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8BB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27, 44)</w:t>
            </w:r>
          </w:p>
        </w:tc>
      </w:tr>
      <w:tr w:rsidR="00B026E0" w14:paraId="7EE555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363D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97A2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F341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5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DD94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31, 48)</w:t>
            </w:r>
          </w:p>
        </w:tc>
      </w:tr>
      <w:tr w:rsidR="00B026E0" w14:paraId="38EDFA2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B7CF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5D1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0C15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689B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30.04, 54)</w:t>
            </w:r>
          </w:p>
        </w:tc>
      </w:tr>
      <w:tr w:rsidR="00B026E0" w14:paraId="224ECE5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2D81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anxiety/depression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8414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DC5C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8E32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0C6270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EDFE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FB9B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57, 95.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5834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84.84, 9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AA2D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85, 96)</w:t>
            </w:r>
          </w:p>
        </w:tc>
      </w:tr>
      <w:tr w:rsidR="00B026E0" w14:paraId="03180B5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56E8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FED3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0, 4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BF74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6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95D2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8 (3.4, 13)</w:t>
            </w:r>
          </w:p>
        </w:tc>
      </w:tr>
      <w:tr w:rsidR="00B026E0" w14:paraId="0596A81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7145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344D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85B02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4525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 (0, 5.3)</w:t>
            </w:r>
          </w:p>
        </w:tc>
      </w:tr>
      <w:tr w:rsidR="00B026E0" w14:paraId="409A0FC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B832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422B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5EBA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E3F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30.04, 54)</w:t>
            </w:r>
          </w:p>
        </w:tc>
      </w:tr>
      <w:tr w:rsidR="00B026E0" w14:paraId="5140737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BCDE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mobility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7393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AB71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ECB7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5D5E4E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A70E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A0B2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53, 93.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A008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3FBF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67, 83.81)</w:t>
            </w:r>
          </w:p>
        </w:tc>
      </w:tr>
      <w:tr w:rsidR="00B026E0" w14:paraId="17AF6E8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C732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9655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5.9, 4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1CF3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645C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9.4, 24)</w:t>
            </w:r>
          </w:p>
        </w:tc>
      </w:tr>
      <w:tr w:rsidR="00B026E0" w14:paraId="5E06DCA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03AB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83F4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AFD89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 (0, 8.7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3E36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9 (2.1, 12)</w:t>
            </w:r>
          </w:p>
        </w:tc>
      </w:tr>
      <w:tr w:rsidR="00B026E0" w14:paraId="5D076C5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4ABE8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C9AD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4DC4E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6FF9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46, 72.14)</w:t>
            </w:r>
          </w:p>
        </w:tc>
      </w:tr>
      <w:tr w:rsidR="00B026E0" w14:paraId="6CDD577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4197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self-car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1346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5502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FE41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B39197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12A4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09D1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56, 9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87D3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88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968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68.15, 85)</w:t>
            </w:r>
          </w:p>
        </w:tc>
      </w:tr>
      <w:tr w:rsidR="00B026E0" w14:paraId="2FE4DB1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1C32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813A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0, 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76DE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0D8A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.23, 23)</w:t>
            </w:r>
          </w:p>
        </w:tc>
      </w:tr>
      <w:tr w:rsidR="00B026E0" w14:paraId="7F5EE74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6837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EFC5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0, 31.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4979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4 (0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73AF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9 (2.13, 12)</w:t>
            </w:r>
          </w:p>
        </w:tc>
      </w:tr>
      <w:tr w:rsidR="00B026E0" w14:paraId="116069C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B9A2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B5EB0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6B7E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8CC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46, 72.14)</w:t>
            </w:r>
          </w:p>
        </w:tc>
      </w:tr>
      <w:tr w:rsidR="00B026E0" w14:paraId="700E165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5DC6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usual activities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5BD6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FEBA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0AB0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B2DF9A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AF50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79C1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50, 9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CB45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83.7, 9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F431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70, 87)</w:t>
            </w:r>
          </w:p>
        </w:tc>
      </w:tr>
      <w:tr w:rsidR="00B026E0" w14:paraId="456A5C6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FB19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CEEF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2, 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8059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 (0, 7.6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A805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6.3, 19)</w:t>
            </w:r>
          </w:p>
        </w:tc>
      </w:tr>
      <w:tr w:rsidR="00B026E0" w14:paraId="3C7203B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7AA5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DC98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0, 31.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933A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4 (0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F984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9 (2.9, 13)</w:t>
            </w:r>
          </w:p>
        </w:tc>
      </w:tr>
      <w:tr w:rsidR="00B026E0" w14:paraId="08A2D26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512C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ADC52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70CB2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D445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46, 72.14)</w:t>
            </w:r>
          </w:p>
        </w:tc>
      </w:tr>
      <w:tr w:rsidR="00B026E0" w14:paraId="16EF859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DD63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pain/discomfort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FC2F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64B8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D3C4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0A9387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55C2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D43F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56.42, 9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662D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73, 9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A4D0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69, 85)</w:t>
            </w:r>
          </w:p>
        </w:tc>
      </w:tr>
      <w:tr w:rsidR="00B026E0" w14:paraId="37496F4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7246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6CB66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5.3, 41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F24B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5.3, 23.9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1B99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1, 27)</w:t>
            </w:r>
          </w:p>
        </w:tc>
      </w:tr>
      <w:tr w:rsidR="00B026E0" w14:paraId="07A9804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E008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83B2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F117E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F24F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8.07)</w:t>
            </w:r>
          </w:p>
        </w:tc>
      </w:tr>
      <w:tr w:rsidR="00B026E0" w14:paraId="6A58A6A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B034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897D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550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C3EF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46, 72.14)</w:t>
            </w:r>
          </w:p>
        </w:tc>
      </w:tr>
      <w:tr w:rsidR="00B026E0" w14:paraId="170F447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D55F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anxiety/depression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7B8A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3A2E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E4A2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A9BE43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12BB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7F4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60.19, 9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DF84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88.33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B80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87, 97)</w:t>
            </w:r>
          </w:p>
        </w:tc>
      </w:tr>
      <w:tr w:rsidR="00B026E0" w14:paraId="4BB4890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EF86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C933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2, 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93C6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4 (0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5E88D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9 (1, 9.9)</w:t>
            </w:r>
          </w:p>
        </w:tc>
      </w:tr>
      <w:tr w:rsidR="00B026E0" w14:paraId="29C51A3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8D09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719E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9A61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5547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4.95)</w:t>
            </w:r>
          </w:p>
        </w:tc>
      </w:tr>
      <w:tr w:rsidR="00B026E0" w14:paraId="666AE75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C6FE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EA1C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212F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F1B6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46, 72.14)</w:t>
            </w:r>
          </w:p>
        </w:tc>
      </w:tr>
      <w:tr w:rsidR="00B026E0" w14:paraId="6655383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9621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tient satisfa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5381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5B07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04EA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C1344C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59E1D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9720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57, 9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88C0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83, 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0AA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61, 76)</w:t>
            </w:r>
          </w:p>
        </w:tc>
      </w:tr>
      <w:tr w:rsidR="00B026E0" w14:paraId="0B3AB23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2BEE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3066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29, 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A614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7 (1.5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1FCC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8.04, 19)</w:t>
            </w:r>
          </w:p>
        </w:tc>
      </w:tr>
      <w:tr w:rsidR="00B026E0" w14:paraId="1A9120F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4A02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0074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2 (0, 20.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F3065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79E5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4 (5.58, 16)</w:t>
            </w:r>
          </w:p>
        </w:tc>
      </w:tr>
      <w:tr w:rsidR="00B026E0" w14:paraId="2D8D7EC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A0BD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4A0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2 (0, 20.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C087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E2BA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8 (2.2, 10)</w:t>
            </w:r>
          </w:p>
        </w:tc>
      </w:tr>
      <w:tr w:rsidR="00B026E0" w14:paraId="4B5BDB4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4B13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E810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927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E4C2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3, 31)</w:t>
            </w:r>
          </w:p>
        </w:tc>
      </w:tr>
      <w:tr w:rsidR="00B026E0" w14:paraId="76E3831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89A6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umber of hospitalizations for this inju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7FFD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EAB3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ACA6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2A5E34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919F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6084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9373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, 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7BFC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23.34, 46)</w:t>
            </w:r>
          </w:p>
        </w:tc>
      </w:tr>
      <w:tr w:rsidR="00B026E0" w14:paraId="0541D39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C0EE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health stat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4890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50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A054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80, 9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A051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4, 50)</w:t>
            </w:r>
          </w:p>
        </w:tc>
      </w:tr>
      <w:tr w:rsidR="00B026E0" w14:paraId="1AB90E2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017D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F328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1367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1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31E2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35, 61)</w:t>
            </w:r>
          </w:p>
        </w:tc>
      </w:tr>
      <w:tr w:rsidR="00B026E0" w14:paraId="7B304E4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16A7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health stat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DAE0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7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9D36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FEB3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10, 100)</w:t>
            </w:r>
          </w:p>
        </w:tc>
      </w:tr>
      <w:tr w:rsidR="00B026E0" w14:paraId="3522D45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9340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D7F4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9A4D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9, 25.6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6576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47, 74)</w:t>
            </w:r>
          </w:p>
        </w:tc>
      </w:tr>
      <w:tr w:rsidR="00B026E0" w14:paraId="00704AA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8FEF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st of 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A697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00 (0, 15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D510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00 (250, 16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AB307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00 (1000, 8000)</w:t>
            </w:r>
          </w:p>
        </w:tc>
      </w:tr>
      <w:tr w:rsidR="00B026E0" w14:paraId="2469FDC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C022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BF2E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2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17D1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2.87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82BE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74, 106)</w:t>
            </w:r>
          </w:p>
        </w:tc>
      </w:tr>
    </w:tbl>
    <w:p w14:paraId="1138F371" w14:textId="77777777" w:rsidR="00B026E0" w:rsidRDefault="00000000">
      <w:r>
        <w:br w:type="page"/>
      </w:r>
    </w:p>
    <w:p w14:paraId="50DFE21C" w14:textId="77777777" w:rsidR="00B026E0" w:rsidRDefault="00000000">
      <w:pPr>
        <w:pStyle w:val="Heading2"/>
      </w:pPr>
      <w:bookmarkStart w:id="11" w:name="_Toc182281395"/>
      <w:bookmarkStart w:id="12" w:name="X8a969ce1de2719b75889ae73f0283383e5f5bf6"/>
      <w:bookmarkEnd w:id="10"/>
      <w:r>
        <w:lastRenderedPageBreak/>
        <w:t xml:space="preserve">Table S5. Absolute change from baseline for all outcomes, comparing the period after training with the period before training, by treatment </w:t>
      </w:r>
      <w:proofErr w:type="gramStart"/>
      <w:r>
        <w:t>arms(</w:t>
      </w:r>
      <w:proofErr w:type="gramEnd"/>
      <w:r>
        <w:t>95% CI)</w:t>
      </w:r>
      <w:bookmarkEnd w:id="11"/>
    </w:p>
    <w:tbl>
      <w:tblPr>
        <w:tblStyle w:val="Table"/>
        <w:tblW w:w="0" w:type="auto"/>
        <w:jc w:val="center"/>
        <w:tblInd w:w="0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195"/>
        <w:gridCol w:w="1749"/>
        <w:gridCol w:w="1725"/>
        <w:gridCol w:w="1811"/>
      </w:tblGrid>
      <w:tr w:rsidR="00B026E0" w14:paraId="2D5C6B40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7F21E8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E899F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TLS, N = 2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0C03F2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TC, N = 7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A43FD6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tandard care, N = 161</w:t>
            </w:r>
          </w:p>
        </w:tc>
      </w:tr>
      <w:tr w:rsidR="00B026E0" w14:paraId="1371CC9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B3723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F1F1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8AC5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8708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F061D9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C2F67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5970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8 (0, 20.9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0E8E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.1 (-16.57, 4.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3A03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.4 (3, 20)</w:t>
            </w:r>
          </w:p>
        </w:tc>
      </w:tr>
      <w:tr w:rsidR="00B026E0" w14:paraId="0E08612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AA323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5A50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 (-22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8BBB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-6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6EBF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3 (-20, -3)</w:t>
            </w:r>
          </w:p>
        </w:tc>
      </w:tr>
      <w:tr w:rsidR="00B026E0" w14:paraId="47A8D5D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465B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E248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4.9, 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CE24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-5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0B7D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4, 34)</w:t>
            </w:r>
          </w:p>
        </w:tc>
      </w:tr>
      <w:tr w:rsidR="00B026E0" w14:paraId="470A69B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FADA9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24 hour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5F41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25CC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DA47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172151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5F26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08B3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8BEB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9BCF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4 (-12, 0)</w:t>
            </w:r>
          </w:p>
        </w:tc>
      </w:tr>
      <w:tr w:rsidR="00B026E0" w14:paraId="28BC446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FB4E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CA9F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10F3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2A54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7)</w:t>
            </w:r>
          </w:p>
        </w:tc>
      </w:tr>
      <w:tr w:rsidR="00B026E0" w14:paraId="67E3FD0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8FD8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41E2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4.9, 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4C74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-4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9CFEB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, 12)</w:t>
            </w:r>
          </w:p>
        </w:tc>
      </w:tr>
      <w:tr w:rsidR="00B026E0" w14:paraId="5F97372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FEEC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In-hospital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9442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96F6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3A25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59DB73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C77D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E395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7 (0, 20.6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9937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9 (-12.79, 4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B418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1 (-4, 13.3)</w:t>
            </w:r>
          </w:p>
        </w:tc>
      </w:tr>
      <w:tr w:rsidR="00B026E0" w14:paraId="2CF4299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A139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E6F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 (-21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A83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-5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0316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14, 2)</w:t>
            </w:r>
          </w:p>
        </w:tc>
      </w:tr>
      <w:tr w:rsidR="00B026E0" w14:paraId="159875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C524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D787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40F3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815C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</w:tr>
      <w:tr w:rsidR="00B026E0" w14:paraId="64D0C57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27C8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lf-ambulator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0A4F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60BC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E759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7D2B02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544B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9B224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0, 3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F2EA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6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C7D6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-2, 14)</w:t>
            </w:r>
          </w:p>
        </w:tc>
      </w:tr>
      <w:tr w:rsidR="00B026E0" w14:paraId="45FA176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BBBD2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5435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.3 (-44.67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5FC5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2 (-9.5, 4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F2A6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6 (-14.56, 1.5)</w:t>
            </w:r>
          </w:p>
        </w:tc>
      </w:tr>
      <w:tr w:rsidR="00B026E0" w14:paraId="53DF4BB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13C9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E22B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7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72A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 (-13.26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2ED1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2, 30)</w:t>
            </w:r>
          </w:p>
        </w:tc>
      </w:tr>
      <w:tr w:rsidR="00B026E0" w14:paraId="03AE8B6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9D2E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turn to wor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CCACB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A457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8ACE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CC6123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7256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25CE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5 (-56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2A8C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 (-24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220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-10, 30)</w:t>
            </w:r>
          </w:p>
        </w:tc>
      </w:tr>
      <w:tr w:rsidR="00B026E0" w14:paraId="54851FD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6AED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D36A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-27.41, 5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7983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-15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82CA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2 (-35, 7)</w:t>
            </w:r>
          </w:p>
        </w:tc>
      </w:tr>
      <w:tr w:rsidR="00B026E0" w14:paraId="2FBE7B0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33E8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3204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11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93B9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10.1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F47B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29, 58)</w:t>
            </w:r>
          </w:p>
        </w:tc>
      </w:tr>
      <w:tr w:rsidR="00B026E0" w14:paraId="2862EF9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20BE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ulmonary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EEF9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A2B7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1D27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9C6C92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EA36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FE36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32A8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2 (-12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4380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2BC8BD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F97D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0CF3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9A4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90A4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431C92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D20C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F5E3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9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D46D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11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41D3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19, 41)</w:t>
            </w:r>
          </w:p>
        </w:tc>
      </w:tr>
      <w:tr w:rsidR="00B026E0" w14:paraId="090CAB1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DE46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ptic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F64E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FFCC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1B4A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D3EA44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C2FD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4954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F07B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2 (-10.31, 5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842F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7 (-11.72, 1.6)</w:t>
            </w:r>
          </w:p>
        </w:tc>
      </w:tr>
      <w:tr w:rsidR="00B026E0" w14:paraId="7479C39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0EC6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9A5C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A6B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6, 8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76EF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2, 7)</w:t>
            </w:r>
          </w:p>
        </w:tc>
      </w:tr>
      <w:tr w:rsidR="00B026E0" w14:paraId="14DFC28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505B7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2546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9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BC6D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12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8B3A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21, 42)</w:t>
            </w:r>
          </w:p>
        </w:tc>
      </w:tr>
      <w:tr w:rsidR="00B026E0" w14:paraId="6E0FDC3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6F18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nal fail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DFB7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4585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D310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83DE3F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8147E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F91A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28FF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93B8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0E0134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E60F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B3B2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902F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36F4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C9B908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0CF5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EB45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7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A39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11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B1FB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20, 41)</w:t>
            </w:r>
          </w:p>
        </w:tc>
      </w:tr>
      <w:tr w:rsidR="00B026E0" w14:paraId="5F4873E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58DE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agulopath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1832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042E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3A7C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6185D7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3535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1E69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3 (0, 22.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7CD3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80D0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E497D1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5B61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70B0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 (-23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F361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A86F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BB4BAA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FB0E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2121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9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DC2F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12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D752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20, 41)</w:t>
            </w:r>
          </w:p>
        </w:tc>
      </w:tr>
      <w:tr w:rsidR="00B026E0" w14:paraId="0905B28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87B5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Need f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exploration</w:t>
            </w:r>
            <w:proofErr w:type="spellEnd"/>
            <w:r>
              <w:rPr>
                <w:rFonts w:ascii="Calibri" w:hAnsi="Calibri"/>
                <w:b/>
                <w:sz w:val="20"/>
              </w:rPr>
              <w:t xml:space="preserve"> 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surger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FC18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0D9A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6A7B3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63269C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E3B0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A996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B46C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5 (-8.44, 3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6212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 (0, 7)</w:t>
            </w:r>
          </w:p>
        </w:tc>
      </w:tr>
      <w:tr w:rsidR="00B026E0" w14:paraId="370FF44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0A8E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C3C7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8BB4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5.44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5A46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8, -2)</w:t>
            </w:r>
          </w:p>
        </w:tc>
      </w:tr>
      <w:tr w:rsidR="00B026E0" w14:paraId="1D66B6F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C30B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601A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-5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9177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9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6F1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9, 54)</w:t>
            </w:r>
          </w:p>
        </w:tc>
      </w:tr>
      <w:tr w:rsidR="00B026E0" w14:paraId="6F2BC0C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86A37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Failure of conservative manage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A9FE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4D17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54BD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C5A8A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0C48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F53B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 (-29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B7F0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6.06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415F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7, -1)</w:t>
            </w:r>
          </w:p>
        </w:tc>
      </w:tr>
      <w:tr w:rsidR="00B026E0" w14:paraId="111646E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E5E0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B17B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0, 24.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A0F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6 (-9.45, 3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159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 (0, 5.8)</w:t>
            </w:r>
          </w:p>
        </w:tc>
      </w:tr>
      <w:tr w:rsidR="00B026E0" w14:paraId="6393B9B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9DD7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2BD4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16.47, -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447D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8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44D3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29, 54)</w:t>
            </w:r>
          </w:p>
        </w:tc>
      </w:tr>
      <w:tr w:rsidR="00B026E0" w14:paraId="489AADE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8368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mobilit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1012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732A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E1A1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FD8692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E6BC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AA57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-12, 5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BA81C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-5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2587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17, 19.83)</w:t>
            </w:r>
          </w:p>
        </w:tc>
      </w:tr>
      <w:tr w:rsidR="00B026E0" w14:paraId="79E7F7F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7DA0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45A5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7 (-23.17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9C77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19.12, 4.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60B9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16.13, 14)</w:t>
            </w:r>
          </w:p>
        </w:tc>
      </w:tr>
      <w:tr w:rsidR="00B026E0" w14:paraId="2B65085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FF96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07D7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5 (-60.74, -7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A719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6 (-11.5, 5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541A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22, 10)</w:t>
            </w:r>
          </w:p>
        </w:tc>
      </w:tr>
      <w:tr w:rsidR="00B026E0" w14:paraId="3220C7D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E264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E895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-2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B7C6D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14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4FAA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9, 53)</w:t>
            </w:r>
          </w:p>
        </w:tc>
      </w:tr>
      <w:tr w:rsidR="00B026E0" w14:paraId="38ED2BB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0320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self-car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C91C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191E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81CF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31E68C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202F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8732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-31.87, 47.4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68CA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-11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E31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9 (-27, 8)</w:t>
            </w:r>
          </w:p>
        </w:tc>
      </w:tr>
      <w:tr w:rsidR="00B026E0" w14:paraId="7B1E43E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73DD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FC31F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 (-39.79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537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7 (-16.9, 8.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2BBE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0, 29.13)</w:t>
            </w:r>
          </w:p>
        </w:tc>
      </w:tr>
      <w:tr w:rsidR="00B026E0" w14:paraId="1FF63B0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F283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5C5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42.58, 26.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A465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6 (-11.51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915C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25.46, 6)</w:t>
            </w:r>
          </w:p>
        </w:tc>
      </w:tr>
      <w:tr w:rsidR="00B026E0" w14:paraId="137D216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3686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9816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-2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7010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14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00A0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9, 53)</w:t>
            </w:r>
          </w:p>
        </w:tc>
      </w:tr>
      <w:tr w:rsidR="00B026E0" w14:paraId="187C164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85AF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usual activities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6A60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CFEE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C27B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62D8A9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FA59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07F1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-30.58, 4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8DBD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-9, 23.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6A75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26, 11)</w:t>
            </w:r>
          </w:p>
        </w:tc>
      </w:tr>
      <w:tr w:rsidR="00B026E0" w14:paraId="613B2D0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ABD9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8119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37, 28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694A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.7 (-21.53, 4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0E41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-7.49, 26)</w:t>
            </w:r>
          </w:p>
        </w:tc>
      </w:tr>
      <w:tr w:rsidR="00B026E0" w14:paraId="3D0B0C2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3A79B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C796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 (-43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B7F4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1 (-15.5, 7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D91B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20, 8.18)</w:t>
            </w:r>
          </w:p>
        </w:tc>
      </w:tr>
      <w:tr w:rsidR="00B026E0" w14:paraId="729C20B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EA86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02DD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-2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BA5F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14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BB1A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9, 53)</w:t>
            </w:r>
          </w:p>
        </w:tc>
      </w:tr>
      <w:tr w:rsidR="00B026E0" w14:paraId="5D70E8A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0421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pain/discomfort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4EB0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9A15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E939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AC0CCF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9A8F4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8A37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-23, 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3D6E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9, 4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96C6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 (-26.97, 6)</w:t>
            </w:r>
          </w:p>
        </w:tc>
      </w:tr>
      <w:tr w:rsidR="00B026E0" w14:paraId="4E9AC87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3EAE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6C10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7 (-52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937F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3 (-52.63, -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3C3C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 (-24, 13)</w:t>
            </w:r>
          </w:p>
        </w:tc>
      </w:tr>
      <w:tr w:rsidR="00B026E0" w14:paraId="775013F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8696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0396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826D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6 (-4.7, 9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A63BC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-6.34, 27)</w:t>
            </w:r>
          </w:p>
        </w:tc>
      </w:tr>
      <w:tr w:rsidR="00B026E0" w14:paraId="1334F48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9C57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3F1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-2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83FC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14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460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9, 53)</w:t>
            </w:r>
          </w:p>
        </w:tc>
      </w:tr>
      <w:tr w:rsidR="00B026E0" w14:paraId="5C356B7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61FA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anxiety/depression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A565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F124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CE3E3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531A74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8A9D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98A3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-5.81, 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8D87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7, 3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44D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0, 29)</w:t>
            </w:r>
          </w:p>
        </w:tc>
      </w:tr>
      <w:tr w:rsidR="00B026E0" w14:paraId="7F5897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BA9F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4014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3 (-67, 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2FD5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9 (-35.39, -5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E54D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1.2 (-27.48, 0.4)</w:t>
            </w:r>
          </w:p>
        </w:tc>
      </w:tr>
      <w:tr w:rsidR="00B026E0" w14:paraId="4CA9700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118D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3471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A829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4 (-17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18B4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9 (-10.47, 2.5)</w:t>
            </w:r>
          </w:p>
        </w:tc>
      </w:tr>
      <w:tr w:rsidR="00B026E0" w14:paraId="4E9B4AE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B5D5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981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-2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133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14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F51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9, 53)</w:t>
            </w:r>
          </w:p>
        </w:tc>
      </w:tr>
      <w:tr w:rsidR="00B026E0" w14:paraId="54D41CB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541E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mobility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F224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2B6F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1EBE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624593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F695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9BB1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-29.15, 6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A9AC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-2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073B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-9, 30)</w:t>
            </w:r>
          </w:p>
        </w:tc>
      </w:tr>
      <w:tr w:rsidR="00B026E0" w14:paraId="72EA220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FB17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78F7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-50, 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8EB9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19.34, -2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365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-14, 15)</w:t>
            </w:r>
          </w:p>
        </w:tc>
      </w:tr>
      <w:tr w:rsidR="00B026E0" w14:paraId="0D51DB0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7BB9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526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7 (-100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35D7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6 (-8.96, 3.8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14501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7.1 (-36.1, -3.84)</w:t>
            </w:r>
          </w:p>
        </w:tc>
      </w:tr>
      <w:tr w:rsidR="00B026E0" w14:paraId="19A77FE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D40E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F230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12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F7FD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10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8FD3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34, 63)</w:t>
            </w:r>
          </w:p>
        </w:tc>
      </w:tr>
      <w:tr w:rsidR="00B026E0" w14:paraId="47C930B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26EA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self-car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AC25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DA79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349F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6C7A16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FC2B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DAA3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28.6, 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7E19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-4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711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-11, 26)</w:t>
            </w:r>
          </w:p>
        </w:tc>
      </w:tr>
      <w:tr w:rsidR="00B026E0" w14:paraId="071B19A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721C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81F8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64.7, 16.0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E02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.7 (-17.2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9FDD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5 (-5, 18)</w:t>
            </w:r>
          </w:p>
        </w:tc>
      </w:tr>
      <w:tr w:rsidR="00B026E0" w14:paraId="17DD1B6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34C7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971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0, 31.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A209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3 (-10.45, 5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1CDB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7.1 (-35.9, -4.9)</w:t>
            </w:r>
          </w:p>
        </w:tc>
      </w:tr>
      <w:tr w:rsidR="00B026E0" w14:paraId="5FDE74A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0196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C457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12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28C8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10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6C34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34, 63)</w:t>
            </w:r>
          </w:p>
        </w:tc>
      </w:tr>
      <w:tr w:rsidR="00B026E0" w14:paraId="4F07BFE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D054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usual activities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1396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3395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6BCF9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513FD1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9D7E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CDB1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5 (-50, -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CD15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-8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829A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-8.1, 28.5)</w:t>
            </w:r>
          </w:p>
        </w:tc>
      </w:tr>
      <w:tr w:rsidR="00B026E0" w14:paraId="2616FB5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0042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C7F5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2, 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7D523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14, 2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8EC1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24.6, 6)</w:t>
            </w:r>
          </w:p>
        </w:tc>
      </w:tr>
      <w:tr w:rsidR="00B026E0" w14:paraId="4A033A9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4F42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825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0, 31.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D168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3 (-10.45, 5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715F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8 (-17.58, 6.4)</w:t>
            </w:r>
          </w:p>
        </w:tc>
      </w:tr>
      <w:tr w:rsidR="00B026E0" w14:paraId="6218166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A943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5872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12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FD13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10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92A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34, 63)</w:t>
            </w:r>
          </w:p>
        </w:tc>
      </w:tr>
      <w:tr w:rsidR="00B026E0" w14:paraId="4CBD1F2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1480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pain/discomfort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5657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1C10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5D6C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FE8912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00D7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1EF0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-30, 6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B434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-8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1821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-10, 23)</w:t>
            </w:r>
          </w:p>
        </w:tc>
      </w:tr>
      <w:tr w:rsidR="00B026E0" w14:paraId="2C7B11A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4AAF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F382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3 (-65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AA82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23.4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2CF6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27, 7)</w:t>
            </w:r>
          </w:p>
        </w:tc>
      </w:tr>
      <w:tr w:rsidR="00B026E0" w14:paraId="015F6E1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059A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5D3C4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E685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3 (-16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628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8.07)</w:t>
            </w:r>
          </w:p>
        </w:tc>
      </w:tr>
      <w:tr w:rsidR="00B026E0" w14:paraId="442A319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018C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3D7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12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D22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10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FA7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34, 63)</w:t>
            </w:r>
          </w:p>
        </w:tc>
      </w:tr>
      <w:tr w:rsidR="00B026E0" w14:paraId="1CE621C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D685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anxiety/depression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990F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A99F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14A8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3B1E5E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A69E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D3C2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5 (-39.72, -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A56D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0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2AE3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8, 8)</w:t>
            </w:r>
          </w:p>
        </w:tc>
      </w:tr>
      <w:tr w:rsidR="00B026E0" w14:paraId="7F43B92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D565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5FA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2, 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4477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.6 (-22, 1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6785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 (-13.46, 5.3)</w:t>
            </w:r>
          </w:p>
        </w:tc>
      </w:tr>
      <w:tr w:rsidR="00B026E0" w14:paraId="202050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42B8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6794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7DBE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3 (-16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C2CD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4.95)</w:t>
            </w:r>
          </w:p>
        </w:tc>
      </w:tr>
      <w:tr w:rsidR="00B026E0" w14:paraId="14749FA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B35A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06146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12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9408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10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D731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34, 63)</w:t>
            </w:r>
          </w:p>
        </w:tc>
      </w:tr>
      <w:tr w:rsidR="00B026E0" w14:paraId="6DDC709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DBE4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tient satisfa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8B5B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092E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0D58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D2D9C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727B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C7F5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-15, 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ED6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8, 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2CE3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-14, 19)</w:t>
            </w:r>
          </w:p>
        </w:tc>
      </w:tr>
      <w:tr w:rsidR="00B026E0" w14:paraId="3B42383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BCE8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E00B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3 (-54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EE5E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0.3 (-22.87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7361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9 (-25.8, 3)</w:t>
            </w:r>
          </w:p>
        </w:tc>
      </w:tr>
      <w:tr w:rsidR="00B026E0" w14:paraId="1190C68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464F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2F5C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2 (0, 20.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CCD0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9 (-13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1922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 (-11.7, 9.2)</w:t>
            </w:r>
          </w:p>
        </w:tc>
      </w:tr>
      <w:tr w:rsidR="00B026E0" w14:paraId="5454E92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BD85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86D0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2 (0, 20.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ABDE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.8 (-20, -2.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4B23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2 (-8, 7.6)</w:t>
            </w:r>
          </w:p>
        </w:tc>
      </w:tr>
      <w:tr w:rsidR="00B026E0" w14:paraId="1696C6F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05CF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B88F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-3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20A4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10, 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20A0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1, 30)</w:t>
            </w:r>
          </w:p>
        </w:tc>
      </w:tr>
      <w:tr w:rsidR="00B026E0" w14:paraId="3568A23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CD71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umber of hospitalizations for this inju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3640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1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0DA2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EB95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6BEE42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3AB2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A30E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16.47, -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E365D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-6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7957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21, 44)</w:t>
            </w:r>
          </w:p>
        </w:tc>
      </w:tr>
      <w:tr w:rsidR="00B026E0" w14:paraId="6622C3C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497A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health stat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A741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-30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4D72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-10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E8E3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68.09, 55)</w:t>
            </w:r>
          </w:p>
        </w:tc>
      </w:tr>
      <w:tr w:rsidR="00B026E0" w14:paraId="36E3AC0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D5D1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842B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-3.48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47C1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-9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A344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22, 52)</w:t>
            </w:r>
          </w:p>
        </w:tc>
      </w:tr>
      <w:tr w:rsidR="00B026E0" w14:paraId="5C4FCAC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4A8F0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health stat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D281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7 (-33.16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8484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8EB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-13, 92)</w:t>
            </w:r>
          </w:p>
        </w:tc>
      </w:tr>
      <w:tr w:rsidR="00B026E0" w14:paraId="40F9556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22BAA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5FD01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12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BEF56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-10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8106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30, 61.57)</w:t>
            </w:r>
          </w:p>
        </w:tc>
      </w:tr>
      <w:tr w:rsidR="00B026E0" w14:paraId="581EA1A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DDCB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st of 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8DD8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000 (-14000, 13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657D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25 (-4922.65, 1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55D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1500 (-49000, 2250)</w:t>
            </w:r>
          </w:p>
        </w:tc>
      </w:tr>
      <w:tr w:rsidR="00B026E0" w14:paraId="501276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D0BF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FE8D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-7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3E36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-10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7F7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45.64, 86)</w:t>
            </w:r>
          </w:p>
        </w:tc>
      </w:tr>
    </w:tbl>
    <w:p w14:paraId="6F666C9F" w14:textId="77777777" w:rsidR="00B026E0" w:rsidRDefault="00000000">
      <w:r>
        <w:br w:type="page"/>
      </w:r>
    </w:p>
    <w:p w14:paraId="47621163" w14:textId="77777777" w:rsidR="00B026E0" w:rsidRDefault="00000000">
      <w:pPr>
        <w:pStyle w:val="Heading2"/>
      </w:pPr>
      <w:bookmarkStart w:id="13" w:name="_Toc182281396"/>
      <w:bookmarkStart w:id="14" w:name="Xda6ee15d569bbafef2318cb8a272e2e9407688a"/>
      <w:bookmarkEnd w:id="12"/>
      <w:r>
        <w:lastRenderedPageBreak/>
        <w:t xml:space="preserve">Table S6. Relative change from baseline for all outcomes, comparing the period after training with the period before training, by treatment </w:t>
      </w:r>
      <w:proofErr w:type="gramStart"/>
      <w:r>
        <w:t>arms(</w:t>
      </w:r>
      <w:proofErr w:type="gramEnd"/>
      <w:r>
        <w:t>95% CI)</w:t>
      </w:r>
      <w:bookmarkEnd w:id="13"/>
    </w:p>
    <w:tbl>
      <w:tblPr>
        <w:tblStyle w:val="Table"/>
        <w:tblW w:w="0" w:type="auto"/>
        <w:jc w:val="center"/>
        <w:tblInd w:w="0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602"/>
        <w:gridCol w:w="1446"/>
        <w:gridCol w:w="1446"/>
        <w:gridCol w:w="1969"/>
      </w:tblGrid>
      <w:tr w:rsidR="00B026E0" w14:paraId="675717E5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841E5F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1F4CB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TLS, N = 2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2CF774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TC, N = 7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C1FB45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tandard care, N = 161</w:t>
            </w:r>
          </w:p>
        </w:tc>
      </w:tr>
      <w:tr w:rsidR="00B026E0" w14:paraId="341BBEA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C8A61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56B1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9AED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4458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264DA2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D12F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E27F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0D19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9 (0, 2.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5DFB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15 (2.62, 10.91)</w:t>
            </w:r>
          </w:p>
        </w:tc>
      </w:tr>
      <w:tr w:rsidR="00B026E0" w14:paraId="7DEF401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2067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F36E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6 (0.78, 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A522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6 (0.95, 1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E5C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7 (0.8, 0.97)</w:t>
            </w:r>
          </w:p>
        </w:tc>
      </w:tr>
      <w:tr w:rsidR="00B026E0" w14:paraId="5EC5445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9BBD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7337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F383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 (0.56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BC4A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67 (2.89, 27.17)</w:t>
            </w:r>
          </w:p>
        </w:tc>
      </w:tr>
      <w:tr w:rsidR="00B026E0" w14:paraId="561C32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BA47B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24 hour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1EB9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7985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CC41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40DF20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DC5B4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60D4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7506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B363F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0DDE60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C1DA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AD20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85D7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7636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2 (1, 1.08)</w:t>
            </w:r>
          </w:p>
        </w:tc>
      </w:tr>
      <w:tr w:rsidR="00B026E0" w14:paraId="0FEF304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D579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5B0D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E18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 (0.5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8D0B1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FB456C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C9D4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In-hospital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A026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A4AC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3CB2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FEC874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0F29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6975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7D4D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9 (0, 2.8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6C405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45 (0.77, 6.19)</w:t>
            </w:r>
          </w:p>
        </w:tc>
      </w:tr>
      <w:tr w:rsidR="00B026E0" w14:paraId="4AF0D49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F2B9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8873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6 (0.79, 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9164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3 (0.95, 1.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7DFC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3 (0.86, 1.03)</w:t>
            </w:r>
          </w:p>
        </w:tc>
      </w:tr>
      <w:tr w:rsidR="00B026E0" w14:paraId="11A1BCB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8BC5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EF9E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C5DCA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E9BF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A123C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10FC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lf-ambulator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7C6B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06BB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165F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EB012A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55BE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365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9 (1, 1.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DCC1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1 (0.95, 1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B46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4 (0.98, 1.17)</w:t>
            </w:r>
          </w:p>
        </w:tc>
      </w:tr>
      <w:tr w:rsidR="00B026E0" w14:paraId="01CC51E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75BA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3826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EDC3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 (0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2532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9 (0, 1.52)</w:t>
            </w:r>
          </w:p>
        </w:tc>
      </w:tr>
      <w:tr w:rsidR="00B026E0" w14:paraId="4EF217F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F3C9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3A09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3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4420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8 (0, 1.5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6E9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73, 29)</w:t>
            </w:r>
          </w:p>
        </w:tc>
      </w:tr>
      <w:tr w:rsidR="00B026E0" w14:paraId="3FFDB3F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EB13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turn to wor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0FA7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6B57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6CCCE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2B2B5B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E538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7A7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 (0.41, 1.4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5659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5 (0.73, 1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6D5B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9 (0.85, 2.24)</w:t>
            </w:r>
          </w:p>
        </w:tc>
      </w:tr>
      <w:tr w:rsidR="00B026E0" w14:paraId="3B0560C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163C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E10B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47 (1.11, 7.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413E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5 (0.61, 2.4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D1D9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0.55, 1.2)</w:t>
            </w:r>
          </w:p>
        </w:tc>
      </w:tr>
      <w:tr w:rsidR="00B026E0" w14:paraId="24D3B29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DB4B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A99D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 (0.29, 2.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C79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 (0.5, 2.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DD14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67 (2.52, 9)</w:t>
            </w:r>
          </w:p>
        </w:tc>
      </w:tr>
      <w:tr w:rsidR="00B026E0" w14:paraId="7301967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7447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ulmonary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A5B8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5284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46D90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E7D773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6762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1E960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F1DD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D8353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AD1C85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3275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9DF0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E950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2 (1, 1.0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F89DF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22E677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F1B0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DA82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 (0.14, 2.6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89F4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1 (0.36, 2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27E9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.5 (5.11, 39)</w:t>
            </w:r>
          </w:p>
        </w:tc>
      </w:tr>
      <w:tr w:rsidR="00B026E0" w14:paraId="3394C7F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4954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ptic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EA19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A534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8DB6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B6649F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C8439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6EC0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984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3 (0, 3.8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E0F8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2 (0, 1.62)</w:t>
            </w:r>
          </w:p>
        </w:tc>
      </w:tr>
      <w:tr w:rsidR="00B026E0" w14:paraId="2AB9D89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31659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36DA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1AB8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1 (0.94, 1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E45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1 (0.98, 1.08)</w:t>
            </w:r>
          </w:p>
        </w:tc>
      </w:tr>
      <w:tr w:rsidR="00B026E0" w14:paraId="7C3677B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6CDA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D683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 (0.14, 2.6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942EA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 (0.33, 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E44E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2.33, 44.32)</w:t>
            </w:r>
          </w:p>
        </w:tc>
      </w:tr>
      <w:tr w:rsidR="00B026E0" w14:paraId="688DF2B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9C400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nal fail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508F5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753F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E263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8F6EFA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60AD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9925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0306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ECC7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8C38E6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4042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1028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A8FC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B32A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9528C9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3A0B4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FC6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1, 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F651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1 (0.36, 2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5BA2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1.5, 42)</w:t>
            </w:r>
          </w:p>
        </w:tc>
      </w:tr>
      <w:tr w:rsidR="00B026E0" w14:paraId="2EDF97E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80EF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agulopath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3D81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62F4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02B0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D87D67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2D25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BCBC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6C89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EA6DE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FBF869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C7ED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B84A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6 (0.77, 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CE67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331E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641D3E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A8CB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4539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 (0.14, 2.6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7BA4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 (0.33, 2.0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1DC6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1.5, 42)</w:t>
            </w:r>
          </w:p>
        </w:tc>
      </w:tr>
      <w:tr w:rsidR="00B026E0" w14:paraId="7269F08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BB4C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 xml:space="preserve">Need f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exploration</w:t>
            </w:r>
            <w:proofErr w:type="spellEnd"/>
            <w:r>
              <w:rPr>
                <w:rFonts w:ascii="Calibri" w:hAnsi="Calibri"/>
                <w:b/>
                <w:sz w:val="20"/>
              </w:rPr>
              <w:t xml:space="preserve"> 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surger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3F72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E3B3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2537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9D0A8F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E1AA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9152C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2966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6 (0, 4.4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FF68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FB2EF6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EE564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71DAF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AB7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95, 1.0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0C3C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7 (0.92, 0.98)</w:t>
            </w:r>
          </w:p>
        </w:tc>
      </w:tr>
      <w:tr w:rsidR="00B026E0" w14:paraId="4A39EFF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6000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CEC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 (0.26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D8B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6, 2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A07C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16.32, 55.43)</w:t>
            </w:r>
          </w:p>
        </w:tc>
      </w:tr>
      <w:tr w:rsidR="00B026E0" w14:paraId="6563B9A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B845F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Failure of conservative manage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160D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CC37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7472C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B72E80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6C79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B49A7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2 (0.71, 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7A00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94, 1.0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3E91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8 (0.93, 0.99)</w:t>
            </w:r>
          </w:p>
        </w:tc>
      </w:tr>
      <w:tr w:rsidR="00B026E0" w14:paraId="38C5DE1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B72D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15AF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BFD7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3 (0, 4.6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887F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0B4F09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6B2E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A6D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 (0, 1.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C7EE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9 (0.47, 2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DD01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6.82, 51)</w:t>
            </w:r>
          </w:p>
        </w:tc>
      </w:tr>
      <w:tr w:rsidR="00B026E0" w14:paraId="4F239DD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E18A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mobilit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4DC6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7CFB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905E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613A30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B532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1669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3 (0.88, 2.4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998E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1 (0.96, 1.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ACA6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77, 1.42)</w:t>
            </w:r>
          </w:p>
        </w:tc>
      </w:tr>
      <w:tr w:rsidR="00B026E0" w14:paraId="62E210C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1A2F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51D9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3 (0.27, 5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D177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2 (0, 2.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A733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6 (0.48, 3.01)</w:t>
            </w:r>
          </w:p>
        </w:tc>
      </w:tr>
      <w:tr w:rsidR="00B026E0" w14:paraId="0F3FBC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A139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F0A6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00181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7 (0, 4.0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92D6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 (0.42, 1.87)</w:t>
            </w:r>
          </w:p>
        </w:tc>
      </w:tr>
      <w:tr w:rsidR="00B026E0" w14:paraId="164BE61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7420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BB01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 (0.62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F8E7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1 (0.37, 1.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94DD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5 (7.3, 50)</w:t>
            </w:r>
          </w:p>
        </w:tc>
      </w:tr>
      <w:tr w:rsidR="00B026E0" w14:paraId="060882D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6773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self-car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84CA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25EA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592A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D5CDC2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027F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A92A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6 (0.63, 2.6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94C5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6 (0.88, 1.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3660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5 (0.62, 1.22)</w:t>
            </w:r>
          </w:p>
        </w:tc>
      </w:tr>
      <w:tr w:rsidR="00B026E0" w14:paraId="5371B5A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688F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0C8B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5 (0, 3.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1DB2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9 (0.14, 2.7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1D8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07 (1, 6.19)</w:t>
            </w:r>
          </w:p>
        </w:tc>
      </w:tr>
      <w:tr w:rsidR="00B026E0" w14:paraId="0D2D3A1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2442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D2B0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 (0.09, 3.7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8F22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2 (0.18, 4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F967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3 (0.37, 1.38)</w:t>
            </w:r>
          </w:p>
        </w:tc>
      </w:tr>
      <w:tr w:rsidR="00B026E0" w14:paraId="7EA528C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94CE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92D7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 (0.62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2E4E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1 (0.37, 1.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38F1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5 (7.3, 50)</w:t>
            </w:r>
          </w:p>
        </w:tc>
      </w:tr>
      <w:tr w:rsidR="00B026E0" w14:paraId="1098598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AB98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usual activities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B67E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DBAD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4E31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4E0E03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01D3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C7F4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2 (0.58, 2.8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C5DA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2 (0.93, 1.3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2923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7 (0.63, 1.31)</w:t>
            </w:r>
          </w:p>
        </w:tc>
      </w:tr>
      <w:tr w:rsidR="00B026E0" w14:paraId="677395A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65E5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E30E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 (0.17, 3.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807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5 (0.11, 1.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51DC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6 (0.86, 2.72)</w:t>
            </w:r>
          </w:p>
        </w:tc>
      </w:tr>
      <w:tr w:rsidR="00B026E0" w14:paraId="680602F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23E3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A273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8 (0, 3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A025C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8 (0.12, 3.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61C3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 (0.38, 2.01)</w:t>
            </w:r>
          </w:p>
        </w:tc>
      </w:tr>
      <w:tr w:rsidR="00B026E0" w14:paraId="65CD8C9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C770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005D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 (0.62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CD3F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1 (0.37, 1.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C498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5 (7.3, 50)</w:t>
            </w:r>
          </w:p>
        </w:tc>
      </w:tr>
      <w:tr w:rsidR="00B026E0" w14:paraId="049D20C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87BA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pain/discomfort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D02A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C592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3F5E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8B8648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FD3F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3FB8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2 (0.6, 4.7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6595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91 (1.2, 3.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E47E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6 (0.45, 1.36)</w:t>
            </w:r>
          </w:p>
        </w:tc>
      </w:tr>
      <w:tr w:rsidR="00B026E0" w14:paraId="0D3F57F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51DB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82597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5 (0.35, 1.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FE00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8 (0.28, 0.7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37C9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5 (0.57, 1.54)</w:t>
            </w:r>
          </w:p>
        </w:tc>
      </w:tr>
      <w:tr w:rsidR="00B026E0" w14:paraId="1470218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D7D1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57CB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ED87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08 (0.65, 6.5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23DF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4 (0.87, 2.73)</w:t>
            </w:r>
          </w:p>
        </w:tc>
      </w:tr>
      <w:tr w:rsidR="00B026E0" w14:paraId="66EF587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3B22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6682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 (0.62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635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1 (0.37, 1.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D46B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5 (7.3, 50)</w:t>
            </w:r>
          </w:p>
        </w:tc>
      </w:tr>
      <w:tr w:rsidR="00B026E0" w14:paraId="79B7BCE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2841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anxiety/depression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2F1B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F3D7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95C51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8DBDAE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7D6A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340A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6 (0.94, 3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41B0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 (1.1, 1.6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E165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6 (1.01, 1.51)</w:t>
            </w:r>
          </w:p>
        </w:tc>
      </w:tr>
      <w:tr w:rsidR="00B026E0" w14:paraId="2D36A6A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A8F5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9BCE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4 (0, 1.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A071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1 (0, 0.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309A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8 (0.13, 1.23)</w:t>
            </w:r>
          </w:p>
        </w:tc>
      </w:tr>
      <w:tr w:rsidR="00B026E0" w14:paraId="13B2704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55F0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AF55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20E9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6EC4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5 (0.14, 2.38)</w:t>
            </w:r>
          </w:p>
        </w:tc>
      </w:tr>
      <w:tr w:rsidR="00B026E0" w14:paraId="1D5F066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B090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5F6D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 (0.62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C1A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1 (0.37, 1.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2017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5 (7.3, 50)</w:t>
            </w:r>
          </w:p>
        </w:tc>
      </w:tr>
      <w:tr w:rsidR="00B026E0" w14:paraId="29B8542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46A1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mobility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7C13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EB226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4C78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A61B43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10D2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322E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9 (0.7, 3.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E000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8 (0.99, 1.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41B2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8 (0.9, 1.62)</w:t>
            </w:r>
          </w:p>
        </w:tc>
      </w:tr>
      <w:tr w:rsidR="00B026E0" w14:paraId="38A660C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BFCD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FDA4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8 (0.42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5167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C3F5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1 (0.5, 4.52)</w:t>
            </w:r>
          </w:p>
        </w:tc>
      </w:tr>
      <w:tr w:rsidR="00B026E0" w14:paraId="56E8BC8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B249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738C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908A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4 (0, 4.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E900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6 (0.07, 0.87)</w:t>
            </w:r>
          </w:p>
        </w:tc>
      </w:tr>
      <w:tr w:rsidR="00B026E0" w14:paraId="6DEA185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477C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C402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0.23, 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1A67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 (0.5, 2.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C09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9 (3.16, 12.8)</w:t>
            </w:r>
          </w:p>
        </w:tc>
      </w:tr>
      <w:tr w:rsidR="00B026E0" w14:paraId="271F3AE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B46C2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self-car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667B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4C26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1A4E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D3AEB5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4AB9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734E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6 (0.71, 2.5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5E14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 (0.97, 1.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704CB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1 (0.89, 1.47)</w:t>
            </w:r>
          </w:p>
        </w:tc>
      </w:tr>
      <w:tr w:rsidR="00B026E0" w14:paraId="391F475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3DFB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A71A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9 (0.12, 3.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61AE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B2316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1 (0.72, 6.54)</w:t>
            </w:r>
          </w:p>
        </w:tc>
      </w:tr>
      <w:tr w:rsidR="00B026E0" w14:paraId="5CB7E29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1A51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7F35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F5E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2 (0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71D3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6 (0.08, 0.77)</w:t>
            </w:r>
          </w:p>
        </w:tc>
      </w:tr>
      <w:tr w:rsidR="00B026E0" w14:paraId="5CE57BF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C125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7A35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0.23, 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2FCE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 (0.5, 2.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C124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9 (3.16, 12.8)</w:t>
            </w:r>
          </w:p>
        </w:tc>
      </w:tr>
      <w:tr w:rsidR="00B026E0" w14:paraId="63B73E4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1949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usual activities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E20E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FF7E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5700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39ACBC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C975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78A6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5 (0.5, 0.9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54D1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4 (0.93, 1.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A28C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4 (0.91, 1.53)</w:t>
            </w:r>
          </w:p>
        </w:tc>
      </w:tr>
      <w:tr w:rsidR="00B026E0" w14:paraId="4AFE1FC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87A22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563E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565C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6 (0, 3.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FA3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3 (0.28, 1.97)</w:t>
            </w:r>
          </w:p>
        </w:tc>
      </w:tr>
      <w:tr w:rsidR="00B026E0" w14:paraId="1D90A13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7286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6005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6D16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2 (0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CD57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 (0.17, 2.61)</w:t>
            </w:r>
          </w:p>
        </w:tc>
      </w:tr>
      <w:tr w:rsidR="00B026E0" w14:paraId="5F88C7F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6074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3485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0.23, 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B78B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 (0.5, 2.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1E98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9 (3.16, 12.8)</w:t>
            </w:r>
          </w:p>
        </w:tc>
      </w:tr>
      <w:tr w:rsidR="00B026E0" w14:paraId="22C7FD0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C4C8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pain/discomfort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0FCA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8BD0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877C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C30A20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22F4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BE8A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9 (0.71, 3.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8CA8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2 (0.92, 1.3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F371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 (0.89, 1.42)</w:t>
            </w:r>
          </w:p>
        </w:tc>
      </w:tr>
      <w:tr w:rsidR="00B026E0" w14:paraId="6CD7907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5B7E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BB61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1 (0.16, 2.4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630A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7 (0.23, 1.9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65B4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3 (0.34, 1.53)</w:t>
            </w:r>
          </w:p>
        </w:tc>
      </w:tr>
      <w:tr w:rsidR="00B026E0" w14:paraId="3C57FB0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F47B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EB01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5305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BCA2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82AADE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573B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404D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0.23, 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9DCF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 (0.5, 2.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F6A3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9 (3.16, 12.8)</w:t>
            </w:r>
          </w:p>
        </w:tc>
      </w:tr>
      <w:tr w:rsidR="00B026E0" w14:paraId="7F8C9F6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E3C4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anxiety/depression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C377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8430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0D80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AF6288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CB70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60A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5 (0.6, 0.9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D938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3 (1.02, 1.3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106F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8 (0.92, 1.09)</w:t>
            </w:r>
          </w:p>
        </w:tc>
      </w:tr>
      <w:tr w:rsidR="00B026E0" w14:paraId="6D16D05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7D65E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BA7AB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1F89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8 (0, 1.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9E7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2 (0.37, 3.33)</w:t>
            </w:r>
          </w:p>
        </w:tc>
      </w:tr>
      <w:tr w:rsidR="00B026E0" w14:paraId="099BDA1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454E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A08F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B5FC6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03EF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67DC5D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9F70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67F2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0.23, 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859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 (0.5, 2.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6994C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9 (3.16, 12.8)</w:t>
            </w:r>
          </w:p>
        </w:tc>
      </w:tr>
      <w:tr w:rsidR="00B026E0" w14:paraId="435ED5C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C061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tient satisfa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1E47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7643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D0D9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C5F15A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BD77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50FB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3 (0.84, 2.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907D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9 (1.09, 1.5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AEC8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4 (0.83, 1.36)</w:t>
            </w:r>
          </w:p>
        </w:tc>
      </w:tr>
      <w:tr w:rsidR="00B026E0" w14:paraId="66B3968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F3EB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5435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6 (0, 1.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5A3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6 (0.07, 1.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C632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1 (0.29, 1.23)</w:t>
            </w:r>
          </w:p>
        </w:tc>
      </w:tr>
      <w:tr w:rsidR="00B026E0" w14:paraId="10DE8D9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33D1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C93F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481E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A876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2 (0.38, 3.91)</w:t>
            </w:r>
          </w:p>
        </w:tc>
      </w:tr>
      <w:tr w:rsidR="00B026E0" w14:paraId="58A2F52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9B3A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E5F3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8A93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1493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3 (0.78, 4.78)</w:t>
            </w:r>
          </w:p>
        </w:tc>
      </w:tr>
      <w:tr w:rsidR="00B026E0" w14:paraId="2EC65DF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3FD7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064D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19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9BAC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0, 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EB44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5 (3.67, 28)</w:t>
            </w:r>
          </w:p>
        </w:tc>
      </w:tr>
      <w:tr w:rsidR="00B026E0" w14:paraId="51709D5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1058C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umber of hospitalizations for this inju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298D2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9BF8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48EA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F28BC7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1E1A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BDBC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 (0, 1.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C308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8 (0.5, 3.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E517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5.33, 41)</w:t>
            </w:r>
          </w:p>
        </w:tc>
      </w:tr>
      <w:tr w:rsidR="00B026E0" w14:paraId="7C56472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406D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health stat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8250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8 (0.67, 1.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04D3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2 (0.89, 1.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FE7A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08, 15)</w:t>
            </w:r>
          </w:p>
        </w:tc>
      </w:tr>
      <w:tr w:rsidR="00B026E0" w14:paraId="1A14479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5B04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8D50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17F0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9 (0.6, 2.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40C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8 (2.38, 11)</w:t>
            </w:r>
          </w:p>
        </w:tc>
      </w:tr>
      <w:tr w:rsidR="00B026E0" w14:paraId="1661285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AF72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health stat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B916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 (0.67, 1.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F323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6539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3 (0.74, 11.14)</w:t>
            </w:r>
          </w:p>
        </w:tc>
      </w:tr>
      <w:tr w:rsidR="00B026E0" w14:paraId="3A59FA5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4CD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4D4C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0.23, 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2EB9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3 (0.53, 2.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50D3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36 (2.43, 7.75)</w:t>
            </w:r>
          </w:p>
        </w:tc>
      </w:tr>
      <w:tr w:rsidR="00B026E0" w14:paraId="65EB54E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6786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st of 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6179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 (0.14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374E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4 (0.2, 2.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8066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8 (0.04, 4)</w:t>
            </w:r>
          </w:p>
        </w:tc>
      </w:tr>
      <w:tr w:rsidR="00B026E0" w14:paraId="39FCF87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4B21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1894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 (0.66, 2.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C4FF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7 (0.6, 2.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4BB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91 (2.37, 6.04)</w:t>
            </w:r>
          </w:p>
        </w:tc>
      </w:tr>
    </w:tbl>
    <w:p w14:paraId="38D546C0" w14:textId="77777777" w:rsidR="00B026E0" w:rsidRDefault="00000000">
      <w:r>
        <w:br w:type="page"/>
      </w:r>
    </w:p>
    <w:p w14:paraId="6907F2D6" w14:textId="77777777" w:rsidR="00B026E0" w:rsidRDefault="00000000">
      <w:pPr>
        <w:pStyle w:val="Heading2"/>
      </w:pPr>
      <w:bookmarkStart w:id="15" w:name="_Toc182281397"/>
      <w:bookmarkStart w:id="16" w:name="X35e49eee362408e912672a4b449f8b1f659e71b"/>
      <w:bookmarkEnd w:id="14"/>
      <w:r>
        <w:lastRenderedPageBreak/>
        <w:t xml:space="preserve">Table S7. Absolute and relative differences in outcomes after training, comparing standard care with </w:t>
      </w:r>
      <w:proofErr w:type="gramStart"/>
      <w:r>
        <w:t>ATLS(</w:t>
      </w:r>
      <w:proofErr w:type="gramEnd"/>
      <w:r>
        <w:t>95% CI)</w:t>
      </w:r>
      <w:bookmarkEnd w:id="15"/>
    </w:p>
    <w:tbl>
      <w:tblPr>
        <w:tblStyle w:val="Table"/>
        <w:tblW w:w="0" w:type="auto"/>
        <w:jc w:val="center"/>
        <w:tblInd w:w="0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602"/>
        <w:gridCol w:w="1721"/>
        <w:gridCol w:w="1649"/>
      </w:tblGrid>
      <w:tr w:rsidR="00B026E0" w14:paraId="0572D13F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0FBF9B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DA7087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bsolute differenc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BFC9F2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Relative difference</w:t>
            </w:r>
          </w:p>
        </w:tc>
      </w:tr>
      <w:tr w:rsidR="00B026E0" w14:paraId="5085429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22033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A14D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EBE3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0270BE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779B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4139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.2 (-8.05, 23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CFE8E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21 (1.36, 15.71)</w:t>
            </w:r>
          </w:p>
        </w:tc>
      </w:tr>
      <w:tr w:rsidR="00B026E0" w14:paraId="30D9B04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FC3C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5971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2 (-23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2E6B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 (0.75, 1.1)</w:t>
            </w:r>
          </w:p>
        </w:tc>
      </w:tr>
      <w:tr w:rsidR="00B026E0" w14:paraId="15A2FB2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C7DA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DD5D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15.57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1BFA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5.33, 40)</w:t>
            </w:r>
          </w:p>
        </w:tc>
      </w:tr>
      <w:tr w:rsidR="00B026E0" w14:paraId="6A24B73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A06EC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24 hour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859F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FFE1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9AB0BA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96800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AFA8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96F9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660992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B2C6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28B3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367C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500C32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13E6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47E5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109A6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5 (1.6, 14)</w:t>
            </w:r>
          </w:p>
        </w:tc>
      </w:tr>
      <w:tr w:rsidR="00B026E0" w14:paraId="3E5254F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4C7A0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In-hospital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3235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043B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F68EE1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1616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209E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3 (-5.9, 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1BA6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24 (0.63, 13.64)</w:t>
            </w:r>
          </w:p>
        </w:tc>
      </w:tr>
      <w:tr w:rsidR="00B026E0" w14:paraId="4E1A073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1C43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0404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 (-18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BDB6C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2 (0.82, 1.07)</w:t>
            </w:r>
          </w:p>
        </w:tc>
      </w:tr>
      <w:tr w:rsidR="00B026E0" w14:paraId="6303A82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3029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8787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3.52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2138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, 5)</w:t>
            </w:r>
          </w:p>
        </w:tc>
      </w:tr>
      <w:tr w:rsidR="00B026E0" w14:paraId="4261290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80F3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lf-ambulator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D237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5C48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24E317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02EB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BDD4C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9, 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911D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9 (0.93, 1.03)</w:t>
            </w:r>
          </w:p>
        </w:tc>
      </w:tr>
      <w:tr w:rsidR="00B026E0" w14:paraId="0BB481B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C32D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82E9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 (-2.2, 8.9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F21E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D9339E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151C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B024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-23, 3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3467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0.1, 33)</w:t>
            </w:r>
          </w:p>
        </w:tc>
      </w:tr>
      <w:tr w:rsidR="00B026E0" w14:paraId="078B975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1BB6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turn to wor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FE9F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05AE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023951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A05D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F51D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 (-30, 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370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1 (0.6, 1.64)</w:t>
            </w:r>
          </w:p>
        </w:tc>
      </w:tr>
      <w:tr w:rsidR="00B026E0" w14:paraId="7DCCB67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A666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D80E6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-30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C94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2 (0.44, 2.41)</w:t>
            </w:r>
          </w:p>
        </w:tc>
      </w:tr>
      <w:tr w:rsidR="00B026E0" w14:paraId="3624A72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12F7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6336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30, 6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EEF4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22 (4.55, 53)</w:t>
            </w:r>
          </w:p>
        </w:tc>
      </w:tr>
      <w:tr w:rsidR="00B026E0" w14:paraId="0F2F75E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E93E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ulmonary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C2ED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D39C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869FE8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B894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EE2A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AFE4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B7873F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5649D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CDF2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8DD2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42B0A6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6767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ABC7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5, 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D254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6 (4.33, 43)</w:t>
            </w:r>
          </w:p>
        </w:tc>
      </w:tr>
      <w:tr w:rsidR="00B026E0" w14:paraId="3CB2C0F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AD87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ptic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E951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B2B2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2004C1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A2C3F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49F9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-4.5, 8.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B3AE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5671F4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519A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6E89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11, 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F52A5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9 (0.9, 1.03)</w:t>
            </w:r>
          </w:p>
        </w:tc>
      </w:tr>
      <w:tr w:rsidR="00B026E0" w14:paraId="6F0AE73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6E8F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C50CB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5F4B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6 (4.25, 43)</w:t>
            </w:r>
          </w:p>
        </w:tc>
      </w:tr>
      <w:tr w:rsidR="00B026E0" w14:paraId="38B159E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488F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nal fail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8165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D1B6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14CA1D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D27C5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9AAE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EB68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CB70CD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8D42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F8DF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7417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28E9BF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40D5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1754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4, 4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D5CD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4 (4.11, 42)</w:t>
            </w:r>
          </w:p>
        </w:tc>
      </w:tr>
      <w:tr w:rsidR="00B026E0" w14:paraId="237D2E6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0204A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agulopath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893A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4DDC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D3BDB5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9083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D230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.3 (-16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E5F02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A856C5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B8A0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A0E9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DD8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4 (1, 1.19)</w:t>
            </w:r>
          </w:p>
        </w:tc>
      </w:tr>
      <w:tr w:rsidR="00B026E0" w14:paraId="7721F6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A717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0BC7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4, 4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B55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4 (4.11, 42)</w:t>
            </w:r>
          </w:p>
        </w:tc>
      </w:tr>
      <w:tr w:rsidR="00B026E0" w14:paraId="0858766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80DD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 xml:space="preserve">Need f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exploration</w:t>
            </w:r>
            <w:proofErr w:type="spellEnd"/>
            <w:r>
              <w:rPr>
                <w:rFonts w:ascii="Calibri" w:hAnsi="Calibri"/>
                <w:b/>
                <w:sz w:val="20"/>
              </w:rPr>
              <w:t xml:space="preserve"> 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surger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6F81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8A39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4828A2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411A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54C1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 (0, 7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5F3B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198AB4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A73C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948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8, -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D60D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7 (0.92, 0.98)</w:t>
            </w:r>
          </w:p>
        </w:tc>
      </w:tr>
      <w:tr w:rsidR="00B026E0" w14:paraId="0450DE4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FFC8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81EF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-3.47, 5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9961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4.22, 48)</w:t>
            </w:r>
          </w:p>
        </w:tc>
      </w:tr>
      <w:tr w:rsidR="00B026E0" w14:paraId="384EA24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D354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Failure of conservative manage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1773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7B9C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16CF2E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3F38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2604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5572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 (1.02, 1.36)</w:t>
            </w:r>
          </w:p>
        </w:tc>
      </w:tr>
      <w:tr w:rsidR="00B026E0" w14:paraId="6A4BA5B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E1E7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2AF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.3 (-26, -2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7BD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1 (0, 2.28)</w:t>
            </w:r>
          </w:p>
        </w:tc>
      </w:tr>
      <w:tr w:rsidR="00B026E0" w14:paraId="3C08110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2300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8893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30, 5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5617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.67 (8.42, 55)</w:t>
            </w:r>
          </w:p>
        </w:tc>
      </w:tr>
      <w:tr w:rsidR="00B026E0" w14:paraId="3FF922D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325B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mobilit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9EEC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B708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6C2F1E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A819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AAF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7 (-44, 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0824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 (0.55, 1.52)</w:t>
            </w:r>
          </w:p>
        </w:tc>
      </w:tr>
      <w:tr w:rsidR="00B026E0" w14:paraId="3A893D3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7EEF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803E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-18.1, 23.9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989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3 (0.08, 12.79)</w:t>
            </w:r>
          </w:p>
        </w:tc>
      </w:tr>
      <w:tr w:rsidR="00B026E0" w14:paraId="6424FD0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F1A9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AD22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.6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C820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AAA66B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B5E6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0F74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-23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BF7B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3 (2.38, 20.5)</w:t>
            </w:r>
          </w:p>
        </w:tc>
      </w:tr>
      <w:tr w:rsidR="00B026E0" w14:paraId="3C90CE6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4634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self-car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0CBD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7FFE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B95F01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B39E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A4A9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7 (-46.52, 4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D12C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5 (0.48, 1.93)</w:t>
            </w:r>
          </w:p>
        </w:tc>
      </w:tr>
      <w:tr w:rsidR="00B026E0" w14:paraId="33D1FE5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27E0F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D67E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-24.9, 36.8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6CC8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82 (0.2, 20.26)</w:t>
            </w:r>
          </w:p>
        </w:tc>
      </w:tr>
      <w:tr w:rsidR="00B026E0" w14:paraId="54CAF2F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6FD2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AF88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26.15, 19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CCBF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6 (0.07, 7.29)</w:t>
            </w:r>
          </w:p>
        </w:tc>
      </w:tr>
      <w:tr w:rsidR="00B026E0" w14:paraId="58BCDC6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8CFC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775B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-23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B82F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3 (2.38, 20.5)</w:t>
            </w:r>
          </w:p>
        </w:tc>
      </w:tr>
      <w:tr w:rsidR="00B026E0" w14:paraId="2086A56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0657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usual activities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1B37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EEB44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7564D4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3BD8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9BEF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4 (-49, 4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050B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 (0.45, 2.14)</w:t>
            </w:r>
          </w:p>
        </w:tc>
      </w:tr>
      <w:tr w:rsidR="00B026E0" w14:paraId="3CCFA5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FAF3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134E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-36.56, 39.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6978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3 (0.1, 12.04)</w:t>
            </w:r>
          </w:p>
        </w:tc>
      </w:tr>
      <w:tr w:rsidR="00B026E0" w14:paraId="781BE3A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A828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F135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24.06, 14.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5F2A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 (0, 5.17)</w:t>
            </w:r>
          </w:p>
        </w:tc>
      </w:tr>
      <w:tr w:rsidR="00B026E0" w14:paraId="5C42714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8C9A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D7CB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-23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638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3 (2.38, 20.5)</w:t>
            </w:r>
          </w:p>
        </w:tc>
      </w:tr>
      <w:tr w:rsidR="00B026E0" w14:paraId="4BC819D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1806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pain/discomfort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7925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5B97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C9B1E7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4154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082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5 (-52, 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C2CA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0.25, 3.07)</w:t>
            </w:r>
          </w:p>
        </w:tc>
      </w:tr>
      <w:tr w:rsidR="00B026E0" w14:paraId="34A8A37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CED2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40D1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5 (-49, -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8516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 (0.26, 1.03)</w:t>
            </w:r>
          </w:p>
        </w:tc>
      </w:tr>
      <w:tr w:rsidR="00B026E0" w14:paraId="29FC2AD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47A3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0F28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29.7, 5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53CD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86C581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399F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6BD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-23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37B4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3 (2.38, 20.5)</w:t>
            </w:r>
          </w:p>
        </w:tc>
      </w:tr>
      <w:tr w:rsidR="00B026E0" w14:paraId="3F38331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B236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anxiety/depression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AB64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EDB8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D2FE5D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DC96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48D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, 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37DD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1 (1.03, 1.68)</w:t>
            </w:r>
          </w:p>
        </w:tc>
      </w:tr>
      <w:tr w:rsidR="00B026E0" w14:paraId="185F8FD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24F0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F00D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0.2 (-39.9, -3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0C3A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 (0, 1.24)</w:t>
            </w:r>
          </w:p>
        </w:tc>
      </w:tr>
      <w:tr w:rsidR="00B026E0" w14:paraId="429A383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D728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FC64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 (-1.5, 6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6DA8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CE836E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AB71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FFBB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-23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9C64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3 (2.38, 20.5)</w:t>
            </w:r>
          </w:p>
        </w:tc>
      </w:tr>
      <w:tr w:rsidR="00B026E0" w14:paraId="5854F80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E529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mobility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2760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77571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947768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CFDB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F0E8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28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D4D3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6 (0.71, 1.43)</w:t>
            </w:r>
          </w:p>
        </w:tc>
      </w:tr>
      <w:tr w:rsidR="00B026E0" w14:paraId="768A536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B843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D1EE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29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68E3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5 (0, 5.21)</w:t>
            </w:r>
          </w:p>
        </w:tc>
      </w:tr>
      <w:tr w:rsidR="00B026E0" w14:paraId="34AAB0A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D9F0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BCEC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9 (0.97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96BD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7028FA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7F48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D7E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34, 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2325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8 (5.4, 53)</w:t>
            </w:r>
          </w:p>
        </w:tc>
      </w:tr>
      <w:tr w:rsidR="00B026E0" w14:paraId="33A04E1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E7F5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self-car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72B5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70F3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2FF85B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05AF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D84D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25, 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D72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9 (0.74, 1.39)</w:t>
            </w:r>
          </w:p>
        </w:tc>
      </w:tr>
      <w:tr w:rsidR="00B026E0" w14:paraId="3532678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AC79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8494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-20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FAC5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 (0.83, 4.17)</w:t>
            </w:r>
          </w:p>
        </w:tc>
      </w:tr>
      <w:tr w:rsidR="00B026E0" w14:paraId="64EC48C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9B60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8EF2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.1 (-29, 1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C79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9 (0, 2.6)</w:t>
            </w:r>
          </w:p>
        </w:tc>
      </w:tr>
      <w:tr w:rsidR="00B026E0" w14:paraId="4FBDAA1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0382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63B4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34, 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D053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8 (5.4, 53)</w:t>
            </w:r>
          </w:p>
        </w:tc>
      </w:tr>
      <w:tr w:rsidR="00B026E0" w14:paraId="2A6BB84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39E3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usual activities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92D4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A9DF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832173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9F6B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B237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-21, 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CB40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8 (0.79, 1.58)</w:t>
            </w:r>
          </w:p>
        </w:tc>
      </w:tr>
      <w:tr w:rsidR="00B026E0" w14:paraId="7DB89D8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1657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D9B0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20.77, 16.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1E84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0, 11.66)</w:t>
            </w:r>
          </w:p>
        </w:tc>
      </w:tr>
      <w:tr w:rsidR="00B026E0" w14:paraId="236BE5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F5ED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542A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1 (-29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9F80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9 (0, 3.76)</w:t>
            </w:r>
          </w:p>
        </w:tc>
      </w:tr>
      <w:tr w:rsidR="00B026E0" w14:paraId="239E850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DAB7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7FB2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34, 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BCC6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8 (5.4, 53)</w:t>
            </w:r>
          </w:p>
        </w:tc>
      </w:tr>
      <w:tr w:rsidR="00B026E0" w14:paraId="7410E7E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355E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pain/discomfort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38DB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120B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B836A4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D06B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89D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18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D3F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9 (0.8, 1.24)</w:t>
            </w:r>
          </w:p>
        </w:tc>
      </w:tr>
      <w:tr w:rsidR="00B026E0" w14:paraId="2A3667E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1342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AC0D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20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5D26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5 (0.25, 2.7)</w:t>
            </w:r>
          </w:p>
        </w:tc>
      </w:tr>
      <w:tr w:rsidR="00B026E0" w14:paraId="58A4A6C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CEDA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4CB6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-1, 8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BCB5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3C9972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F799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8400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34, 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DA39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8 (5.4, 53)</w:t>
            </w:r>
          </w:p>
        </w:tc>
      </w:tr>
      <w:tr w:rsidR="00B026E0" w14:paraId="63532E6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9391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anxiety/depression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10E5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FDC4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23DF0F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7A9E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E4BF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, 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4903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2 (1.03, 1.58)</w:t>
            </w:r>
          </w:p>
        </w:tc>
      </w:tr>
      <w:tr w:rsidR="00B026E0" w14:paraId="2E41FC4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1084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80EA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1.1 (-35.8, -2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7A5D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6 (0, 1.11)</w:t>
            </w:r>
          </w:p>
        </w:tc>
      </w:tr>
      <w:tr w:rsidR="00B026E0" w14:paraId="2CBD348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7FB1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8B69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0.9, 5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2784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DCE123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4045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766DE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34, 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2B53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8 (5.4, 53)</w:t>
            </w:r>
          </w:p>
        </w:tc>
      </w:tr>
      <w:tr w:rsidR="00B026E0" w14:paraId="3F1990F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C78C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tient satisfa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3479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EFE2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914A6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A0E7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8FB4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9 (-31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D117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9 (0.67, 1.46)</w:t>
            </w:r>
          </w:p>
        </w:tc>
      </w:tr>
      <w:tr w:rsidR="00B026E0" w14:paraId="6156870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272E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EDBB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15.8, 15.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7ECB9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8 (0.09, 6.5)</w:t>
            </w:r>
          </w:p>
        </w:tc>
      </w:tr>
      <w:tr w:rsidR="00B026E0" w14:paraId="519DE7A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7D3F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B873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2 (-13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E42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4 (1, 4.12)</w:t>
            </w:r>
          </w:p>
        </w:tc>
      </w:tr>
      <w:tr w:rsidR="00B026E0" w14:paraId="10A9DFE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CDD98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FB9C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 (-9.3, 9.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80DE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8 (0.81, 3.95)</w:t>
            </w:r>
          </w:p>
        </w:tc>
      </w:tr>
      <w:tr w:rsidR="00B026E0" w14:paraId="6E386C0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FBFB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69BF2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-21, 34.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7B49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75 (0.11, 31.03)</w:t>
            </w:r>
          </w:p>
        </w:tc>
      </w:tr>
      <w:tr w:rsidR="00B026E0" w14:paraId="2119191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4706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umber of hospitalizations for this inju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9F9F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72F9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3D690D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5009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399C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21, 4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E949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33 (6.8, 48)</w:t>
            </w:r>
          </w:p>
        </w:tc>
      </w:tr>
      <w:tr w:rsidR="00B026E0" w14:paraId="0AE853F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0305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health stat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C8E4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5 (-84, 75.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7BAE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 (0.06, 9.82)</w:t>
            </w:r>
          </w:p>
        </w:tc>
      </w:tr>
      <w:tr w:rsidR="00B026E0" w14:paraId="654ED76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960D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5614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24, 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222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8 (3.23, 23)</w:t>
            </w:r>
          </w:p>
        </w:tc>
      </w:tr>
      <w:tr w:rsidR="00B026E0" w14:paraId="37C0AE6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A92A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health stat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C8599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60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2090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7, 2)</w:t>
            </w:r>
          </w:p>
        </w:tc>
      </w:tr>
      <w:tr w:rsidR="00B026E0" w14:paraId="7AC4C42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F77F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B053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40, 7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3126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62 (5.5, 53)</w:t>
            </w:r>
          </w:p>
        </w:tc>
      </w:tr>
      <w:tr w:rsidR="00B026E0" w14:paraId="7FF1908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6708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st of 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89D4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500 (-33500, 2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F66E4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0, 1.5)</w:t>
            </w:r>
          </w:p>
        </w:tc>
      </w:tr>
      <w:tr w:rsidR="00B026E0" w14:paraId="2DC1804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36D9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09AD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-68, 9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D1FC1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29 (0.25, 9.3)</w:t>
            </w:r>
          </w:p>
        </w:tc>
      </w:tr>
    </w:tbl>
    <w:p w14:paraId="736245C1" w14:textId="77777777" w:rsidR="00B026E0" w:rsidRDefault="00000000">
      <w:r>
        <w:br w:type="page"/>
      </w:r>
    </w:p>
    <w:p w14:paraId="1C1AFEE4" w14:textId="77777777" w:rsidR="00B026E0" w:rsidRDefault="00000000">
      <w:pPr>
        <w:pStyle w:val="Heading2"/>
      </w:pPr>
      <w:bookmarkStart w:id="17" w:name="_Toc182281398"/>
      <w:bookmarkStart w:id="18" w:name="Xf51cd7a86e0b53de469f038db14f0764109c766"/>
      <w:bookmarkEnd w:id="16"/>
      <w:r>
        <w:lastRenderedPageBreak/>
        <w:t xml:space="preserve">Table S8. Absolute and relative differences in outcomes after training, comparing standard care with </w:t>
      </w:r>
      <w:proofErr w:type="gramStart"/>
      <w:r>
        <w:t>PTC(</w:t>
      </w:r>
      <w:proofErr w:type="gramEnd"/>
      <w:r>
        <w:t>95% CI)</w:t>
      </w:r>
      <w:bookmarkEnd w:id="17"/>
    </w:p>
    <w:tbl>
      <w:tblPr>
        <w:tblStyle w:val="Table"/>
        <w:tblW w:w="0" w:type="auto"/>
        <w:jc w:val="center"/>
        <w:tblInd w:w="0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602"/>
        <w:gridCol w:w="2014"/>
        <w:gridCol w:w="1649"/>
      </w:tblGrid>
      <w:tr w:rsidR="00B026E0" w14:paraId="641A5FA6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2B13B6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43FEE2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bsolute differenc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3A10A7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Relative difference</w:t>
            </w:r>
          </w:p>
        </w:tc>
      </w:tr>
      <w:tr w:rsidR="00B026E0" w14:paraId="47291D7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451E6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56C24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873A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BADB82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D261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C215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1 (-5.3, 22.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7FBA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27 (0.61, 18.82)</w:t>
            </w:r>
          </w:p>
        </w:tc>
      </w:tr>
      <w:tr w:rsidR="00B026E0" w14:paraId="0257559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E16B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9676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1 (-22.46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1CCB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 (0.78, 1.05)</w:t>
            </w:r>
          </w:p>
        </w:tc>
      </w:tr>
      <w:tr w:rsidR="00B026E0" w14:paraId="721E053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B0B7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2F7D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-24.07, 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B0BB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17 (0, 12)</w:t>
            </w:r>
          </w:p>
        </w:tc>
      </w:tr>
      <w:tr w:rsidR="00B026E0" w14:paraId="51AED68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AC143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24 hour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4D65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EDD5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0DE2D6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68FD8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2903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2561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B74913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0182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BDDF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F0583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5B5F18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2D78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2F78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16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F24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 (0, 3.33)</w:t>
            </w:r>
          </w:p>
        </w:tc>
      </w:tr>
      <w:tr w:rsidR="00B026E0" w14:paraId="00BFE12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0228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In-hospital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9AEB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0B79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5041C5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DE2D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4697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9 (-3.66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EB5E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93 (0.74, 17.86)</w:t>
            </w:r>
          </w:p>
        </w:tc>
      </w:tr>
      <w:tr w:rsidR="00B026E0" w14:paraId="53B42E5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FA71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92E3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 (-24, 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FA5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2 (0.8, 1.03)</w:t>
            </w:r>
          </w:p>
        </w:tc>
      </w:tr>
      <w:tr w:rsidR="00B026E0" w14:paraId="1629ADE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3DFC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BE8E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-1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1933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357FA1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03ED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lf-ambulator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6CCF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1EEE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51A27E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18E0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2AEA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-1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3568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2 (1, 1.14)</w:t>
            </w:r>
          </w:p>
        </w:tc>
      </w:tr>
      <w:tr w:rsidR="00B026E0" w14:paraId="685F2CE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A3DC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1129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4 (-12, 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260F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C21476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4ADB9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7B7E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-1, 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6F6A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.25, 46)</w:t>
            </w:r>
          </w:p>
        </w:tc>
      </w:tr>
      <w:tr w:rsidR="00B026E0" w14:paraId="4DA2C1B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DE38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turn to wor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DD3E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84C4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029BF4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F653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B20C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7 (-41, -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F59A3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6 (0.42, 0.98)</w:t>
            </w:r>
          </w:p>
        </w:tc>
      </w:tr>
      <w:tr w:rsidR="00B026E0" w14:paraId="1CB4BCF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B6FA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6BB8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1, 4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5C2F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7 (1.05, 6.48)</w:t>
            </w:r>
          </w:p>
        </w:tc>
      </w:tr>
      <w:tr w:rsidR="00B026E0" w14:paraId="07B4F8A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3388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5BC41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-36, 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DAF2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5 (0.18, 12.99)</w:t>
            </w:r>
          </w:p>
        </w:tc>
      </w:tr>
      <w:tr w:rsidR="00B026E0" w14:paraId="491C2E5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4132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ulmonary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0B6D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3E60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B3026B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9FE3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9880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523E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22FCE8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94E3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A357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2443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63C5C4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2844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A82D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-22, 4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98E1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3 (0.12, 14.65)</w:t>
            </w:r>
          </w:p>
        </w:tc>
      </w:tr>
      <w:tr w:rsidR="00B026E0" w14:paraId="518BB73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ADB0F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ptic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9E58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6DC3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0BCD46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FEB5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4D50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4 (-8.7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C643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0D6967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CCE5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449B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BD3CE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2 (1, 1.1)</w:t>
            </w:r>
          </w:p>
        </w:tc>
      </w:tr>
      <w:tr w:rsidR="00B026E0" w14:paraId="06B1C5B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7AC7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F815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-20, 4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2682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3 (0.13, 15)</w:t>
            </w:r>
          </w:p>
        </w:tc>
      </w:tr>
      <w:tr w:rsidR="00B026E0" w14:paraId="0CBB766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B678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nal fail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09D8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6765D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33BB50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9F9D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2EF0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86FF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5376C6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C17F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063C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1A01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23E47A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72B7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AA7C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-20, 39.0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459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2 (0.13, 14.5)</w:t>
            </w:r>
          </w:p>
        </w:tc>
      </w:tr>
      <w:tr w:rsidR="00B026E0" w14:paraId="6DA8B14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EA00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agulopath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D799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E824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9162F5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53E8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C2C7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17.31, 4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1A07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20BA78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3710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3F1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17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4EB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83, 1)</w:t>
            </w:r>
          </w:p>
        </w:tc>
      </w:tr>
      <w:tr w:rsidR="00B026E0" w14:paraId="3108A8F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7B77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5677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-20, 39.0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FB61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2 (0.13, 14.5)</w:t>
            </w:r>
          </w:p>
        </w:tc>
      </w:tr>
      <w:tr w:rsidR="00B026E0" w14:paraId="3BA472E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467F5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 xml:space="preserve">Need f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exploration</w:t>
            </w:r>
            <w:proofErr w:type="spellEnd"/>
            <w:r>
              <w:rPr>
                <w:rFonts w:ascii="Calibri" w:hAnsi="Calibri"/>
                <w:b/>
                <w:sz w:val="20"/>
              </w:rPr>
              <w:t xml:space="preserve"> 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surger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1141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D63A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013B54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7F59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538C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 (-5.32, 4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040D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16472B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DF10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3A48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5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ACD5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9 (0.95, 1.04)</w:t>
            </w:r>
          </w:p>
        </w:tc>
      </w:tr>
      <w:tr w:rsidR="00B026E0" w14:paraId="2C4F825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10CA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025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-21.3, 51.9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B260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2 (0.17, 17.75)</w:t>
            </w:r>
          </w:p>
        </w:tc>
      </w:tr>
      <w:tr w:rsidR="00B026E0" w14:paraId="5002B9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8E1C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Failure of conservative manage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9B44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5073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561AF2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55C0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73DF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22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1485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77, 1.09)</w:t>
            </w:r>
          </w:p>
        </w:tc>
      </w:tr>
      <w:tr w:rsidR="00B026E0" w14:paraId="587E23E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9AB8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57E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 (-8.4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4EFB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6 (0.26, 17)</w:t>
            </w:r>
          </w:p>
        </w:tc>
      </w:tr>
      <w:tr w:rsidR="00B026E0" w14:paraId="565A236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4A45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90AF3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-35.17, 5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F7BB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67 (0, 20.5)</w:t>
            </w:r>
          </w:p>
        </w:tc>
      </w:tr>
      <w:tr w:rsidR="00B026E0" w14:paraId="411EF89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CECE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mobilit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A170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1C2E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2494AA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3056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23C3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0 (-50, -1.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E06D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7 (0.5, 1)</w:t>
            </w:r>
          </w:p>
        </w:tc>
      </w:tr>
      <w:tr w:rsidR="00B026E0" w14:paraId="31F42F0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2061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0924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0.84, 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7585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8 (2.06, 16.11)</w:t>
            </w:r>
          </w:p>
        </w:tc>
      </w:tr>
      <w:tr w:rsidR="00B026E0" w14:paraId="311688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D3FA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03CF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.7 (-15.7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FB24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FD57A5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775D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FF2F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-10, 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913B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31 (0.35, 13.38)</w:t>
            </w:r>
          </w:p>
        </w:tc>
      </w:tr>
      <w:tr w:rsidR="00B026E0" w14:paraId="62B1781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2496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self-car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77F7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1B9C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E8FF9F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9C26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4E44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5 (-52, -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579D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9 (0.44, 0.73)</w:t>
            </w:r>
          </w:p>
        </w:tc>
      </w:tr>
      <w:tr w:rsidR="00B026E0" w14:paraId="518A375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5F9F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31B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.7 (0, 4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511B1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73 (1.21, 20.62)</w:t>
            </w:r>
          </w:p>
        </w:tc>
      </w:tr>
      <w:tr w:rsidR="00B026E0" w14:paraId="38EAC7C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9346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D528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.3 (-5.5, 44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3D47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84 (0.88, 20)</w:t>
            </w:r>
          </w:p>
        </w:tc>
      </w:tr>
      <w:tr w:rsidR="00B026E0" w14:paraId="46A4F03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DE78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9D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-10, 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C542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31 (0.35, 13.38)</w:t>
            </w:r>
          </w:p>
        </w:tc>
      </w:tr>
      <w:tr w:rsidR="00B026E0" w14:paraId="742652F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116D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usual activities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64FA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9DAA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A721A1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8E7A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CC8E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8 (-61, -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4969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5 (0.35, 0.69)</w:t>
            </w:r>
          </w:p>
        </w:tc>
      </w:tr>
      <w:tr w:rsidR="00B026E0" w14:paraId="6DE72C9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09CA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6B5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.7 (17, 46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5BE18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58 (2.2, 26.47)</w:t>
            </w:r>
          </w:p>
        </w:tc>
      </w:tr>
      <w:tr w:rsidR="00B026E0" w14:paraId="5F48B63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A67A1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5B68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3 (-6, 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7C5B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4 (0.76, 18.12)</w:t>
            </w:r>
          </w:p>
        </w:tc>
      </w:tr>
      <w:tr w:rsidR="00B026E0" w14:paraId="0AFA3D8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2AFA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8529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-10, 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A506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31 (0.35, 13.38)</w:t>
            </w:r>
          </w:p>
        </w:tc>
      </w:tr>
      <w:tr w:rsidR="00B026E0" w14:paraId="09A49C5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7FF4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pain/discomfort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8EAF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4B951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0FB697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F1D9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EC4C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0 (-62, -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FF01F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8 (0.21, 0.57)</w:t>
            </w:r>
          </w:p>
        </w:tc>
      </w:tr>
      <w:tr w:rsidR="00B026E0" w14:paraId="729162C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A33C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0431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-16, 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98F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7 (0.69, 4.46)</w:t>
            </w:r>
          </w:p>
        </w:tc>
      </w:tr>
      <w:tr w:rsidR="00B026E0" w14:paraId="4A0E647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66B7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6917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-36.75, 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79A7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3151EB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1AFE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710D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-10, 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E81C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31 (0.35, 13.38)</w:t>
            </w:r>
          </w:p>
        </w:tc>
      </w:tr>
      <w:tr w:rsidR="00B026E0" w14:paraId="602B517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8E6A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anxiety/depression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5F5D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4995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1D4E9C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1C25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9313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40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2BC7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7 (0.59, 1.13)</w:t>
            </w:r>
          </w:p>
        </w:tc>
      </w:tr>
      <w:tr w:rsidR="00B026E0" w14:paraId="10573DC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8B11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E6B4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 (-11.4, 39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5D41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6 (0.43, 19.33)</w:t>
            </w:r>
          </w:p>
        </w:tc>
      </w:tr>
      <w:tr w:rsidR="00B026E0" w14:paraId="1A9B9C9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A65B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E116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 (0, 6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FF4F8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E11D4D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3AB9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BA6E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-10, 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F22A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31 (0.35, 13.38)</w:t>
            </w:r>
          </w:p>
        </w:tc>
      </w:tr>
      <w:tr w:rsidR="00B026E0" w14:paraId="52746CF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FD47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mobility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78DB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451D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0F967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4FA9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F9D2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1 (-50, -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B95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9 (0.5, 0.86)</w:t>
            </w:r>
          </w:p>
        </w:tc>
      </w:tr>
      <w:tr w:rsidR="00B026E0" w14:paraId="2D755B2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C798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DE8C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5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927B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A611B9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64ED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A807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2 (-3.7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A0301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FAC31C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D90F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FCE7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-43.29, 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F960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93 (0.16, 15.75)</w:t>
            </w:r>
          </w:p>
        </w:tc>
      </w:tr>
      <w:tr w:rsidR="00B026E0" w14:paraId="4606A71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DD2C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self-car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C7E2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CF7D4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44209E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63A4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6DD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8 (-39, -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025A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1 (0.61, 0.9)</w:t>
            </w:r>
          </w:p>
        </w:tc>
      </w:tr>
      <w:tr w:rsidR="00B026E0" w14:paraId="3AE98EE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2DBA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07AD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7.4, 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6662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123D3A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D131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2DA0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 (-7, 25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456D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4 (0.58, 11.76)</w:t>
            </w:r>
          </w:p>
        </w:tc>
      </w:tr>
      <w:tr w:rsidR="00B026E0" w14:paraId="5FC80C5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7AFF2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AC34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-43.29, 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2266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93 (0.16, 15.75)</w:t>
            </w:r>
          </w:p>
        </w:tc>
      </w:tr>
      <w:tr w:rsidR="00B026E0" w14:paraId="459005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D638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usual activities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025A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1824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1FC34B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7E3C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9CF7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4 (-46, 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7D17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5 (0.52, 1.03)</w:t>
            </w:r>
          </w:p>
        </w:tc>
      </w:tr>
      <w:tr w:rsidR="00B026E0" w14:paraId="139BAA0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E88C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1F44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3 (-1, 41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584F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06 (4.78, 23.89)</w:t>
            </w:r>
          </w:p>
        </w:tc>
      </w:tr>
      <w:tr w:rsidR="00B026E0" w14:paraId="64699DE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70A1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AE0A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5 (-5.6, 24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87D3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03 (0.84, 11.76)</w:t>
            </w:r>
          </w:p>
        </w:tc>
      </w:tr>
      <w:tr w:rsidR="00B026E0" w14:paraId="5D5B0F2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C3DE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E9DB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-43.29, 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5E33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93 (0.16, 15.75)</w:t>
            </w:r>
          </w:p>
        </w:tc>
      </w:tr>
      <w:tr w:rsidR="00B026E0" w14:paraId="143A853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1E26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pain/discomfort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8487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0C10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71F724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6182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9635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28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4CBE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2 (0.72, 1.09)</w:t>
            </w:r>
          </w:p>
        </w:tc>
      </w:tr>
      <w:tr w:rsidR="00B026E0" w14:paraId="17F6EBF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6EDB7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6326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-10, 26.6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79E7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6 (0.61, 14.5)</w:t>
            </w:r>
          </w:p>
        </w:tc>
      </w:tr>
      <w:tr w:rsidR="00B026E0" w14:paraId="3ED8E2D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60C3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F4C0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8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4B5A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C3F65B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2330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ECA2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-43.29, 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179F1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93 (0.16, 15.75)</w:t>
            </w:r>
          </w:p>
        </w:tc>
      </w:tr>
      <w:tr w:rsidR="00B026E0" w14:paraId="0449802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ECD7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anxiety/depression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D3BD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DEA1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1EABAC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5C97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F5CC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42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844F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8 (0.57, 1.09)</w:t>
            </w:r>
          </w:p>
        </w:tc>
      </w:tr>
      <w:tr w:rsidR="00B026E0" w14:paraId="5A3599D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0C589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F22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-11, 42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672F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5 (0.31, 27.27)</w:t>
            </w:r>
          </w:p>
        </w:tc>
      </w:tr>
      <w:tr w:rsidR="00B026E0" w14:paraId="1207864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5BAFC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3945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5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E19F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733424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B63DC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E120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-43.29, 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B5881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93 (0.16, 15.75)</w:t>
            </w:r>
          </w:p>
        </w:tc>
      </w:tr>
      <w:tr w:rsidR="00B026E0" w14:paraId="3DB49D2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1BEA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tient satisfa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B32D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9D10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1C5849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D116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1A22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4 (-39, -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707D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4 (0.6, 0.84)</w:t>
            </w:r>
          </w:p>
        </w:tc>
      </w:tr>
      <w:tr w:rsidR="00B026E0" w14:paraId="46335F6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DB1C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A46A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3 (-1.09, 35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6792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46 (1.09, 19.33)</w:t>
            </w:r>
          </w:p>
        </w:tc>
      </w:tr>
      <w:tr w:rsidR="00B026E0" w14:paraId="1A56DC6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DFEB2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C1C5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4 (4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911A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38E992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33A9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C33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8 (0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2DA5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CB1FD9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5BEA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BF54C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-1, 4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3F66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67 (1.25, 45)</w:t>
            </w:r>
          </w:p>
        </w:tc>
      </w:tr>
      <w:tr w:rsidR="00B026E0" w14:paraId="15BC3E9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AF1C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umber of hospitalizations for this inju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9802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57E5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2DAB67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A448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2E94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-27, 42.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CD9C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09 (0, 15.5)</w:t>
            </w:r>
          </w:p>
        </w:tc>
      </w:tr>
      <w:tr w:rsidR="00B026E0" w14:paraId="0080263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9644D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health stat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C286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0 (-89, -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06BCA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6 (0.06, 0.83)</w:t>
            </w:r>
          </w:p>
        </w:tc>
      </w:tr>
      <w:tr w:rsidR="00B026E0" w14:paraId="7112141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6D3C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6BA2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-32, 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8F649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3 (0.18, 8.62)</w:t>
            </w:r>
          </w:p>
        </w:tc>
      </w:tr>
      <w:tr w:rsidR="00B026E0" w14:paraId="68A9DF3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AD65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health stat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E4CE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7 (-91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83C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 (0.09, 1.1)</w:t>
            </w:r>
          </w:p>
        </w:tc>
      </w:tr>
      <w:tr w:rsidR="00B026E0" w14:paraId="5B93CDC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542C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ED70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-47, 69.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C1D7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59 (0.14, 14.75)</w:t>
            </w:r>
          </w:p>
        </w:tc>
      </w:tr>
      <w:tr w:rsidR="00B026E0" w14:paraId="15A536A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A19D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st of 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D4E8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0 (-5000, 27188.8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B591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7 (0.4, 26.67)</w:t>
            </w:r>
          </w:p>
        </w:tc>
      </w:tr>
      <w:tr w:rsidR="00B026E0" w14:paraId="1188080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E44C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2B67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-5, 98.4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F5B2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29 (0.78, 10.67)</w:t>
            </w:r>
          </w:p>
        </w:tc>
      </w:tr>
    </w:tbl>
    <w:p w14:paraId="2AA81AB5" w14:textId="77777777" w:rsidR="00B026E0" w:rsidRDefault="00000000">
      <w:r>
        <w:br w:type="page"/>
      </w:r>
    </w:p>
    <w:p w14:paraId="0E154D66" w14:textId="77777777" w:rsidR="00B026E0" w:rsidRDefault="00000000">
      <w:pPr>
        <w:pStyle w:val="Heading2"/>
      </w:pPr>
      <w:bookmarkStart w:id="19" w:name="_Toc182281399"/>
      <w:bookmarkStart w:id="20" w:name="X032c534a5a5d79c6ddb7d80bc0adf1cf849fe17"/>
      <w:bookmarkEnd w:id="18"/>
      <w:r>
        <w:lastRenderedPageBreak/>
        <w:t xml:space="preserve">Table S9. Absolute and relative differences in outcomes after training, comparing ATLS with </w:t>
      </w:r>
      <w:proofErr w:type="gramStart"/>
      <w:r>
        <w:t>PTC(</w:t>
      </w:r>
      <w:proofErr w:type="gramEnd"/>
      <w:r>
        <w:t>95% CI)</w:t>
      </w:r>
      <w:bookmarkEnd w:id="19"/>
    </w:p>
    <w:tbl>
      <w:tblPr>
        <w:tblStyle w:val="Table"/>
        <w:tblW w:w="0" w:type="auto"/>
        <w:jc w:val="center"/>
        <w:tblInd w:w="0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602"/>
        <w:gridCol w:w="1719"/>
        <w:gridCol w:w="1649"/>
      </w:tblGrid>
      <w:tr w:rsidR="00B026E0" w14:paraId="4DE84416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2470C0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AA48D4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bsolute differenc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5CCD3D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Relative difference</w:t>
            </w:r>
          </w:p>
        </w:tc>
      </w:tr>
      <w:tr w:rsidR="00B026E0" w14:paraId="51E5EE7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8DD6D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38BD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8B0D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4D3333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FB3A4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896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1 (-22, 11.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A657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8 (0, 4.44)</w:t>
            </w:r>
          </w:p>
        </w:tc>
      </w:tr>
      <w:tr w:rsidR="00B026E0" w14:paraId="15750D7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F91A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64807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12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2827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1 (0.88, 1.28)</w:t>
            </w:r>
          </w:p>
        </w:tc>
      </w:tr>
      <w:tr w:rsidR="00B026E0" w14:paraId="298E863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1709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8D76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0 (-37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B502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7 (0, 3.17)</w:t>
            </w:r>
          </w:p>
        </w:tc>
      </w:tr>
      <w:tr w:rsidR="00B026E0" w14:paraId="45D027D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FBF99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24 hour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645B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C93D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3A2250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6798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09F2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7ACE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DB1C35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2DC4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950C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BE87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6C2C5C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0D87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C6B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 (-15, -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2F30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5 (0, 0.88)</w:t>
            </w:r>
          </w:p>
        </w:tc>
      </w:tr>
      <w:tr w:rsidR="00B026E0" w14:paraId="1DB2425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A9EB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In-hospital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81A9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1D91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E5CAFD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6D3B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63AA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4 (-17, 9.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5D51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 (0, 3.94)</w:t>
            </w:r>
          </w:p>
        </w:tc>
      </w:tr>
      <w:tr w:rsidR="00B026E0" w14:paraId="49338E3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1C44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4ED6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11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3849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89, 1.19)</w:t>
            </w:r>
          </w:p>
        </w:tc>
      </w:tr>
      <w:tr w:rsidR="00B026E0" w14:paraId="65064EE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2E41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5FF1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2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88F1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D0BB00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ED7A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lf-ambulator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4F22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B522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EE1346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C10A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7749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FA45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3 (1, 1.16)</w:t>
            </w:r>
          </w:p>
        </w:tc>
      </w:tr>
      <w:tr w:rsidR="00B026E0" w14:paraId="696E695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49BE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EAFA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9 (-14, -1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4C03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5CFF13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D639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257E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28, 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3B7D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3 (0, 13)</w:t>
            </w:r>
          </w:p>
        </w:tc>
      </w:tr>
      <w:tr w:rsidR="00B026E0" w14:paraId="71F88D7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6BE5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turn to wor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0581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6006F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93048B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9117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FAA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2 (-40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CC50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 (0.42, 1.16)</w:t>
            </w:r>
          </w:p>
        </w:tc>
      </w:tr>
      <w:tr w:rsidR="00B026E0" w14:paraId="1DCBC0A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312E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A55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-9, 4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8770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 (0.86, 4.93)</w:t>
            </w:r>
          </w:p>
        </w:tc>
      </w:tr>
      <w:tr w:rsidR="00B026E0" w14:paraId="4695903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BAB5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8805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59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1819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6 (0.05, 2.11)</w:t>
            </w:r>
          </w:p>
        </w:tc>
      </w:tr>
      <w:tr w:rsidR="00B026E0" w14:paraId="5B86B91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977D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ulmonary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6B33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153B0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8DA31D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8562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D7D4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C746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DA1EBF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6D53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E0C6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E7D1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DC7555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6524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0193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 (-42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3D9C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0, 2.2)</w:t>
            </w:r>
          </w:p>
        </w:tc>
      </w:tr>
      <w:tr w:rsidR="00B026E0" w14:paraId="15E6EE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158C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ptic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774E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D8F7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B56CE4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6A08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8F9F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2 (-8.2, -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B396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434D8E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394A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DA29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A75C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3 (1, 1.09)</w:t>
            </w:r>
          </w:p>
        </w:tc>
      </w:tr>
      <w:tr w:rsidR="00B026E0" w14:paraId="5FF53AB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2546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C297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 (-41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6F895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0, 2.2)</w:t>
            </w:r>
          </w:p>
        </w:tc>
      </w:tr>
      <w:tr w:rsidR="00B026E0" w14:paraId="6881E20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9F2A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nal fail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E62F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721A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703197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C9C7E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748E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3B6A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19B41A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5645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7439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88D2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9828B4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321A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FBA8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 (-39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4587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0, 2.2)</w:t>
            </w:r>
          </w:p>
        </w:tc>
      </w:tr>
      <w:tr w:rsidR="00B026E0" w14:paraId="4FA0EB9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5CAB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agulopath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DCAB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6D1F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3D7646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C058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C9DE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3 (0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17D0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241C6F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3362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1709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 (-16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9962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6 (0.84, 1)</w:t>
            </w:r>
          </w:p>
        </w:tc>
      </w:tr>
      <w:tr w:rsidR="00B026E0" w14:paraId="315F233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7A83C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EAD9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 (-39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6E94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0, 2.2)</w:t>
            </w:r>
          </w:p>
        </w:tc>
      </w:tr>
      <w:tr w:rsidR="00B026E0" w14:paraId="2F2BD20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64B6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 xml:space="preserve">Need f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exploration</w:t>
            </w:r>
            <w:proofErr w:type="spellEnd"/>
            <w:r>
              <w:rPr>
                <w:rFonts w:ascii="Calibri" w:hAnsi="Calibri"/>
                <w:b/>
                <w:sz w:val="20"/>
              </w:rPr>
              <w:t xml:space="preserve"> 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surger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742C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A758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3FB278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608E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13B8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6 (-7.7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54BD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3E1873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278D1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D075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EFA03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2 (1, 1.09)</w:t>
            </w:r>
          </w:p>
        </w:tc>
      </w:tr>
      <w:tr w:rsidR="00B026E0" w14:paraId="1CDA766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D15C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97A7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 (-46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BF4C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 (0, 2.4)</w:t>
            </w:r>
          </w:p>
        </w:tc>
      </w:tr>
      <w:tr w:rsidR="00B026E0" w14:paraId="051B4E0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DD7F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Failure of conservative manage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1EFB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573E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2348C7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CA9A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60A7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 (-26, -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D69E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4 (0.73, 0.99)</w:t>
            </w:r>
          </w:p>
        </w:tc>
      </w:tr>
      <w:tr w:rsidR="00B026E0" w14:paraId="0343C80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ECC3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D18E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4 (0.9, 26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1DF6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6, 27.14)</w:t>
            </w:r>
          </w:p>
        </w:tc>
      </w:tr>
      <w:tr w:rsidR="00B026E0" w14:paraId="6F8AB89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CD5E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715A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9 (-52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76A0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5 (0, 3)</w:t>
            </w:r>
          </w:p>
        </w:tc>
      </w:tr>
      <w:tr w:rsidR="00B026E0" w14:paraId="6901072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8B8B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mobilit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4584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B239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FAEA56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B94C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809B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37.88, 35.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A50E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7 (0.61, 1.59)</w:t>
            </w:r>
          </w:p>
        </w:tc>
      </w:tr>
      <w:tr w:rsidR="00B026E0" w14:paraId="407D583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D3BE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12AE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-14, 25.0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782B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 (0.45, 14.67)</w:t>
            </w:r>
          </w:p>
        </w:tc>
      </w:tr>
      <w:tr w:rsidR="00B026E0" w14:paraId="3D7F4D5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AD9A8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F275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3 (-26, 3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5ABD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A4526F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81AA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3CDD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51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C82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 (0.11, 2.25)</w:t>
            </w:r>
          </w:p>
        </w:tc>
      </w:tr>
      <w:tr w:rsidR="00B026E0" w14:paraId="2755352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515E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self-car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5BA3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4FF5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6D7D04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5E78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EDF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8 (-57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D84A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9 (0.41, 1.49)</w:t>
            </w:r>
          </w:p>
        </w:tc>
      </w:tr>
      <w:tr w:rsidR="00B026E0" w14:paraId="7582D2A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D9E5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1319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7 (-30, 29.3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79B6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3 (0, 8)</w:t>
            </w:r>
          </w:p>
        </w:tc>
      </w:tr>
      <w:tr w:rsidR="00B026E0" w14:paraId="30EE32E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84EF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B6FE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.3 (4, 42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157B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28 (1.16, 20)</w:t>
            </w:r>
          </w:p>
        </w:tc>
      </w:tr>
      <w:tr w:rsidR="00B026E0" w14:paraId="6C9BBD9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3058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80EC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51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C5A2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 (0.11, 2.25)</w:t>
            </w:r>
          </w:p>
        </w:tc>
      </w:tr>
      <w:tr w:rsidR="00B026E0" w14:paraId="6AAEA9B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C657C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usual activities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321A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CDBBE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2FE5CF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2BE8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43F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4 (-63, 10.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2E2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2 (0.28, 1.39)</w:t>
            </w:r>
          </w:p>
        </w:tc>
      </w:tr>
      <w:tr w:rsidR="00B026E0" w14:paraId="69DC4DC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1350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C9B3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.7 (-21.15, 5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BA4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65 (0.74, 23.16)</w:t>
            </w:r>
          </w:p>
        </w:tc>
      </w:tr>
      <w:tr w:rsidR="00B026E0" w14:paraId="36993FC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0EA1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0640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3 (-1, 5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4AD9F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4 (1.09, 18.33)</w:t>
            </w:r>
          </w:p>
        </w:tc>
      </w:tr>
      <w:tr w:rsidR="00B026E0" w14:paraId="3C68A8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1C8E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63F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51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B56A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 (0.11, 2.25)</w:t>
            </w:r>
          </w:p>
        </w:tc>
      </w:tr>
      <w:tr w:rsidR="00B026E0" w14:paraId="747CA2C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3305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pain/discomfort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120D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59F4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9A9F04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DEF2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DA2C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5 (-53, 33.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6AC23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 (0.3, 2.35)</w:t>
            </w:r>
          </w:p>
        </w:tc>
      </w:tr>
      <w:tr w:rsidR="00B026E0" w14:paraId="56F4B57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4B3E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5ACE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3, 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6346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7 (1.12, 4.46)</w:t>
            </w:r>
          </w:p>
        </w:tc>
      </w:tr>
      <w:tr w:rsidR="00B026E0" w14:paraId="5652988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1BD7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D688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 (-49, 5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FB9A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A1E943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36BB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7DCB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51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B29C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 (0.11, 2.25)</w:t>
            </w:r>
          </w:p>
        </w:tc>
      </w:tr>
      <w:tr w:rsidR="00B026E0" w14:paraId="43E9E5D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871B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anxiety/depression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F9B9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0B5C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73398E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22C9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550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2 (-43, -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C1F2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7 (0.55, 0.96)</w:t>
            </w:r>
          </w:p>
        </w:tc>
      </w:tr>
      <w:tr w:rsidR="00B026E0" w14:paraId="686932D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E5E5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609D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1.7, 42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38B7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4 (1.17, 22.31)</w:t>
            </w:r>
          </w:p>
        </w:tc>
      </w:tr>
      <w:tr w:rsidR="00B026E0" w14:paraId="4228552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00BD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3179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6.8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DBA1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9351DA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7826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162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51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D9FB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 (0.11, 2.25)</w:t>
            </w:r>
          </w:p>
        </w:tc>
      </w:tr>
      <w:tr w:rsidR="00B026E0" w14:paraId="42E4E5A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E5D6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mobility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280A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D612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E1C143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AA19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4FB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8 (-55, -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24D4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2 (0.45, 0.98)</w:t>
            </w:r>
          </w:p>
        </w:tc>
      </w:tr>
      <w:tr w:rsidR="00B026E0" w14:paraId="1A048FF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0068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82C2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1.9, 5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1F72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8DED12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3613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5C2E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7 (-12, 1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26FF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AEF93A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A2D9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2E53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65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FA0F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3 (0.05, 2.14)</w:t>
            </w:r>
          </w:p>
        </w:tc>
      </w:tr>
      <w:tr w:rsidR="00B026E0" w14:paraId="0D2C28F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038A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self-car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AF18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FC59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8E76A4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D6AC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5E0E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7 (-38, -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1055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2 (0.61, 0.94)</w:t>
            </w:r>
          </w:p>
        </w:tc>
      </w:tr>
      <w:tr w:rsidR="00B026E0" w14:paraId="35614A5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5B13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C490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-6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A2DF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1BB077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D087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EAFE3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6 (2.4, 24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88D2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94 (1.65, 13.89)</w:t>
            </w:r>
          </w:p>
        </w:tc>
      </w:tr>
      <w:tr w:rsidR="00B026E0" w14:paraId="7571FDC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9A62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8557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65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4EAD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3 (0.05, 2.14)</w:t>
            </w:r>
          </w:p>
        </w:tc>
      </w:tr>
      <w:tr w:rsidR="00B026E0" w14:paraId="65C3F00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122D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usual activities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43703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5F34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D55CB7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CC7B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76D2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0 (-46, -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38D0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9 (0.53, 0.88)</w:t>
            </w:r>
          </w:p>
        </w:tc>
      </w:tr>
      <w:tr w:rsidR="00B026E0" w14:paraId="07D8FE4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B551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D454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.3 (5, 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47857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82 (9.31, 21.11)</w:t>
            </w:r>
          </w:p>
        </w:tc>
      </w:tr>
      <w:tr w:rsidR="00B026E0" w14:paraId="04BA167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0AD6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95C0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6 (1.8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C4BF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94 (1.7, 13.89)</w:t>
            </w:r>
          </w:p>
        </w:tc>
      </w:tr>
      <w:tr w:rsidR="00B026E0" w14:paraId="3F196F0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FCE31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0DFF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65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CF53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3 (0.05, 2.14)</w:t>
            </w:r>
          </w:p>
        </w:tc>
      </w:tr>
      <w:tr w:rsidR="00B026E0" w14:paraId="479F365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4D35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pain/discomfort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EC266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8A95B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16D1F2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4C12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2162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 (-29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8F0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3 (0.69, 1.11)</w:t>
            </w:r>
          </w:p>
        </w:tc>
      </w:tr>
      <w:tr w:rsidR="00B026E0" w14:paraId="6BFD226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1F26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CDAA0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-8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04FA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3 (0.67, 12)</w:t>
            </w:r>
          </w:p>
        </w:tc>
      </w:tr>
      <w:tr w:rsidR="00B026E0" w14:paraId="188CC86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D5D4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0258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6.6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BFFB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014C63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0B32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1564D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65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B44A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3 (0.05, 2.14)</w:t>
            </w:r>
          </w:p>
        </w:tc>
      </w:tr>
      <w:tr w:rsidR="00B026E0" w14:paraId="4A46CC0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594E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anxiety/depression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F63F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A33E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7BA782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F47C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2299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2 (-34, -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4330F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 (0.65, 0.98)</w:t>
            </w:r>
          </w:p>
        </w:tc>
      </w:tr>
      <w:tr w:rsidR="00B026E0" w14:paraId="04C13A7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F624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9306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6 (-0.06, 34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2C29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41 (0.87, 23.75)</w:t>
            </w:r>
          </w:p>
        </w:tc>
      </w:tr>
      <w:tr w:rsidR="00B026E0" w14:paraId="6F889A6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D700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F933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4.8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044B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C7D8B6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8931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F0D2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65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8756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3 (0.05, 2.14)</w:t>
            </w:r>
          </w:p>
        </w:tc>
      </w:tr>
      <w:tr w:rsidR="00B026E0" w14:paraId="108ED1D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A8A3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tient satisfa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66ED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669A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9A1CAB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570E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976E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5 (-35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286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4 (0.65, 1.16)</w:t>
            </w:r>
          </w:p>
        </w:tc>
      </w:tr>
      <w:tr w:rsidR="00B026E0" w14:paraId="437B0D2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B688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537B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 (-2.4, 26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838E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8 (0.93, 12.14)</w:t>
            </w:r>
          </w:p>
        </w:tc>
      </w:tr>
      <w:tr w:rsidR="00B026E0" w14:paraId="549728C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5070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AB02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2 (-7.79, 15.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43BC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83EEC7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5079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0A11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2 (-3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FDD0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62B274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2A7C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ABA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27.21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FF37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3 (0, 13)</w:t>
            </w:r>
          </w:p>
        </w:tc>
      </w:tr>
      <w:tr w:rsidR="00B026E0" w14:paraId="2F677EF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E472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umber of hospitalizations for this inju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C68C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C6A5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B5083F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EA5F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B1E5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 (-44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1010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7 (0, 2.75)</w:t>
            </w:r>
          </w:p>
        </w:tc>
      </w:tr>
      <w:tr w:rsidR="00B026E0" w14:paraId="75C343E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E282B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health stat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CF82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5 (-85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9A6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2 (0.06, 1.39)</w:t>
            </w:r>
          </w:p>
        </w:tc>
      </w:tr>
      <w:tr w:rsidR="00B026E0" w14:paraId="3F5A540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18CC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2892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9 (-55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590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3 (0.08, 1.92)</w:t>
            </w:r>
          </w:p>
        </w:tc>
      </w:tr>
      <w:tr w:rsidR="00B026E0" w14:paraId="764A75B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6D71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health stat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6E7A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7 (-91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09D2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 (0.09, 1)</w:t>
            </w:r>
          </w:p>
        </w:tc>
      </w:tr>
      <w:tr w:rsidR="00B026E0" w14:paraId="73B444D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34B1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5A2F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9 (-67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A2BF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7 (0.04, 2.25)</w:t>
            </w:r>
          </w:p>
        </w:tc>
      </w:tr>
      <w:tr w:rsidR="00B026E0" w14:paraId="723200D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2D8B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st of 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06C5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00 (0, 33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6EF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33 (1, 55.56)</w:t>
            </w:r>
          </w:p>
        </w:tc>
      </w:tr>
      <w:tr w:rsidR="00B026E0" w14:paraId="6B75154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8456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A4FF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95.49, 7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A734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1, 4.45)</w:t>
            </w:r>
          </w:p>
        </w:tc>
      </w:tr>
    </w:tbl>
    <w:p w14:paraId="05BE1E43" w14:textId="77777777" w:rsidR="00B026E0" w:rsidRDefault="00000000">
      <w:r>
        <w:br w:type="page"/>
      </w:r>
    </w:p>
    <w:p w14:paraId="699B9F2B" w14:textId="77777777" w:rsidR="00B026E0" w:rsidRDefault="00000000">
      <w:pPr>
        <w:pStyle w:val="Heading2"/>
      </w:pPr>
      <w:bookmarkStart w:id="21" w:name="_Toc182281400"/>
      <w:bookmarkStart w:id="22" w:name="X6644fe2169d601b57ee0741b77fadcedadddfab"/>
      <w:bookmarkEnd w:id="20"/>
      <w:r>
        <w:lastRenderedPageBreak/>
        <w:t xml:space="preserve">Table S10. Absolute and relative differences in changes from baseline for all outcomes, comparing standard care with </w:t>
      </w:r>
      <w:proofErr w:type="gramStart"/>
      <w:r>
        <w:t>ATLS(</w:t>
      </w:r>
      <w:proofErr w:type="gramEnd"/>
      <w:r>
        <w:t>95% CI)</w:t>
      </w:r>
      <w:bookmarkEnd w:id="21"/>
    </w:p>
    <w:tbl>
      <w:tblPr>
        <w:tblStyle w:val="Table"/>
        <w:tblW w:w="0" w:type="auto"/>
        <w:jc w:val="center"/>
        <w:tblInd w:w="0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602"/>
        <w:gridCol w:w="2329"/>
        <w:gridCol w:w="1649"/>
      </w:tblGrid>
      <w:tr w:rsidR="00B026E0" w14:paraId="56F9FA73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236229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1DAD3C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bsolute differenc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2FA4A1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Relative difference</w:t>
            </w:r>
          </w:p>
        </w:tc>
      </w:tr>
      <w:tr w:rsidR="00B026E0" w14:paraId="45BF77D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9E54C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E651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8B39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4366E2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5128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3967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6 (-25.64, 31.4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FFE2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D3B4B3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D4A7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E0E0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9 (-31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CB36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83304D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22E4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77940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-9.51, 4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65F4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0B1C98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4E3760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24 hour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F345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7DEF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742398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E10E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BFA6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4 (-9.8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17AD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3621A6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615C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E91C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-3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AEC9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2DDBE0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C46F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C937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-1, 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1BBC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845678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0BCD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In-hospital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E9159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D1B8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25EBFA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07D7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F9B0D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4 (-16.6, 21.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12E6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775AD2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C0C8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9E8E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22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9509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DA7760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0E4E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B023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3.52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0883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, 5)</w:t>
            </w:r>
          </w:p>
        </w:tc>
      </w:tr>
      <w:tr w:rsidR="00B026E0" w14:paraId="0A7C9DA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8040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lf-ambulator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E277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D44F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60A032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950F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49F4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 (-38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018F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989B4E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8106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A968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7 (-3.7, 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DF26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12621F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D1CE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B1C8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-31, 39.9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2CAA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44E9F2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1054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turn to wor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334E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F154C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DE6114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D5A5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0738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8, 8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D08C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F700A3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2CFD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BC07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7 (-86, -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3AE3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D4552C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3BDD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691E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-39, 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76E7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8FE953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6433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ulmonary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D460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5865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CF206A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0076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89D6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12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B986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1B3EBC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6E63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B0E9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10, 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AC63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449749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8EE1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19B3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-33, 51.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BE6F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081E8E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AA84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ptic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6D3D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5A628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4B3565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17B7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9E3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7 (-12.85, 5.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D7E4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FA2BA9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3556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0A43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8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9A52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743128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C12E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D49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-36, 53.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9DF2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AEE63A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BADF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nal fail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E01E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AAEB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A00D7D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0B83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897B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1DB2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3A5054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3F0F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052F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B33F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1E40A8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7AB3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0289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-34, 50.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1C08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50D0BF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4EE2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agulopath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22E5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858A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4C5A97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065F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44B6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.3 (-16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EBC9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2415A5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35ED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A872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F67E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205904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2A0A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A0E9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-34, 51.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EB4A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3A414E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C1E2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Need f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exploration</w:t>
            </w:r>
            <w:proofErr w:type="spellEnd"/>
            <w:r>
              <w:rPr>
                <w:rFonts w:ascii="Calibri" w:hAnsi="Calibri"/>
                <w:b/>
                <w:sz w:val="20"/>
              </w:rPr>
              <w:t xml:space="preserve"> 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surger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D806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3DF2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B3A0FC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213C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D351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 (-3.8, 10.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6AD35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D9204B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C7CC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C4B5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11, 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7423E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844931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C02B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0708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-43, 63.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9F3A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.5 (7.8, 58)</w:t>
            </w:r>
          </w:p>
        </w:tc>
      </w:tr>
      <w:tr w:rsidR="00B026E0" w14:paraId="6A4C47D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B181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Failure of conservative manage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8228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01EF7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E320FC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D42B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491F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0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0686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0D5203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3653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9F8DE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.3 (-26, -1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2DDD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0C75AF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12CF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7549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33, 6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5735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89A44F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9F86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mobilit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B10C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7FBD9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9C744C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5A20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5097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2 (-78, -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99CF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E5D605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6AE8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182C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7 (-26.99, 2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1CB3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F859A0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6746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ED581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7.18, 6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A694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BDC838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2616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F46A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-51.8, 60.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5F17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8E5818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E6EB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self-car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B384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BD48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957D3B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8131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1C9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8 (-56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EF34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AA21E2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1128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0AE1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-5, 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39B8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7688BA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A7F2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DBB1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 (-42.7, 17.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0123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02C8FC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3135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9998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-51.8, 60.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33D8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B50488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4AB6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usual activities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117D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B6EA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28E017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ADFF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F1C3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8 (-64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9A2BC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85F57B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B882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30A0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-21.42, 46.5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54BF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908519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5927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026B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-12.9, 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AD5C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CB0A4B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FECD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D06A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-51.8, 60.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4669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1AE2A0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BF5F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pain/discomfort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7FDB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E22E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800B03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EF8C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BBB6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5 (-66.11, 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0F34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16384B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5499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5A36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-43, 52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AE6C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CB6B21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7D51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7E24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-8, 37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0735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C68CF4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DC01F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51FA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-51.8, 60.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B195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8B7F8C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42C4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anxiety/depression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4ACE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A5B2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1B299D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EDB2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B501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0 (-73, -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CA77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9 (-30, 1.56)</w:t>
            </w:r>
          </w:p>
        </w:tc>
      </w:tr>
      <w:tr w:rsidR="00B026E0" w14:paraId="6A22B04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58E4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EF45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8 (6, 6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212F5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4 (-264, 1.29)</w:t>
            </w:r>
          </w:p>
        </w:tc>
      </w:tr>
      <w:tr w:rsidR="00B026E0" w14:paraId="5D9CC2E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1045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1073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9 (-9.42, 5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F12B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4EB1CB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CFC8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0386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-51.8, 60.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1C40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7A6070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A355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mobility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DD4D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A8AA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8D122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77F2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5506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42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9A44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5D4344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76DD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CD01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33, 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7715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DF2D6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5820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AD77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1 (-29.57, 36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E7855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13F8B2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3CCE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76F2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-40, 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0642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FBB15C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A521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self-car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BEB4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EA7E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09C866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ECE6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21DB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-6, 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AC17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D63C23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C587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B62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.5 (-8.77, 58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5EB6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BA05BB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F0AA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9865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7.1 (-60.9, -19.6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4467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A3D98D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B211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1769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-40, 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FC67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EE4ABB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E947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usual activities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2002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BD19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041781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CF3E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5F65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14, 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8CA3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78F3BC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7FBD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554E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2 (-64, -9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5F32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654A8F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5E64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F7A6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2.8 (-38.4, -6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8522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6B76FE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E2DCE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072B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-40, 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D9B3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14AB54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DE21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pain/discomfort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7640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5019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814DEA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A34B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475D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 (-74.56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8B50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06C963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AE66B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831B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-18, 58.8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8C14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DBA143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C985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C6CC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-6.57, 11.0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6438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866183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78C2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98BB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-40, 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1BE8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4BA117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BC603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anxiety/depression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3A3C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DD61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778AE7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B9F3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7332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-14, 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15D6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CE42D1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96BE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DA6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4.3 (-39.4, 1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2D8C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DBFFF5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234C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082E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5.8, 9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A970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67DB00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2AD3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C6C0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-40, 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8255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7F07AE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60D2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tient satisfa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25AA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C337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08613E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7119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A67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2 (-45.57, 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258D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389037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5834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AA4F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.16, 53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6A37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9 (-27.05, 2.55)</w:t>
            </w:r>
          </w:p>
        </w:tc>
      </w:tr>
      <w:tr w:rsidR="00B026E0" w14:paraId="5ECA558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7994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0A5A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5 (-17.13, 1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F64C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2CB291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0D69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54CE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21.48, 17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4F36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2B2DB5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4FDD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BA5BA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-29, 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ABA8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260618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5233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umber of hospitalizations for this inju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5F9C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1, -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C5BF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DCDA2E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95EB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4607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29, 5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4723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687604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F87B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health stat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5F41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 (-68.92, 6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E2A95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5F7D91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525F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E219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-38, 62.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C564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293566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0DAD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health stat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94C5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86, 1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3843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01EB2C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67220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2757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-35, 7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10BC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A982EF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E61E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st of 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F99D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9500 (-74630.2, 10549.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C9CC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AE4E77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E0F3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BBE1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-66, 9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8B99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57 (0.05, 94)</w:t>
            </w:r>
          </w:p>
        </w:tc>
      </w:tr>
    </w:tbl>
    <w:p w14:paraId="4A8FB11E" w14:textId="77777777" w:rsidR="00B026E0" w:rsidRDefault="00000000">
      <w:r>
        <w:lastRenderedPageBreak/>
        <w:br w:type="page"/>
      </w:r>
    </w:p>
    <w:p w14:paraId="058AA84A" w14:textId="77777777" w:rsidR="00B026E0" w:rsidRDefault="00000000">
      <w:pPr>
        <w:pStyle w:val="Heading2"/>
      </w:pPr>
      <w:bookmarkStart w:id="23" w:name="_Toc182281401"/>
      <w:bookmarkStart w:id="24" w:name="X2683907611b28b7560b72c51f2506569fbf876a"/>
      <w:bookmarkEnd w:id="22"/>
      <w:r>
        <w:lastRenderedPageBreak/>
        <w:t xml:space="preserve">Table S11. Absolute and relative differences in changes from baseline for all outcomes, comparing standard care with </w:t>
      </w:r>
      <w:proofErr w:type="gramStart"/>
      <w:r>
        <w:t>PTC(</w:t>
      </w:r>
      <w:proofErr w:type="gramEnd"/>
      <w:r>
        <w:t>95% CI)</w:t>
      </w:r>
      <w:bookmarkEnd w:id="23"/>
    </w:p>
    <w:tbl>
      <w:tblPr>
        <w:tblStyle w:val="Table"/>
        <w:tblW w:w="0" w:type="auto"/>
        <w:jc w:val="center"/>
        <w:tblInd w:w="0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602"/>
        <w:gridCol w:w="2430"/>
        <w:gridCol w:w="1649"/>
      </w:tblGrid>
      <w:tr w:rsidR="00B026E0" w14:paraId="1EB1438C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66D0F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A6A478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bsolute differenc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A47C7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Relative difference</w:t>
            </w:r>
          </w:p>
        </w:tc>
      </w:tr>
      <w:tr w:rsidR="00B026E0" w14:paraId="241FFD6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913CD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94CF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0A104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957659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9A21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D7E9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.5 (14.1, 44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D4B8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CE6434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0384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AE1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8 (-44, -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A5ED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9F30DD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0432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CFDC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-14.83, 3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036C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14BF24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6FA3A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24 hour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9A45F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B8FE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73575D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A362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D58F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4 (-9.8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EA651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3437A7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6289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1371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BA41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478229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E458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F2B0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-10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1D51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D7471E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D3581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In-hospital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7396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2167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51F3AE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1836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9F46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.8, 25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12CC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107A87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2EE9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794F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0 (-26, -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B4CA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D8D6C9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686E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1B25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-1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49C4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1AF4A4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B102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lf-ambulator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69BD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4E5C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BFBEA6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1309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16CB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-10, 4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579B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12239E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D3C3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C54D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4 (-40.06, 1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E7DF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1BCD0A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3307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7739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15.73, 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A355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A3C5F3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E4BA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turn to wor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9E29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7BF2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0B02E0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E392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830AB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-61, 5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E28C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DA6613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23EB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D0E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6 (-56, 57.8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2AFF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9FE401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D435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C525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-6, 69.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EC9B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B49452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E53F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ulmonary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7930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14AA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4EEF08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EBF4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C3BD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 (0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174E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9A4046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D40E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EE48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10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22BB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263A6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A36C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4CCE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-3, 5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4CA5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4568A7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4CFF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ptic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AF73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BEE6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B72924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AB9E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B392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5 (-7.44, 7.4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D2DC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56C28A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3475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5F8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9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E234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791D9E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0113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14B9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-2, 5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CB25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3C2EEA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1D5F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nal fail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9B35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2690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DB9258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A6BB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3064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5820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6126D2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1524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D79E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986B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4F6C1D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34ED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251CE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-2, 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2684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55083F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6ED0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agulopath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F3D6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3131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3F2204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38B6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88F4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17.31, 4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D062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23ED0E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DCF6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9BCEA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17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2F99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439642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20C9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98CF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-2, 5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1BBA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DF821E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47F5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Need f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exploration</w:t>
            </w:r>
            <w:proofErr w:type="spellEnd"/>
            <w:r>
              <w:rPr>
                <w:rFonts w:ascii="Calibri" w:hAnsi="Calibri"/>
                <w:b/>
                <w:sz w:val="20"/>
              </w:rPr>
              <w:t xml:space="preserve"> 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surger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51B0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A6B6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701E41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A0EB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41E6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-0.1, 1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E788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6869C2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97865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0A995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11, -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98CA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D0ABF4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1F6D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83C9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-1, 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8A76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9997CB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9151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Failure of conservative manage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A9DF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C118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0696EF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1C74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5D57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27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C043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813623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1F4A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3BA7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 (-4.1, 27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4E3C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46091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BF42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C192E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-42, 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CD12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31D8B2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CB7E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mobilit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7E67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11635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B8643D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F282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3949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9 (-45, 37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74DF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2CEFD6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62DE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CE99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-10.76, 43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A0F7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6B25FB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C175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8FC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4 (-71.7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9B21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58CF31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DF7B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62A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33, 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ED381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002AD3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5959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self-car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78C9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9E13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8312DC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BD87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C43F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4 (-67.77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93D4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DC534A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6FD3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D2ED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.7 (-9.7, 62.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A3A8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C319B9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0AC3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B04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.4 (-47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067F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42770B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ACB6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AA05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33, 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6D71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C65807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CF09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usual activities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6498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F081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0C2CB4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D4A1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0226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6 (-72.97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5BA2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B3052E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E02B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C0E9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.7 (-15, 65.4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868F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C521D6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8589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B139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 (-34, 32.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C2C7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618A16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DF7C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6F8D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33, 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5137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12D840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40EA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pain/discomfort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E4209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2687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642A16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DE2B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07EB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9 (-78.7, -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94D2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ACCDE9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5942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253F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0, 6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DB3D5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07A77F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4123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BC574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4 (-3.77, 36.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DCDB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0C4381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83FC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480D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33, 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0074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8CD118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78EA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anxiety/depression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8C2D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8471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6E69F6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6664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DDDF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9 (-45.55, 37.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9F34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9 (0, 9.18)</w:t>
            </w:r>
          </w:p>
        </w:tc>
      </w:tr>
      <w:tr w:rsidR="00B026E0" w14:paraId="375A14D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7DC3C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D6EB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8 (-42.26, 43.3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CEA6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9 (0.03, 12.41)</w:t>
            </w:r>
          </w:p>
        </w:tc>
      </w:tr>
      <w:tr w:rsidR="00B026E0" w14:paraId="2025AC6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D58D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5EB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 (-2, 13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66F3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7DB220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2FAC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C641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33, 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8831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E3B939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4C08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mobility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BDDE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CCA5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03654A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9A113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2A95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-35, 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76A4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907E04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98EF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E517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-16, 8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8948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FDB6B3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3013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19E0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6.5 (-82.9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740B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A7115E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D5E5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A353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-7, 76.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906A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4EABE5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2F61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self-car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7DE1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1183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881723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5BB1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7623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-65.02, 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05B7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D2657F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88D1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979A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.2 (-14.34, 87.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CF4C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308125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9A65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F9BB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5.8 (-44.79, 21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4BCB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755D76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4825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97C0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-7, 76.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70CE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71CF98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555B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usual activities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662B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6BFE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860B9D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E80F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78A4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-70, 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FD4B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EFBCE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53D0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C2EE9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 (-21.6, 47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6ECE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1C8652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5DFB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3D01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5 (-17, 36.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2B1B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894575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DD22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2F59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-7, 76.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52F4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F75A78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7918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pain/discomfort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7AC1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2788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D8FFA2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8EED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061A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 (-61.12, 34.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1068C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0632FB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C609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16F9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48, 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2062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6ED1EF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AF4C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E04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3 (2.1, 12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0836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A086E9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8E35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52CC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-7, 76.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3E1C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B928F8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6BF7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anxiety/depression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D003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D333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C02D6D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94A5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5E80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3 (-60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47C5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63CB7B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9E48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00B3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3 (-11.4, 6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C365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ED36DA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1A04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FB79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3 (2, 12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2DAD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708FC2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1CAC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CEF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-7, 76.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F34C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B8CCA8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F3F8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tient satisfa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547E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460A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922824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33B9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11A4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8 (-66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A895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FCFCF1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CAAD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209A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 (-41.15, 30.0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899C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08DB9D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88BD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A3CF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6 (-3.77, 19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723CA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17F126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F71E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0997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4.3, 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CEE4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0E1FD1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1109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66CA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15, 4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285C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9E2F99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7ACE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umber of hospitalizations for this inju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202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1, -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A386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F81CD8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E3A2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A90D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-33.53, 5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430D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DCB430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62A1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health stat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915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0 (-90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8D6F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FC3A8B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D65A9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D91B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-3, 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D05C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D2FC63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D47C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health stat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6A2E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15, 1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5934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B95952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3E10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CBA7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-8, 73.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3A107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C5C1C9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77B0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st of 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81D3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0975 (-81672.96, 7582.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617C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C4F16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1B62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4F1B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-2, 10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90E1C" w14:textId="77777777" w:rsidR="00B026E0" w:rsidRDefault="00B026E0">
            <w:pPr>
              <w:keepNext/>
              <w:spacing w:after="60"/>
              <w:jc w:val="center"/>
            </w:pPr>
          </w:p>
        </w:tc>
      </w:tr>
    </w:tbl>
    <w:p w14:paraId="512C5208" w14:textId="77777777" w:rsidR="00B026E0" w:rsidRDefault="00000000">
      <w:r>
        <w:br w:type="page"/>
      </w:r>
    </w:p>
    <w:p w14:paraId="2C53D686" w14:textId="77777777" w:rsidR="00B026E0" w:rsidRDefault="00000000">
      <w:pPr>
        <w:pStyle w:val="Heading2"/>
      </w:pPr>
      <w:bookmarkStart w:id="25" w:name="_Toc182281402"/>
      <w:bookmarkStart w:id="26" w:name="Xd08005063094cdc056ebf610c6fc90d6c185ef8"/>
      <w:bookmarkEnd w:id="24"/>
      <w:r>
        <w:lastRenderedPageBreak/>
        <w:t xml:space="preserve">Table S12. Absolute and relative differences in changes from baseline for all outcomes, comparing ATLS with </w:t>
      </w:r>
      <w:proofErr w:type="gramStart"/>
      <w:r>
        <w:t>PTC(</w:t>
      </w:r>
      <w:proofErr w:type="gramEnd"/>
      <w:r>
        <w:t>95% CI)</w:t>
      </w:r>
      <w:bookmarkEnd w:id="25"/>
    </w:p>
    <w:tbl>
      <w:tblPr>
        <w:tblStyle w:val="Table"/>
        <w:tblW w:w="0" w:type="auto"/>
        <w:jc w:val="center"/>
        <w:tblInd w:w="0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602"/>
        <w:gridCol w:w="2329"/>
        <w:gridCol w:w="1649"/>
      </w:tblGrid>
      <w:tr w:rsidR="00B026E0" w14:paraId="17AAF387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7598F7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1E0EE2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bsolute differenc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D1DB4B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Relative difference</w:t>
            </w:r>
          </w:p>
        </w:tc>
      </w:tr>
      <w:tr w:rsidR="00B026E0" w14:paraId="0C46493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D3F1D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AF06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66B54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90D3A0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4127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F4EAE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9 (-12.57, 32.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5201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B39C3C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8A57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0AE9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9 (-32.63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74B1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DF4FEF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9334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170F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 (-37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8118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F882B9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66043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24 hour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07C10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52FD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9790A4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CD7F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6A4C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12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B618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C3A21A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B187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721B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11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154D1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62579C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9B80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6569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15, 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3A09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21CB98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CCF5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In-hospital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AD12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5FCB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73702C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5F04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F4F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6 (-4.2, 24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7CB1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2A7573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35D5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FED6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25, 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26CD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2D8758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C8C4C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1AED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2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CDF1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621A5E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106D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lf-ambulator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067A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65740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A10989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796C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0C2D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0, 4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F648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BAB2D2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B856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93CB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.1 (-41.1, -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C490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9A9F7E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EFD1D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1E01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-25, 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E10D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C4E4E3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932C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turn to wor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E343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7059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D51539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C78F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875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1 (-89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06CF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9AB64B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FA3B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771C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-12, 8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3B24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14F7DB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2FA2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261F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66, 4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4E70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130F68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59EB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ulmonary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744F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CF00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75B431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ED63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DAE4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 (0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420C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1C304A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9DBC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0C53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10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9E49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FF206F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6D41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414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47, 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94CB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2B7F44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18C6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ptic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4AD2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47C0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277CB2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36E2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4F17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 (-3.75, 13.8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0F87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BFAABD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9C20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47F9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14, 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FE54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337427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ECD3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391B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44.28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A186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199CE9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CE22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nal fail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C209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A624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659330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7F7B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6CE1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C50E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6BD5F9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8078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4F04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1A1E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C41DB4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98FB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BCB4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41.9, 3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2548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44E6E2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5B53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agulopath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4EB7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95BA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262CB4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4055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D9F2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3 (0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FEFE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5015E6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E422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BE12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 (-16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A587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48EFD6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012C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C3CD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42.61, 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7164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9D6870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C678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Need f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exploration</w:t>
            </w:r>
            <w:proofErr w:type="spellEnd"/>
            <w:r>
              <w:rPr>
                <w:rFonts w:ascii="Calibri" w:hAnsi="Calibri"/>
                <w:b/>
                <w:sz w:val="20"/>
              </w:rPr>
              <w:t xml:space="preserve"> 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surger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3CA3B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60D4F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1CECF0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80BE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EC69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-6.1, 5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53E9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84DB86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8B41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1452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5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598A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D1B406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70AD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7133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-46, 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951F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5742F9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2CC6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Failure of conservative manage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E806C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8A9B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3DE08F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1B63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7AB4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 (-28, -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29A1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0F5E38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BF1A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29DC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6 (2.1, 28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B129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D06BD6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6B1B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CCD7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 (-67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31E1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E7CD35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D49A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mobilit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E48D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DC93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7F8072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394D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1710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-12, 7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984C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2107CE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37783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B213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7 (-7.7, 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6B31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B4C453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468B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1C9D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3.4 (-57.5, -1.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8E7A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5AD011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739E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40E6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-39, 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E88E6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7EF38D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F446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self-car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082C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5F83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B13F6F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5073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2CB2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-32.19, 58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C79E6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AE9901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51DC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4CEF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3 (-50.44, 25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4818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CFAD5A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A058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3860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4 (-38, 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8AC6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345256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3CA5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5BDC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-39, 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D424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5E1828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8479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usual activities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04D9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D87D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2F716A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A123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9D49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-36, 56.8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EAF4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E89AEA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BDE4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A2D3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7 (-34.93, 4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498D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FDE670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F12D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3975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.9 (-51.52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152B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AF5291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46F9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DA804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-39, 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6E32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DDB6EB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5E34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pain/discomfort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CA35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2E8D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4E2247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2A6C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4699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4 (-65.85, 4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3D57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8892B9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E572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15BA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-23, 7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657F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C127BE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B2F8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B33C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6 (-30, 6.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3EE63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64EE5E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9634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18FE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-39, 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89675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2D6749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597B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anxiety/depression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2A436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8FD9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71F46E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35E5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86B36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-15, 7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E408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 (0.5, 35)</w:t>
            </w:r>
          </w:p>
        </w:tc>
      </w:tr>
      <w:tr w:rsidR="00B026E0" w14:paraId="62DBE30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FD20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A172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4 (-67.3, 8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762F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4 (0.56, 28.5)</w:t>
            </w:r>
          </w:p>
        </w:tc>
      </w:tr>
      <w:tr w:rsidR="00B026E0" w14:paraId="246A3D8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2AE0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B653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4 (0, 11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6AF9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01C03F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7DE9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3A36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-39, 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F3CC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B1E331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05C3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mobility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E0DB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1ACC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313945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A1F2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98D9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-34, 5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A51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6 (0.3, 44)</w:t>
            </w:r>
          </w:p>
        </w:tc>
      </w:tr>
      <w:tr w:rsidR="00B026E0" w14:paraId="54ABCBC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E3CD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02A1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-16, 87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C94F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D6E99B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486E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812F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6.4 (-101.8, 2.9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BD59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2FEC8C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BC55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F705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72, 4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6184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8A68EA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9DB8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self-car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7A45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0825F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9302A3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BE03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6146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9 (-93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A36A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54BFE7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16A7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EE85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3 (-39.42, 30.9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454F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8F8AF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CFAC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EB52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3 (-7.7, 62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8B73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711BAB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9BBF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C232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72, 4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D931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BFE855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4F00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usual activities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7EA9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FA4B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C01853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EA01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1713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9 (-66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2494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A875EB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FEB0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7CB1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-1.3, 44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7655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C832A3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9A7D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7B0C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3 (1.1, 34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5907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E4AFCD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6B69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C8F8B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72, 4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A16D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C102A2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2899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pain/discomfort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441C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BB79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DE9043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ED65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29B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-39.62, 56.6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C342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5FD704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2D81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7DF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 (-62.71, 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B0F0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70AF91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8B4E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1A1D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 (0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B9D3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4E3967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36E8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321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72, 4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20E44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ED01AA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F74E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anxiety/depression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45B1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782C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84DD03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A574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2E88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6 (-49, -17.4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F63A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6DE272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96E5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4B382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.6 (12.2, 4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618B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B84C1E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FD4E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6CF4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 (0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AA7CD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D2DDAA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F039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AC2A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72, 4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A5CF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683D74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93D5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tient satisfa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2E6D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E440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DE511D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6440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D028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 (-47.26, 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6FF8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2D3128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A495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D299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2.7 (-57.2, 2.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221A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616E99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A009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4470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1 (0.9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6235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FA4A96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B508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CC6E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4.2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825F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36800A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4A5C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7607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-22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D558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E43F3D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CE46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umber of hospitalizations for this inju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02001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1, -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9EAD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6AFB7D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DFA2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2D1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0 (-55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3FCD3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87AAB8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C107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health stat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1686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 (-78.91, 41.6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ED47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96171F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35E5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80D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-44.02, 4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8AB5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4410C3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E9A6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health stat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725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7 (-109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A50F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B2416C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E76D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A10BC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 (-71, 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E126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3C6EA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C01E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st of 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1DAC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475 (-33639.83, 29927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1DDC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4D4870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D039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05C9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-75, 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D4D1F" w14:textId="77777777" w:rsidR="00B026E0" w:rsidRDefault="00B026E0">
            <w:pPr>
              <w:keepNext/>
              <w:spacing w:after="60"/>
              <w:jc w:val="center"/>
            </w:pPr>
          </w:p>
        </w:tc>
      </w:tr>
    </w:tbl>
    <w:p w14:paraId="684C5561" w14:textId="77777777" w:rsidR="00B026E0" w:rsidRDefault="00000000">
      <w:r>
        <w:br w:type="page"/>
      </w:r>
    </w:p>
    <w:p w14:paraId="53745B87" w14:textId="77777777" w:rsidR="00B026E0" w:rsidRDefault="00000000">
      <w:pPr>
        <w:pStyle w:val="Heading1"/>
      </w:pPr>
      <w:bookmarkStart w:id="27" w:name="_Toc182281403"/>
      <w:bookmarkStart w:id="28" w:name="s13-protocol-deviations"/>
      <w:bookmarkEnd w:id="4"/>
      <w:bookmarkEnd w:id="26"/>
      <w:r>
        <w:lastRenderedPageBreak/>
        <w:t>S13 Protocol Deviations</w:t>
      </w:r>
      <w:bookmarkEnd w:id="27"/>
    </w:p>
    <w:p w14:paraId="31E83C76" w14:textId="77777777" w:rsidR="00B026E0" w:rsidRDefault="00000000">
      <w:pPr>
        <w:pStyle w:val="Heading2"/>
      </w:pPr>
      <w:bookmarkStart w:id="29" w:name="_Toc182281404"/>
      <w:bookmarkStart w:id="30" w:name="trial-registration"/>
      <w:r>
        <w:t>Trial Registration</w:t>
      </w:r>
      <w:bookmarkEnd w:id="29"/>
    </w:p>
    <w:p w14:paraId="35643C5B" w14:textId="77777777" w:rsidR="00B026E0" w:rsidRDefault="00000000">
      <w:pPr>
        <w:pStyle w:val="FirstParagraph"/>
      </w:pPr>
      <w:r>
        <w:t>We intended to register our trial with Clinical Trials Registry - India and will do so with the full-scale trial.</w:t>
      </w:r>
    </w:p>
    <w:p w14:paraId="616C3F74" w14:textId="77777777" w:rsidR="00B026E0" w:rsidRDefault="00000000">
      <w:pPr>
        <w:pStyle w:val="Heading2"/>
      </w:pPr>
      <w:bookmarkStart w:id="31" w:name="_Toc182281405"/>
      <w:bookmarkStart w:id="32" w:name="outcomes-across-subgroups"/>
      <w:bookmarkEnd w:id="30"/>
      <w:r>
        <w:t>Outcomes across subgroups</w:t>
      </w:r>
      <w:bookmarkEnd w:id="31"/>
    </w:p>
    <w:p w14:paraId="10CB4186" w14:textId="77777777" w:rsidR="00B026E0" w:rsidRDefault="00000000">
      <w:pPr>
        <w:pStyle w:val="FirstParagraph"/>
      </w:pPr>
      <w:r>
        <w:t>Because of small numbers in the pre-specified subgroups men, women, blunt multisystem trauma, penetrating trauma, shock, severe traumatic brain injury and elderly we decided to report only descriptive data on these subgroups.</w:t>
      </w:r>
    </w:p>
    <w:p w14:paraId="609D793C" w14:textId="77777777" w:rsidR="00B026E0" w:rsidRDefault="00000000">
      <w:pPr>
        <w:pStyle w:val="Heading2"/>
      </w:pPr>
      <w:bookmarkStart w:id="33" w:name="_Toc182281406"/>
      <w:bookmarkStart w:id="34" w:name="number-of-participating-centres"/>
      <w:bookmarkEnd w:id="32"/>
      <w:r>
        <w:t xml:space="preserve">Number of Participating </w:t>
      </w:r>
      <w:proofErr w:type="spellStart"/>
      <w:r>
        <w:t>Centres</w:t>
      </w:r>
      <w:bookmarkEnd w:id="33"/>
      <w:proofErr w:type="spellEnd"/>
    </w:p>
    <w:p w14:paraId="1440DE8C" w14:textId="77777777" w:rsidR="00B026E0" w:rsidRDefault="00000000">
      <w:pPr>
        <w:pStyle w:val="FirstParagraph"/>
      </w:pPr>
      <w:r>
        <w:t xml:space="preserve">We recruited seven </w:t>
      </w:r>
      <w:proofErr w:type="spellStart"/>
      <w:r>
        <w:t>centres</w:t>
      </w:r>
      <w:proofErr w:type="spellEnd"/>
      <w:r>
        <w:t xml:space="preserve"> instead of six and therefore assigned two </w:t>
      </w:r>
      <w:proofErr w:type="spellStart"/>
      <w:r>
        <w:t>centres</w:t>
      </w:r>
      <w:proofErr w:type="spellEnd"/>
      <w:r>
        <w:t xml:space="preserve"> each to the intervention arms and three </w:t>
      </w:r>
      <w:proofErr w:type="spellStart"/>
      <w:r>
        <w:t>centres</w:t>
      </w:r>
      <w:proofErr w:type="spellEnd"/>
      <w:r>
        <w:t xml:space="preserve"> to the control arm.</w:t>
      </w:r>
    </w:p>
    <w:p w14:paraId="17A65BFB" w14:textId="77777777" w:rsidR="00B026E0" w:rsidRDefault="00000000">
      <w:pPr>
        <w:pStyle w:val="Heading2"/>
      </w:pPr>
      <w:bookmarkStart w:id="35" w:name="_Toc182281407"/>
      <w:bookmarkStart w:id="36" w:name="resident-participants"/>
      <w:bookmarkEnd w:id="34"/>
      <w:r>
        <w:t>Resident Participants</w:t>
      </w:r>
      <w:bookmarkEnd w:id="35"/>
    </w:p>
    <w:p w14:paraId="64236BB9" w14:textId="77777777" w:rsidR="00B026E0" w:rsidRDefault="00000000">
      <w:pPr>
        <w:pStyle w:val="FirstParagraph"/>
      </w:pPr>
      <w:r>
        <w:t>We included emergency medicine residents in addition to surgical residents.</w:t>
      </w:r>
    </w:p>
    <w:p w14:paraId="3DE8733F" w14:textId="77777777" w:rsidR="00B026E0" w:rsidRDefault="00000000">
      <w:pPr>
        <w:pStyle w:val="Heading2"/>
      </w:pPr>
      <w:bookmarkStart w:id="37" w:name="_Toc182281408"/>
      <w:bookmarkStart w:id="38" w:name="periodic-surveys-of-residents"/>
      <w:bookmarkEnd w:id="36"/>
      <w:r>
        <w:t>Periodic surveys of residents</w:t>
      </w:r>
      <w:bookmarkEnd w:id="37"/>
    </w:p>
    <w:p w14:paraId="199A05F7" w14:textId="77777777" w:rsidR="00B026E0" w:rsidRDefault="00000000">
      <w:pPr>
        <w:pStyle w:val="FirstParagraph"/>
      </w:pPr>
      <w:r>
        <w:t>We did not distribute periodic surveys to the participating residents but discussed challenges and suggestions that they had regarding the scheduling or implementation of the training programs.</w:t>
      </w:r>
    </w:p>
    <w:p w14:paraId="44E3928C" w14:textId="77777777" w:rsidR="00B026E0" w:rsidRDefault="00000000">
      <w:pPr>
        <w:pStyle w:val="Heading2"/>
      </w:pPr>
      <w:bookmarkStart w:id="39" w:name="_Toc182281409"/>
      <w:bookmarkStart w:id="40" w:name="follow-up-of-residents"/>
      <w:bookmarkEnd w:id="38"/>
      <w:r>
        <w:t>Follow up of residents</w:t>
      </w:r>
      <w:bookmarkEnd w:id="39"/>
    </w:p>
    <w:p w14:paraId="6979D914" w14:textId="77777777" w:rsidR="00B026E0" w:rsidRDefault="00000000">
      <w:pPr>
        <w:pStyle w:val="FirstParagraph"/>
      </w:pPr>
      <w:r>
        <w:t xml:space="preserve">We stated that resident participants would be followed up 30 days after </w:t>
      </w:r>
      <w:proofErr w:type="gramStart"/>
      <w:r>
        <w:t>training, but</w:t>
      </w:r>
      <w:proofErr w:type="gramEnd"/>
      <w:r>
        <w:t xml:space="preserve"> revised this to follow them up after the end of the study period.</w:t>
      </w:r>
    </w:p>
    <w:p w14:paraId="0289B467" w14:textId="77777777" w:rsidR="00B026E0" w:rsidRDefault="00000000">
      <w:pPr>
        <w:pStyle w:val="Heading2"/>
      </w:pPr>
      <w:bookmarkStart w:id="41" w:name="_Toc182281410"/>
      <w:bookmarkStart w:id="42" w:name="data-collection-from-records"/>
      <w:bookmarkEnd w:id="40"/>
      <w:r>
        <w:t>Data collection from records</w:t>
      </w:r>
      <w:bookmarkEnd w:id="41"/>
    </w:p>
    <w:p w14:paraId="77DA889D" w14:textId="77777777" w:rsidR="00B026E0" w:rsidRDefault="00000000">
      <w:pPr>
        <w:pStyle w:val="FirstParagraph"/>
      </w:pPr>
      <w:r>
        <w:t>We decided to extract data from medical records only for a convenience sample of patients to reduce the research officers’ workload.</w:t>
      </w:r>
    </w:p>
    <w:p w14:paraId="15B7EDE5" w14:textId="77777777" w:rsidR="00B026E0" w:rsidRDefault="00000000">
      <w:pPr>
        <w:pStyle w:val="Heading2"/>
      </w:pPr>
      <w:bookmarkStart w:id="43" w:name="_Toc182281411"/>
      <w:bookmarkStart w:id="44" w:name="selection-of-units-for-training"/>
      <w:bookmarkEnd w:id="42"/>
      <w:r>
        <w:t>Selection of units for training</w:t>
      </w:r>
      <w:bookmarkEnd w:id="43"/>
    </w:p>
    <w:p w14:paraId="4C2E222A" w14:textId="77777777" w:rsidR="00B026E0" w:rsidRDefault="00000000">
      <w:pPr>
        <w:pStyle w:val="FirstParagraph"/>
      </w:pPr>
      <w:r>
        <w:t>We planned to use simple random sampling to select units if there were more than two eligible units in a hospital but instead the hospital principal investigator decided which units to train.</w:t>
      </w:r>
    </w:p>
    <w:p w14:paraId="20E17309" w14:textId="77777777" w:rsidR="00B026E0" w:rsidRDefault="00000000">
      <w:pPr>
        <w:pStyle w:val="Heading2"/>
      </w:pPr>
      <w:bookmarkStart w:id="45" w:name="_Toc182281412"/>
      <w:bookmarkStart w:id="46" w:name="timing-of-resident-consent"/>
      <w:bookmarkEnd w:id="44"/>
      <w:r>
        <w:t>Timing of resident consent</w:t>
      </w:r>
      <w:bookmarkEnd w:id="45"/>
    </w:p>
    <w:p w14:paraId="0406E894" w14:textId="77777777" w:rsidR="00B026E0" w:rsidRDefault="00000000">
      <w:pPr>
        <w:pStyle w:val="FirstParagraph"/>
      </w:pPr>
      <w:r>
        <w:t xml:space="preserve">We had initially planned to ask residents for consent before </w:t>
      </w:r>
      <w:proofErr w:type="spellStart"/>
      <w:r>
        <w:t>randomisation</w:t>
      </w:r>
      <w:proofErr w:type="spellEnd"/>
      <w:r>
        <w:t xml:space="preserve">, but because of logistical issues the units were only </w:t>
      </w:r>
      <w:proofErr w:type="spellStart"/>
      <w:r>
        <w:t>finalised</w:t>
      </w:r>
      <w:proofErr w:type="spellEnd"/>
      <w:r>
        <w:t xml:space="preserve"> after the hospitals had been </w:t>
      </w:r>
      <w:proofErr w:type="spellStart"/>
      <w:r>
        <w:t>randomised</w:t>
      </w:r>
      <w:proofErr w:type="spellEnd"/>
      <w:r>
        <w:t xml:space="preserve">. Residents were therefore approached for consent after </w:t>
      </w:r>
      <w:proofErr w:type="spellStart"/>
      <w:r>
        <w:t>randomisation</w:t>
      </w:r>
      <w:proofErr w:type="spellEnd"/>
      <w:r>
        <w:t xml:space="preserve"> but before training.</w:t>
      </w:r>
    </w:p>
    <w:p w14:paraId="1815341C" w14:textId="77777777" w:rsidR="00B026E0" w:rsidRDefault="00000000">
      <w:pPr>
        <w:pStyle w:val="Heading2"/>
      </w:pPr>
      <w:bookmarkStart w:id="47" w:name="_Toc182281413"/>
      <w:bookmarkStart w:id="48" w:name="analysis-level-of-feasibility-outcomes"/>
      <w:bookmarkEnd w:id="46"/>
      <w:r>
        <w:lastRenderedPageBreak/>
        <w:t>Analysis level of feasibility outcomes</w:t>
      </w:r>
      <w:bookmarkEnd w:id="47"/>
    </w:p>
    <w:p w14:paraId="007CCE72" w14:textId="77777777" w:rsidR="00B026E0" w:rsidRDefault="00000000">
      <w:pPr>
        <w:pStyle w:val="FirstParagraph"/>
      </w:pPr>
      <w:r>
        <w:t xml:space="preserve">We had planned to </w:t>
      </w:r>
      <w:proofErr w:type="spellStart"/>
      <w:r>
        <w:t>analyse</w:t>
      </w:r>
      <w:proofErr w:type="spellEnd"/>
      <w:r>
        <w:t xml:space="preserve"> feasibility outcomes on both an overall and individual cluster level, but we only </w:t>
      </w:r>
      <w:proofErr w:type="spellStart"/>
      <w:r>
        <w:t>analysed</w:t>
      </w:r>
      <w:proofErr w:type="spellEnd"/>
      <w:r>
        <w:t xml:space="preserve"> them on an overall level, because the sample sizes in individual clusters were too small to generate meaningful results.</w:t>
      </w:r>
      <w:bookmarkEnd w:id="28"/>
      <w:bookmarkEnd w:id="48"/>
    </w:p>
    <w:sectPr w:rsidR="00B026E0" w:rsidSect="00302399">
      <w:footerReference w:type="even" r:id="rId7"/>
      <w:footerReference w:type="default" r:id="rId8"/>
      <w:pgSz w:w="12240" w:h="15840"/>
      <w:pgMar w:top="1440" w:right="1440" w:bottom="1440" w:left="1440" w:header="0" w:footer="567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60595C" w14:textId="77777777" w:rsidR="008C1833" w:rsidRDefault="008C1833">
      <w:pPr>
        <w:spacing w:after="0"/>
      </w:pPr>
      <w:r>
        <w:separator/>
      </w:r>
    </w:p>
  </w:endnote>
  <w:endnote w:type="continuationSeparator" w:id="0">
    <w:p w14:paraId="7A2041B8" w14:textId="77777777" w:rsidR="008C1833" w:rsidRDefault="008C18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swiss"/>
    <w:pitch w:val="variable"/>
  </w:font>
  <w:font w:name="AR PL KaitiM GB">
    <w:panose1 w:val="020B0604020202020204"/>
    <w:charset w:val="00"/>
    <w:family w:val="roman"/>
    <w:notTrueType/>
    <w:pitch w:val="default"/>
  </w:font>
  <w:font w:name="FreeSans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807126424"/>
      <w:docPartObj>
        <w:docPartGallery w:val="Page Numbers (Bottom of Page)"/>
        <w:docPartUnique/>
      </w:docPartObj>
    </w:sdtPr>
    <w:sdtContent>
      <w:p w14:paraId="04DC69CE" w14:textId="52F5AC31" w:rsidR="00302399" w:rsidRDefault="00302399" w:rsidP="00BB44B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8E0D873" w14:textId="77777777" w:rsidR="00302399" w:rsidRDefault="00302399" w:rsidP="0030239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500243261"/>
      <w:docPartObj>
        <w:docPartGallery w:val="Page Numbers (Bottom of Page)"/>
        <w:docPartUnique/>
      </w:docPartObj>
    </w:sdtPr>
    <w:sdtContent>
      <w:p w14:paraId="4576AC20" w14:textId="1120FCAF" w:rsidR="00302399" w:rsidRDefault="00302399" w:rsidP="00BB44B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2C472D9" w14:textId="77777777" w:rsidR="00302399" w:rsidRDefault="00302399" w:rsidP="0030239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508661" w14:textId="77777777" w:rsidR="008C1833" w:rsidRDefault="008C1833">
      <w:r>
        <w:separator/>
      </w:r>
    </w:p>
  </w:footnote>
  <w:footnote w:type="continuationSeparator" w:id="0">
    <w:p w14:paraId="5F3C0A3D" w14:textId="77777777" w:rsidR="008C1833" w:rsidRDefault="008C18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83CF0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196246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026E0"/>
    <w:rsid w:val="00097CAB"/>
    <w:rsid w:val="000E553C"/>
    <w:rsid w:val="00275F62"/>
    <w:rsid w:val="00302399"/>
    <w:rsid w:val="003955BD"/>
    <w:rsid w:val="008C1833"/>
    <w:rsid w:val="00A219ED"/>
    <w:rsid w:val="00AB0B27"/>
    <w:rsid w:val="00B026E0"/>
    <w:rsid w:val="00C208DD"/>
    <w:rsid w:val="00C84136"/>
    <w:rsid w:val="00E34E0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4C2F3124"/>
  <w15:docId w15:val="{02535A7C-6BB6-3F47-8DE5-684CD98D5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character" w:customStyle="1" w:styleId="hl">
    <w:name w:val="hl"/>
    <w:qFormat/>
    <w:rPr>
      <w:shd w:val="clear" w:color="auto" w:fill="FFFF00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AR PL KaitiM GB" w:hAnsi="Liberation Sans" w:cs="Free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A219ED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A219ED"/>
    <w:pPr>
      <w:spacing w:after="100"/>
      <w:ind w:left="240"/>
    </w:pPr>
  </w:style>
  <w:style w:type="paragraph" w:styleId="Footer">
    <w:name w:val="footer"/>
    <w:basedOn w:val="Normal"/>
    <w:link w:val="FooterChar"/>
    <w:rsid w:val="0030239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02399"/>
  </w:style>
  <w:style w:type="character" w:styleId="PageNumber">
    <w:name w:val="page number"/>
    <w:basedOn w:val="DefaultParagraphFont"/>
    <w:rsid w:val="00302399"/>
  </w:style>
  <w:style w:type="paragraph" w:styleId="Header">
    <w:name w:val="header"/>
    <w:basedOn w:val="Normal"/>
    <w:link w:val="HeaderChar"/>
    <w:rsid w:val="0030239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023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5</Pages>
  <Words>10213</Words>
  <Characters>58216</Characters>
  <Application>Microsoft Office Word</Application>
  <DocSecurity>0</DocSecurity>
  <Lines>485</Lines>
  <Paragraphs>136</Paragraphs>
  <ScaleCrop>false</ScaleCrop>
  <Company/>
  <LinksUpToDate>false</LinksUpToDate>
  <CharactersWithSpaces>68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</dc:title>
  <dc:creator>Martin Gerdin Wärnberg</dc:creator>
  <cp:keywords/>
  <cp:lastModifiedBy>Martin Gerdin Wärnberg</cp:lastModifiedBy>
  <cp:revision>3</cp:revision>
  <cp:lastPrinted>2024-11-21T20:10:00Z</cp:lastPrinted>
  <dcterms:created xsi:type="dcterms:W3CDTF">2024-11-21T20:10:00Z</dcterms:created>
  <dcterms:modified xsi:type="dcterms:W3CDTF">2024-11-21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Assessing the Feasibility of a Pilot Cluster Randomised Trial of the Effect of Trauma Life Support Training: A Pilot Study</vt:lpwstr>
  </property>
</Properties>
</file>